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210356">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210356">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210356">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210356">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210356">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210356">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210356">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210356">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210356">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210356">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210356">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210356">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210356">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210356">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210356">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210356">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210356">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210356">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210356">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210356">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210356">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210356">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210356">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210356">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210356">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210356">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210356">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210356">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210356">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210356">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210356">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210356">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210356">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210356">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210356">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210356">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210356">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210356">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210356">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210356">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210356">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210356">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210356">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210356">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210356">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210356">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210356">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210356">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210356">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210356">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210356">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210356">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210356">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210356">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210356">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210356">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210356">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210356">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210356">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210356">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210356">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210356">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210356">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210356">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210356">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210356">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210356">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210356">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210356">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210356">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210356">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210356">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210356">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210356">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210356">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210356">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210356">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210356">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210356">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210356">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210356">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210356">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210356">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210356">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210356">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210356">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210356">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210356">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210356">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210356">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210356">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210356">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210356">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210356">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210356">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210356">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210356">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210356">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210356">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210356">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210356">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210356">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210356">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210356">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210356">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210356">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210356">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210356">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210356">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210356">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210356">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210356">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210356">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210356">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210356">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210356">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210356">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210356">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210356">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210356">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210356">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210356">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210356">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210356">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210356">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210356">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210356">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210356">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210356">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210356">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210356">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210356">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210356">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210356">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210356">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210356">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210356">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210356">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210356">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210356">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210356">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210356">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210356">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210356">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210356">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210356">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210356">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210356">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210356">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210356">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210356">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210356">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210356">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210356">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210356">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210356">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210356">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210356">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210356">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210356">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210356">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210356">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210356">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210356">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210356">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210356">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210356">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210356">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210356">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210356">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210356">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210356">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210356">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210356">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210356">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210356">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210356">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210356">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210356">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210356">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210356">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210356">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210356">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210356">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210356">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210356">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210356">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210356">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210356">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210356">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210356">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210356">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210356">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210356">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210356">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210356">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210356">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210356">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210356">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210356">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210356">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26DCDBA1"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5130782" w14:textId="68159B78" w:rsidR="00423E22" w:rsidRDefault="00423E22" w:rsidP="004040F6">
      <w:pPr>
        <w:pStyle w:val="Heading2"/>
      </w:pPr>
      <w:bookmarkStart w:id="2" w:name="_Toc59372289"/>
      <w:r>
        <w:t xml:space="preserve">Javac to compile, </w:t>
      </w:r>
      <w:r w:rsidR="000D48E9">
        <w:t>java</w:t>
      </w:r>
      <w:r>
        <w:t xml:space="preserve"> to run </w:t>
      </w:r>
    </w:p>
    <w:p w14:paraId="5D45EB9C" w14:textId="77777777"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22B819A1" w:rsidR="0010356C" w:rsidRDefault="00FE1440" w:rsidP="00AE790C">
      <w:pPr>
        <w:pStyle w:val="ListParagraph"/>
        <w:numPr>
          <w:ilvl w:val="0"/>
          <w:numId w:val="45"/>
        </w:numPr>
      </w:pPr>
      <w:r>
        <w:t xml:space="preserve">load 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40B24F7C" w14:textId="6F0D4A7A" w:rsidR="00AE790C" w:rsidRDefault="00AE790C" w:rsidP="00CD387F">
      <w:pPr>
        <w:pStyle w:val="Code"/>
      </w:pPr>
      <w:r>
        <w:t xml:space="preserve">java </w:t>
      </w:r>
      <w:r w:rsidR="00A779EE">
        <w:t>-cp path\to\</w:t>
      </w:r>
      <w:r w:rsidR="00FA6C09">
        <w:t>outmost</w:t>
      </w:r>
      <w:r w:rsidR="00CD387F">
        <w:t>package package.</w:t>
      </w:r>
      <w:r w:rsidR="005C7561">
        <w:t>classname</w:t>
      </w:r>
    </w:p>
    <w:p w14:paraId="0CD707DF" w14:textId="25F554E9" w:rsidR="00CD387F" w:rsidRDefault="00E14B66" w:rsidP="00CD387F">
      <w:r>
        <w:t xml:space="preserve">For </w:t>
      </w:r>
      <w:r w:rsidRPr="00611FC0">
        <w:rPr>
          <w:rStyle w:val="keywordChar"/>
        </w:rPr>
        <w:t>java</w:t>
      </w:r>
      <w:r>
        <w:t xml:space="preserve"> command, </w:t>
      </w:r>
      <w:r w:rsidR="001E418F">
        <w:t xml:space="preserve">the name argument is </w:t>
      </w:r>
      <w:r w:rsidR="007E71E1" w:rsidRPr="00611FC0">
        <w:rPr>
          <w:rStyle w:val="keywordChar"/>
        </w:rPr>
        <w:t>classname</w:t>
      </w:r>
      <w:r w:rsidR="001E418F">
        <w:t xml:space="preserve">, not </w:t>
      </w:r>
      <w:r w:rsidR="007E71E1" w:rsidRPr="00611FC0">
        <w:rPr>
          <w:rStyle w:val="keywordChar"/>
        </w:rPr>
        <w:t>classname</w:t>
      </w:r>
      <w:r w:rsidR="001E418F" w:rsidRPr="00611FC0">
        <w:rPr>
          <w:rStyle w:val="keywordChar"/>
        </w:rPr>
        <w:t>.class</w:t>
      </w:r>
      <w:r w:rsidR="001E418F">
        <w:t xml:space="preserve"> (while </w:t>
      </w:r>
      <w:r w:rsidR="002B184D">
        <w:t xml:space="preserve">for </w:t>
      </w:r>
      <w:r w:rsidR="002B184D" w:rsidRPr="00611FC0">
        <w:rPr>
          <w:rStyle w:val="keywordChar"/>
        </w:rPr>
        <w:t>javac</w:t>
      </w:r>
      <w:r w:rsidR="002B184D">
        <w:t xml:space="preserve">, it’s </w:t>
      </w:r>
      <w:r w:rsidR="007E71E1">
        <w:t>classname</w:t>
      </w:r>
      <w:r w:rsidR="002B184D">
        <w:t>.java).</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fish class in the following has name “livingthings.animal.fish” rather than just “fish”.</w:t>
      </w:r>
    </w:p>
    <w:p w14:paraId="4C6EA4A3" w14:textId="32F6B0E6" w:rsidR="00A57CA2" w:rsidRDefault="00A57CA2" w:rsidP="00EB0BD1">
      <w:pPr>
        <w:pStyle w:val="Code"/>
      </w:pPr>
      <w:r>
        <w:t xml:space="preserve">package </w:t>
      </w:r>
      <w:r w:rsidR="007F459A">
        <w:t>livingthings.animal.fish</w:t>
      </w:r>
    </w:p>
    <w:p w14:paraId="3CED400C" w14:textId="07EF0634" w:rsidR="007F459A" w:rsidRDefault="007F459A" w:rsidP="00EB0BD1">
      <w:pPr>
        <w:pStyle w:val="Code"/>
      </w:pPr>
      <w:r>
        <w:t>class fish{…}</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9D4822">
      <w:pPr>
        <w:pStyle w:val="ListParagraph"/>
        <w:numPr>
          <w:ilvl w:val="0"/>
          <w:numId w:val="46"/>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ClassPath</w:t>
      </w:r>
      <w:bookmarkEnd w:id="2"/>
    </w:p>
    <w:p w14:paraId="4DD2AC52" w14:textId="01070A16" w:rsidR="004410F2" w:rsidRDefault="004410F2" w:rsidP="004410F2">
      <w:r>
        <w:t>PATH is an environment variable which is used by Operating System to locate the exe files (.exe) or java binaries ( java or javac command).</w:t>
      </w:r>
    </w:p>
    <w:p w14:paraId="26D5A36C" w14:textId="2E2C9A17" w:rsidR="004040F6" w:rsidRDefault="004410F2" w:rsidP="004410F2">
      <w:r>
        <w:t>CLASSPATH is also an environment variable which is used by Application ClassLoader to locate and load the .class files . CLASSPATH setting is done to locate the .class files found in another directory.</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lastRenderedPageBreak/>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77777777"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77777777" w:rsidR="00C9795F" w:rsidRPr="00C9795F" w:rsidRDefault="00C9795F">
            <w:r w:rsidRPr="00C9795F">
              <w:t>In order to set PATH ,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70FDFDE7" w14:textId="2F586ACF" w:rsidR="00B44A3C" w:rsidRDefault="00B44A3C" w:rsidP="00C37412">
      <w:pPr>
        <w:pStyle w:val="Heading2"/>
      </w:pPr>
      <w:bookmarkStart w:id="3" w:name="_Toc59372290"/>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0037339B" w14:textId="304CA1AC" w:rsidR="00005D8B" w:rsidRDefault="00F44C51" w:rsidP="00C37412">
      <w:pPr>
        <w:pStyle w:val="Heading2"/>
        <w:rPr>
          <w:rFonts w:eastAsia="Times New Roman"/>
        </w:rPr>
      </w:pPr>
      <w:bookmarkStart w:id="4" w:name="_Toc59372291"/>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Values of the integral types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lastRenderedPageBreak/>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lastRenderedPageBreak/>
        <w:t xml:space="preserve">Control statement </w:t>
      </w:r>
      <w:r w:rsidR="002B4B15">
        <w:t>(</w:t>
      </w:r>
      <w:r>
        <w:t xml:space="preserve">if, </w:t>
      </w:r>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t>do whie</w:t>
      </w:r>
      <w:bookmarkEnd w:id="11"/>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5B8D6D05" w:rsidR="00B24EF7" w:rsidRDefault="00B24EF7" w:rsidP="00186B4C">
      <w:pPr>
        <w:pStyle w:val="Heading3"/>
      </w:pPr>
      <w:bookmarkStart w:id="12" w:name="_Toc59372299"/>
      <w:r>
        <w:lastRenderedPageBreak/>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lastRenderedPageBreak/>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4" w:name="_Toc59372301"/>
      <w:r>
        <w:t>break vs continue</w:t>
      </w:r>
      <w:bookmarkEnd w:id="14"/>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lastRenderedPageBreak/>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input by using java.util.Scanner</w:t>
      </w:r>
      <w:bookmarkEnd w:id="15"/>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02A8F054" w:rsidR="00E63B98" w:rsidRDefault="00D76464" w:rsidP="00474052">
      <w:pPr>
        <w:pStyle w:val="Code"/>
      </w:pPr>
      <w:r>
        <w:t>String userName = myObj.nextLine();  // Read user input</w:t>
      </w:r>
      <w:r w:rsidR="000F73D9">
        <w:t xml:space="preserve"> as a String by method nextLine();</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03447D39" w:rsidR="00213A5E" w:rsidRDefault="00213A5E" w:rsidP="009F4D42">
      <w:pPr>
        <w:pStyle w:val="Text"/>
      </w:pPr>
      <w:r>
        <w:t xml:space="preserve">Only </w:t>
      </w:r>
      <w:r w:rsidRPr="00C62D28">
        <w:rPr>
          <w:rStyle w:val="keywordChar"/>
        </w:rPr>
        <w:t>nextLine()</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lastRenderedPageBreak/>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0A6C812F" w:rsidR="00C74E40" w:rsidRDefault="00C74E40" w:rsidP="00D471A6">
      <w:pPr>
        <w:pStyle w:val="Heading2"/>
      </w:pPr>
      <w:bookmarkStart w:id="17" w:name="_Toc59372304"/>
      <w:r>
        <w:t>Heap vs Stack 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lastRenderedPageBreak/>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Boolean operator == vs method equals()</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Method equals()</w:t>
      </w:r>
      <w:bookmarkEnd w:id="22"/>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t xml:space="preserve">System.out.println(x == y); // </w:t>
      </w:r>
      <w:r w:rsidR="00A868C3">
        <w:t>true</w:t>
      </w:r>
      <w:r>
        <w:br/>
        <w:t>System.out.println(x.equals(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3" w:name="_Toc59372310"/>
      <w:r>
        <w:lastRenderedPageBreak/>
        <w:t>String</w:t>
      </w:r>
      <w:bookmarkEnd w:id="23"/>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r>
        <w:t>toString()</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lastRenderedPageBreak/>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77777777" w:rsidR="00DD0234" w:rsidRDefault="00DD0234" w:rsidP="00474052">
      <w:pPr>
        <w:pStyle w:val="Code"/>
      </w:pPr>
      <w:r>
        <w:t xml:space="preserve">    //false. s1 points to an object in the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Array and ArrayList</w:t>
      </w:r>
      <w:bookmarkEnd w:id="25"/>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size is not fixed.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0B13BA76" w:rsidR="00EB0FF1" w:rsidRDefault="00901D47" w:rsidP="00A578BA">
      <w:pPr>
        <w:pStyle w:val="Heading3"/>
      </w:pPr>
      <w:bookmarkStart w:id="26" w:name="_Toc59372313"/>
      <w:r>
        <w:t>Array</w:t>
      </w:r>
      <w:bookmarkEnd w:id="26"/>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lastRenderedPageBreak/>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0212B8D7" w:rsidR="00A338A8" w:rsidRDefault="00B40D58" w:rsidP="00474052">
      <w:pPr>
        <w:pStyle w:val="Code"/>
      </w:pPr>
      <w:r>
        <w:t xml:space="preserve">int[] </w:t>
      </w:r>
      <w:r w:rsidR="002B462F">
        <w:t>numbers</w:t>
      </w:r>
      <w:r>
        <w:t xml:space="preserve"> = new int[]; //Does</w:t>
      </w:r>
      <w:r w:rsidR="00ED5AF9">
        <w:t xml:space="preserve"> NOT</w:t>
      </w:r>
      <w:r>
        <w:t xml:space="preserve"> compile since array’s size is missing</w:t>
      </w:r>
    </w:p>
    <w:p w14:paraId="6301BE0E" w14:textId="5B5903C5" w:rsidR="008D5E5C" w:rsidRDefault="00B40D58" w:rsidP="00474052">
      <w:pPr>
        <w:pStyle w:val="Code"/>
      </w:pPr>
      <w:r>
        <w:t xml:space="preserve">int[] </w:t>
      </w:r>
      <w:r w:rsidR="002B462F">
        <w:t>numbers</w:t>
      </w:r>
      <w:r>
        <w:t xml:space="preserve"> = new int[3]; //</w:t>
      </w:r>
      <w:r w:rsidR="00ED5AF9">
        <w:t>C</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1EE44064"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 //Does </w:t>
      </w:r>
      <w:r w:rsidR="00733D5B">
        <w:t>NOT</w:t>
      </w:r>
      <w:r>
        <w:t xml:space="preserve"> compile becaus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lastRenderedPageBreak/>
        <w:t>System.out.println(arr==carr);</w:t>
      </w:r>
      <w:r w:rsidR="008978E9">
        <w:t xml:space="preserve"> //false</w:t>
      </w:r>
    </w:p>
    <w:p w14:paraId="444C551E" w14:textId="7C1CEFD6" w:rsidR="000646E4" w:rsidRDefault="00E619A3" w:rsidP="00107820">
      <w:pPr>
        <w:pStyle w:val="Heading4"/>
      </w:pPr>
      <w:r>
        <w:t>sort() &amp; binarySearch() with Arrays class</w:t>
      </w:r>
    </w:p>
    <w:p w14:paraId="4CB36ED7" w14:textId="11376AB8"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The methods are static, so you don’t need to create an object when you want to perform an action)</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748A17F1" w:rsidR="00CD7AE8" w:rsidRDefault="00CD7AE8" w:rsidP="00A578BA">
      <w:pPr>
        <w:pStyle w:val="Heading3"/>
      </w:pPr>
      <w:bookmarkStart w:id="27" w:name="_Toc59372314"/>
      <w:r>
        <w:t>ArrayList</w:t>
      </w:r>
      <w:bookmarkEnd w:id="27"/>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38AA1522" w:rsidR="00C6512E" w:rsidRPr="00A9559E" w:rsidRDefault="00C6512E" w:rsidP="00A9559E">
      <w:pPr>
        <w:pStyle w:val="Text"/>
      </w:pPr>
      <w:r w:rsidRPr="00A9559E">
        <w:t>Create an ArrayList as a class with 3 constructor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33274989" w14:textId="1715364A" w:rsidR="00C6512E" w:rsidRDefault="00C6512E" w:rsidP="00331E7F">
      <w:pPr>
        <w:pStyle w:val="Text"/>
      </w:pPr>
      <w:r>
        <w:t>Create an ArrayList as a generic</w:t>
      </w:r>
      <w:r w:rsidR="00E56069">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1710B08D" w:rsidR="00E56069" w:rsidRDefault="00E56069" w:rsidP="00474052">
      <w:pPr>
        <w:pStyle w:val="Code"/>
      </w:pPr>
      <w:r>
        <w:t>ArrayList&lt;Integer&gt; list = new ArrayList&lt;Integer&gt;; //In Java 5 one need &lt;Interger&gt; instead of just &lt;&gt;</w:t>
      </w:r>
    </w:p>
    <w:p w14:paraId="61E914A6" w14:textId="19BA01E2" w:rsidR="00E56069" w:rsidRDefault="00E56069" w:rsidP="00331E7F">
      <w:pPr>
        <w:pStyle w:val="Text"/>
      </w:pPr>
      <w:r>
        <w:t>If one doesn’t specify the type, the default is Object, and hence this ArrayList can contained objects of mixed datatypes.</w:t>
      </w:r>
    </w:p>
    <w:p w14:paraId="3C861B16" w14:textId="77777777" w:rsidR="00E56069" w:rsidRDefault="00E56069" w:rsidP="00474052">
      <w:pPr>
        <w:pStyle w:val="Code"/>
      </w:pPr>
      <w:r w:rsidRPr="00E979A1">
        <w:t xml:space="preserve">ArrayList list = new ArrayList();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r w:rsidRPr="00E979A1">
        <w:t>list.add("hawk"); // [hawk]</w:t>
      </w:r>
    </w:p>
    <w:p w14:paraId="075B9AA0" w14:textId="77777777" w:rsidR="00E56069" w:rsidRPr="00E979A1" w:rsidRDefault="00E56069" w:rsidP="00474052">
      <w:pPr>
        <w:pStyle w:val="Code"/>
      </w:pPr>
      <w:r w:rsidRPr="00E979A1">
        <w:t>list.add(Boolean.TRUE); // [hawk, true]</w:t>
      </w:r>
    </w:p>
    <w:p w14:paraId="6047A79E" w14:textId="77777777" w:rsidR="00E56069" w:rsidRPr="00E979A1" w:rsidRDefault="00E56069" w:rsidP="00474052">
      <w:pPr>
        <w:pStyle w:val="Code"/>
      </w:pPr>
      <w:r w:rsidRPr="00E979A1">
        <w:t>System.out.println(list); // [hawk, true]</w:t>
      </w:r>
    </w:p>
    <w:p w14:paraId="300E06B5" w14:textId="72B2C42A" w:rsidR="00A9559E" w:rsidRPr="00A9559E" w:rsidRDefault="005E7478" w:rsidP="00A9559E">
      <w:pPr>
        <w:pStyle w:val="Text"/>
      </w:pPr>
      <w:r>
        <w:t>Create an ArrayList as an implementing class for interface List.</w:t>
      </w:r>
    </w:p>
    <w:p w14:paraId="2BDD4345" w14:textId="77777777" w:rsidR="00A9559E" w:rsidRDefault="00A9559E" w:rsidP="00474052">
      <w:pPr>
        <w:pStyle w:val="Code"/>
      </w:pPr>
      <w:r>
        <w:t>List&lt;String&gt; list6 = new ArrayList&lt;&gt;();</w:t>
      </w:r>
    </w:p>
    <w:p w14:paraId="4C51EF0C" w14:textId="626A79BE" w:rsidR="00A9559E" w:rsidRDefault="00A9559E" w:rsidP="00474052">
      <w:pPr>
        <w:pStyle w:val="Code"/>
      </w:pPr>
      <w:r>
        <w:t>ArrayList&lt;String&gt; list7 = new List&lt;&gt;(); // DOES NOT COMPILE</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lastRenderedPageBreak/>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6A764836" w:rsidR="008024A7" w:rsidRDefault="00BC4433" w:rsidP="00BC4433">
      <w:pPr>
        <w:pStyle w:val="Heading4"/>
      </w:pPr>
      <w:r w:rsidRPr="007C604F">
        <w:t>sort()</w:t>
      </w:r>
      <w:r w:rsidRPr="009E5D81">
        <w:t>,</w:t>
      </w:r>
      <w:r>
        <w:t xml:space="preserve"> binarySearch() with Collections class</w:t>
      </w:r>
    </w:p>
    <w:p w14:paraId="56BD24EB" w14:textId="1E082A2E"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ArrayLists as inputs</w:t>
      </w:r>
      <w:r w:rsidR="0039572A">
        <w:t>)</w:t>
      </w:r>
      <w:r w:rsidR="009F0CCE">
        <w:t xml:space="preserve"> </w:t>
      </w:r>
      <w:r w:rsidR="007768EB">
        <w:t xml:space="preserve">for processing ArrayLists like </w:t>
      </w:r>
      <w:r w:rsidR="007768EB" w:rsidRPr="00A50157">
        <w:rPr>
          <w:rStyle w:val="keywordChar"/>
        </w:rPr>
        <w:t>sort(</w:t>
      </w:r>
      <w:r w:rsidR="00A57BF7" w:rsidRPr="008F639F">
        <w:rPr>
          <w:rStyle w:val="keywordChar"/>
        </w:rPr>
        <w:t>arraylist</w:t>
      </w:r>
      <w:r w:rsidR="007768EB" w:rsidRPr="00A50157">
        <w:rPr>
          <w:rStyle w:val="keywordChar"/>
        </w:rPr>
        <w:t xml:space="preserve">) </w:t>
      </w:r>
      <w:r w:rsidR="007768EB">
        <w:t xml:space="preserve">and </w:t>
      </w:r>
      <w:r w:rsidR="007768EB" w:rsidRPr="00A50157">
        <w:rPr>
          <w:rStyle w:val="keywordChar"/>
        </w:rPr>
        <w:t>binarySearch(</w:t>
      </w:r>
      <w:r w:rsidR="00A57BF7" w:rsidRPr="008F639F">
        <w:rPr>
          <w:rStyle w:val="keywordChar"/>
        </w:rPr>
        <w:t>arraylist, value</w:t>
      </w:r>
      <w:r w:rsidR="007768EB" w:rsidRPr="00A50157">
        <w:rPr>
          <w:rStyle w:val="keywordChar"/>
        </w:rPr>
        <w:t>)</w:t>
      </w:r>
      <w:r w:rsidR="007768EB">
        <w:t>.</w:t>
      </w:r>
    </w:p>
    <w:p w14:paraId="65F1C2EF" w14:textId="348B5C1F"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array,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7777777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43D1B07F" w:rsidR="005D5C11" w:rsidRPr="0099480A" w:rsidRDefault="005D5C11" w:rsidP="00474052">
      <w:pPr>
        <w:pStyle w:val="Code"/>
      </w:pPr>
      <w:r w:rsidRPr="0099480A">
        <w:t>System.out.println(</w:t>
      </w:r>
      <w:r>
        <w:t>Collections</w:t>
      </w:r>
      <w:r w:rsidRPr="0099480A">
        <w:t>.binarySearch(numbers, 2)); // 0</w:t>
      </w:r>
    </w:p>
    <w:p w14:paraId="31CC54D5" w14:textId="32B18023" w:rsidR="005D5C11" w:rsidRPr="0099480A" w:rsidRDefault="005D5C11" w:rsidP="00474052">
      <w:pPr>
        <w:pStyle w:val="Code"/>
      </w:pPr>
      <w:r w:rsidRPr="0099480A">
        <w:t>System.out.println(</w:t>
      </w:r>
      <w:r>
        <w:t>Collections</w:t>
      </w:r>
      <w:r w:rsidRPr="0099480A">
        <w:t>.binarySearch(numbers, 4)); // 1</w:t>
      </w:r>
    </w:p>
    <w:p w14:paraId="06DF32F8" w14:textId="377CA7E1" w:rsidR="005D5C11" w:rsidRDefault="005D5C11" w:rsidP="00474052">
      <w:pPr>
        <w:pStyle w:val="Code"/>
      </w:pPr>
      <w:r w:rsidRPr="0099480A">
        <w:t>System.out.println(</w:t>
      </w:r>
      <w:r>
        <w:t>Collections</w:t>
      </w:r>
      <w:r w:rsidRPr="0099480A">
        <w:t xml:space="preserve">.binarySearch(numbers, </w:t>
      </w:r>
      <w:r>
        <w:t>5</w:t>
      </w:r>
      <w:r w:rsidRPr="0099480A">
        <w:t>)); // -1</w:t>
      </w:r>
      <w:r>
        <w:t>-2 = -3</w:t>
      </w:r>
    </w:p>
    <w:p w14:paraId="6AED43D0" w14:textId="1C9D2C9E" w:rsidR="005D5C11" w:rsidRPr="008F19A1" w:rsidRDefault="005D5C11" w:rsidP="00474052">
      <w:pPr>
        <w:pStyle w:val="Code"/>
      </w:pPr>
      <w:r w:rsidRPr="0099480A">
        <w:t>System.out.println(</w:t>
      </w:r>
      <w:r>
        <w:t>Collections</w:t>
      </w:r>
      <w:r w:rsidRPr="0099480A">
        <w:t xml:space="preserve">.binarySearch(numbers,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DF51E9">
      <w:pPr>
        <w:pStyle w:val="Text"/>
        <w:numPr>
          <w:ilvl w:val="0"/>
          <w:numId w:val="38"/>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373B78">
      <w:pPr>
        <w:pStyle w:val="Text"/>
        <w:numPr>
          <w:ilvl w:val="1"/>
          <w:numId w:val="38"/>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5A5726D6" w:rsidR="00A6687A" w:rsidRDefault="00D81BF5" w:rsidP="00A6687A">
      <w:pPr>
        <w:pStyle w:val="Heading3"/>
      </w:pPr>
      <w:bookmarkStart w:id="29" w:name="_Toc59372316"/>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hyperlink r:id="rId17" w:history="1">
        <w:r w:rsidRPr="000F7EAB">
          <w:rPr>
            <w:rStyle w:val="Hyperlink"/>
          </w:rPr>
          <w:t>ArrayList</w:t>
        </w:r>
      </w:hyperlink>
      <w:r w:rsidRPr="000F7EAB">
        <w:t> and </w:t>
      </w:r>
      <w:hyperlink r:id="rId18"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lastRenderedPageBreak/>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lastRenderedPageBreak/>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t xml:space="preserve">System.out.println(date.plus(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lastRenderedPageBreak/>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value</w:t>
      </w:r>
      <w:bookmarkEnd w:id="42"/>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1E34F5DA" w:rsidR="0052641D" w:rsidRDefault="00B77BD1" w:rsidP="00D64041">
      <w:pPr>
        <w:pStyle w:val="Heading3"/>
      </w:pPr>
      <w:bookmarkStart w:id="43" w:name="_Toc59372330"/>
      <w:r>
        <w:lastRenderedPageBreak/>
        <w:t>Var</w:t>
      </w:r>
      <w:r w:rsidR="0052641D">
        <w:t>arg</w:t>
      </w:r>
      <w:r w:rsidR="00F949BF">
        <w:t>s</w:t>
      </w:r>
      <w:r w:rsidR="0052641D">
        <w:t xml:space="preserve"> (Variable-length argument</w:t>
      </w:r>
      <w:r w:rsidR="00F949BF">
        <w:t>s</w:t>
      </w:r>
      <w:r w:rsidR="0052641D">
        <w:t>)</w:t>
      </w:r>
      <w:bookmarkEnd w:id="43"/>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tatic method main() can be called like any other static method</w:t>
      </w:r>
      <w:bookmarkEnd w:id="45"/>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7"/>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Overloading with varargs</w:t>
      </w:r>
      <w:bookmarkEnd w:id="52"/>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methods to be called</w:t>
      </w:r>
      <w:bookmarkEnd w:id="53"/>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r>
        <w:t xml:space="preserve">this(…):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Extend a class</w:t>
      </w:r>
      <w:bookmarkEnd w:id="62"/>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are not inherited</w:t>
      </w:r>
      <w:bookmarkEnd w:id="63"/>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20270213" w:rsidR="00A74600" w:rsidRDefault="00A74600" w:rsidP="00A74600">
      <w:pPr>
        <w:pStyle w:val="Heading3"/>
      </w:pPr>
      <w:bookmarkStart w:id="64" w:name="_Toc59372351"/>
      <w:r>
        <w:t>Acces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Default constructor: MyClass(){}; or MyClass(){super();};</w:t>
      </w:r>
      <w:bookmarkEnd w:id="67"/>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2ABD6DB5" w:rsidR="00312054" w:rsidRDefault="00312054" w:rsidP="00474052">
      <w:pPr>
        <w:pStyle w:val="Code"/>
      </w:pPr>
      <w:bookmarkStart w:id="72" w:name="_Hlk14188725"/>
      <w:r>
        <w:t xml:space="preserve">    </w:t>
      </w:r>
      <w:bookmarkEnd w:id="72"/>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5"/>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final methods cannot be overridden or hidden</w:t>
      </w:r>
      <w:bookmarkEnd w:id="76"/>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List only methods signatures that subclasses have to implement</w:t>
      </w:r>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Implement and extend</w:t>
      </w:r>
      <w:bookmarkEnd w:id="81"/>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3101C7B2" w14:textId="316F8854" w:rsidR="00925E85" w:rsidRDefault="00925E85" w:rsidP="00925E85">
      <w:pPr>
        <w:pStyle w:val="Heading3"/>
      </w:pPr>
      <w:bookmarkStart w:id="83" w:name="_Toc15144864"/>
      <w:bookmarkStart w:id="84" w:name="_Toc59372367"/>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lastRenderedPageBreak/>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0A7F5D92" w:rsidR="00925E85" w:rsidRDefault="00925E85" w:rsidP="00925E85">
      <w:pPr>
        <w:pStyle w:val="Heading3"/>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32760BBE" w:rsidR="00994342" w:rsidRDefault="000037A0" w:rsidP="008134D9">
      <w:pPr>
        <w:pStyle w:val="Heading3"/>
      </w:pPr>
      <w:bookmarkStart w:id="89" w:name="_Toc59372371"/>
      <w:r>
        <w:t>Casting</w:t>
      </w:r>
      <w:r w:rsidR="000D17AB">
        <w:t xml:space="preserve"> rule</w:t>
      </w:r>
      <w:r w:rsidR="0060475B">
        <w:t xml:space="preserve">: </w:t>
      </w:r>
      <w:r w:rsidR="000D17AB">
        <w:t xml:space="preserve">Assigning x to y: </w:t>
      </w:r>
      <w:r w:rsidR="0060475B">
        <w:t xml:space="preserve">y = x, </w:t>
      </w:r>
      <w:r w:rsidR="00FB7D5E">
        <w:t>if</w:t>
      </w:r>
      <w:r w:rsidR="0060475B">
        <w:t xml:space="preserve"> “x is y”</w:t>
      </w:r>
      <w:r w:rsidR="00FB7D5E">
        <w:t xml:space="preserve"> is not obvious, 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628A9BE4" w:rsidR="00C00942" w:rsidRDefault="00D42907" w:rsidP="00644E32">
      <w:pPr>
        <w:pStyle w:val="Text"/>
        <w:rPr>
          <w:b/>
          <w:bCs/>
        </w:rPr>
      </w:pPr>
      <w:r>
        <w:rPr>
          <w:b/>
          <w:bCs/>
        </w:rPr>
        <w:t xml:space="preserve">Rule: if casting is obvious, use </w:t>
      </w:r>
      <w:r w:rsidR="00C50FA1">
        <w:rPr>
          <w:b/>
          <w:bCs/>
        </w:rPr>
        <w:t>implicit casting; otherwise, use explicit casting.</w:t>
      </w:r>
    </w:p>
    <w:p w14:paraId="33632B04" w14:textId="765C44F5" w:rsidR="00C50FA1" w:rsidRDefault="00414E8D" w:rsidP="00644E32">
      <w:pPr>
        <w:pStyle w:val="Text"/>
        <w:rPr>
          <w:b/>
          <w:bCs/>
        </w:rPr>
      </w:pPr>
      <w:r>
        <w:rPr>
          <w:b/>
          <w:bCs/>
        </w:rPr>
        <w:t>When</w:t>
      </w:r>
      <w:r w:rsidR="00C50FA1">
        <w:rPr>
          <w:b/>
          <w:bCs/>
        </w:rPr>
        <w:t xml:space="preserve"> casting</w:t>
      </w:r>
      <w:r w:rsidR="00A923B9">
        <w:rPr>
          <w:b/>
          <w:bCs/>
        </w:rPr>
        <w:t xml:space="preserve"> </w:t>
      </w:r>
      <w:r w:rsidR="00C50FA1">
        <w:rPr>
          <w:b/>
          <w:bCs/>
        </w:rPr>
        <w:t xml:space="preserve">type X to Y, y = x: if </w:t>
      </w:r>
      <w:r w:rsidR="004E3D5E">
        <w:rPr>
          <w:b/>
          <w:bCs/>
        </w:rPr>
        <w:t>“</w:t>
      </w:r>
      <w:r w:rsidR="003E4303">
        <w:rPr>
          <w:b/>
          <w:bCs/>
        </w:rPr>
        <w:t>X</w:t>
      </w:r>
      <w:r w:rsidR="00C50FA1">
        <w:rPr>
          <w:b/>
          <w:bCs/>
        </w:rPr>
        <w:t xml:space="preserve"> is</w:t>
      </w:r>
      <w:r w:rsidR="00B6351F">
        <w:rPr>
          <w:b/>
          <w:bCs/>
        </w:rPr>
        <w:t xml:space="preserve"> </w:t>
      </w:r>
      <w:r w:rsidR="003E4303">
        <w:rPr>
          <w:b/>
          <w:bCs/>
        </w:rPr>
        <w:t>Y</w:t>
      </w:r>
      <w:r w:rsidR="004E3D5E">
        <w:rPr>
          <w:b/>
          <w:bCs/>
        </w:rPr>
        <w:t>”</w:t>
      </w:r>
      <w:r w:rsidR="00B6351F">
        <w:rPr>
          <w:b/>
          <w:bCs/>
        </w:rPr>
        <w:t xml:space="preserve"> </w:t>
      </w:r>
      <w:r w:rsidR="004E3D5E">
        <w:rPr>
          <w:b/>
          <w:bCs/>
        </w:rPr>
        <w:t>is true,</w:t>
      </w:r>
      <w:r w:rsidR="003E4303">
        <w:rPr>
          <w:b/>
          <w:bCs/>
        </w:rPr>
        <w:t xml:space="preserve"> use implicit casting</w:t>
      </w:r>
      <w:r w:rsidR="00A923B9">
        <w:rPr>
          <w:b/>
          <w:bCs/>
        </w:rPr>
        <w:t xml:space="preserve"> “y = x”</w:t>
      </w:r>
      <w:r w:rsidR="003E4303">
        <w:rPr>
          <w:b/>
          <w:bCs/>
        </w:rPr>
        <w:t>; otherwise, use explicit casting: y = (Y) x;</w:t>
      </w:r>
    </w:p>
    <w:p w14:paraId="773B93AC" w14:textId="5A7E03C3" w:rsidR="00D75DB9" w:rsidRP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 so one needs “car = (Car) vehicle”</w:t>
      </w:r>
      <w:r w:rsidR="00ED32E8">
        <w:t xml:space="preserve"> </w:t>
      </w:r>
      <w:r w:rsidR="000C39FE">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lastRenderedPageBreak/>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7A321D05" w:rsidR="00F24CC9" w:rsidRDefault="00F24CC9" w:rsidP="00474052">
      <w:pPr>
        <w:pStyle w:val="Code"/>
      </w:pPr>
      <w:r w:rsidRPr="00F24CC9">
        <w:t xml:space="preserve">    //r4 = d4;</w:t>
      </w:r>
      <w:r w:rsidR="00904825">
        <w:t xml:space="preserve"> </w:t>
      </w:r>
      <w:r w:rsidR="00904825">
        <w:rPr>
          <w:rFonts w:ascii="Wingdings" w:eastAsia="Wingdings" w:hAnsi="Wingdings" w:cs="Wingdings"/>
        </w:rPr>
        <w:sym w:font="Wingdings" w:char="F0E0"/>
      </w:r>
      <w:r w:rsidR="001042DB">
        <w:t xml:space="preserve"> </w:t>
      </w:r>
      <w:r w:rsidR="00904825">
        <w:t>compilation error</w:t>
      </w:r>
      <w:r w:rsidR="007C5FEA">
        <w:t>.</w:t>
      </w:r>
      <w:r w:rsidR="00904825">
        <w:t xml:space="preserve"> Daisy, Rose are</w:t>
      </w:r>
      <w:r w:rsidR="007C5FEA">
        <w:t>, though</w:t>
      </w:r>
      <w:r w:rsidR="00904825">
        <w:t xml:space="preserve"> sibling, </w:t>
      </w:r>
      <w:r w:rsidR="007C5FEA">
        <w:t>not compatible for casting</w:t>
      </w:r>
    </w:p>
    <w:p w14:paraId="6F9034C9" w14:textId="0C068601" w:rsidR="003F6596" w:rsidRPr="00F24CC9" w:rsidRDefault="003F6596" w:rsidP="00474052">
      <w:pPr>
        <w:pStyle w:val="Code"/>
      </w:pPr>
      <w:r>
        <w:t xml:space="preserve">    //r4 = </w:t>
      </w:r>
      <w:r w:rsidR="00CE45C4">
        <w:t xml:space="preserve">(Rose) d4; </w:t>
      </w:r>
      <w:r w:rsidR="00CE45C4">
        <w:rPr>
          <w:rFonts w:ascii="Wingdings" w:eastAsia="Wingdings" w:hAnsi="Wingdings" w:cs="Wingdings"/>
        </w:rPr>
        <w:sym w:font="Wingdings" w:char="F0E0"/>
      </w:r>
      <w:r w:rsidR="00CE45C4">
        <w:t xml:space="preserve"> compilation error. Daily, Rose are siblings, not </w:t>
      </w:r>
      <w:r w:rsidR="008C46C5">
        <w:t>compataib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0" w:name="_Toc59372372"/>
      <w:r>
        <w:lastRenderedPageBreak/>
        <w:t>References restrict the access to members of objects</w:t>
      </w:r>
      <w:bookmarkEnd w:id="90"/>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lastRenderedPageBreak/>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lastRenderedPageBreak/>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lastRenderedPageBreak/>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lastRenderedPageBreak/>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lastRenderedPageBreak/>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lastRenderedPageBreak/>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2 ways to throw an exception</w:t>
      </w:r>
      <w:bookmarkEnd w:id="101"/>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lastRenderedPageBreak/>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lastRenderedPageBreak/>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0D51CD81"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 xml:space="preserve">catch </w:t>
      </w:r>
      <w:r w:rsidR="00DA6B53">
        <w:t xml:space="preserve">and finally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he current exception forgotten</w:t>
      </w:r>
      <w:r w:rsidR="006E045F" w:rsidRPr="006E045F">
        <w:t>.</w:t>
      </w:r>
      <w:r w:rsidR="00C816C6" w:rsidRPr="006E045F">
        <w:t xml:space="preserve"> </w:t>
      </w:r>
    </w:p>
    <w:p w14:paraId="10364384" w14:textId="15350B3D"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Pr="006E045F">
        <w:t xml:space="preserve">. If the </w:t>
      </w:r>
      <w:r w:rsidRPr="00FF36F3">
        <w:rPr>
          <w:rStyle w:val="keywordChar"/>
        </w:rPr>
        <w:t>catch</w:t>
      </w:r>
      <w:r w:rsidR="00FF36F3" w:rsidRPr="00FF36F3">
        <w:rPr>
          <w:rStyle w:val="keywordChar"/>
        </w:rPr>
        <w:t>{}</w:t>
      </w:r>
      <w:r w:rsidRPr="006E045F">
        <w:t xml:space="preserve"> throws exception E2, then the </w:t>
      </w:r>
      <w:r w:rsidRPr="00FF36F3">
        <w:rPr>
          <w:rStyle w:val="keywordChar"/>
        </w:rPr>
        <w:t>finally</w:t>
      </w:r>
      <w:r w:rsidR="00FF36F3" w:rsidRPr="00FF36F3">
        <w:rPr>
          <w:rStyle w:val="keywordChar"/>
        </w:rPr>
        <w:t>{}</w:t>
      </w:r>
      <w:r w:rsidR="00FF36F3">
        <w:t xml:space="preserve"> </w:t>
      </w:r>
      <w:r w:rsidRPr="006E045F">
        <w:t>is excuted.</w:t>
      </w:r>
    </w:p>
    <w:p w14:paraId="0CC8E29E" w14:textId="7E82F54A"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lastRenderedPageBreak/>
        <w:t>try catch finally with return</w:t>
      </w:r>
      <w:bookmarkEnd w:id="105"/>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lastRenderedPageBreak/>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exceptions for methods</w:t>
      </w:r>
      <w:bookmarkEnd w:id="106"/>
    </w:p>
    <w:p w14:paraId="76556E42" w14:textId="40CFEF37" w:rsidR="001801A5" w:rsidRDefault="001801A5" w:rsidP="001801A5">
      <w:pPr>
        <w:pStyle w:val="Heading3"/>
      </w:pPr>
      <w:bookmarkStart w:id="107" w:name="_Toc59372387"/>
      <w:r>
        <w:t>Declare exceptions</w:t>
      </w:r>
      <w:bookmarkEnd w:id="107"/>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Default="00536570" w:rsidP="00BA32BF">
      <w:pPr>
        <w:pStyle w:val="Text"/>
      </w:pPr>
      <w:r>
        <w:t>Java provides many exception classes out of the box. Sometimes, you want to write a method with a more specialized type of exception</w:t>
      </w:r>
      <w:r w:rsidR="007C55C1">
        <w:t xml:space="preserve">. </w:t>
      </w:r>
      <w:r>
        <w:t>When creating your own exception, you need to decide whether it should be a checked</w:t>
      </w:r>
      <w:r w:rsidR="007C55C1">
        <w:t xml:space="preserve"> </w:t>
      </w:r>
      <w:r>
        <w:t>or unchecked exception. While you can extend any exception class, it is most common to</w:t>
      </w:r>
      <w:r w:rsidR="00F102B4">
        <w:t xml:space="preserve"> </w:t>
      </w:r>
      <w:r>
        <w:t xml:space="preserve">extend </w:t>
      </w:r>
      <w:r w:rsidRPr="00BA32BF">
        <w:rPr>
          <w:rStyle w:val="keywordChar"/>
        </w:rPr>
        <w:t>Exception</w:t>
      </w:r>
      <w:r>
        <w:rPr>
          <w:rFonts w:ascii="SourceCodePro-Regular" w:hAnsi="SourceCodePro-Regular" w:cs="SourceCodePro-Regular"/>
          <w:sz w:val="18"/>
          <w:szCs w:val="18"/>
        </w:rPr>
        <w:t xml:space="preserve"> </w:t>
      </w:r>
      <w:r>
        <w:t xml:space="preserve">(for checked) or </w:t>
      </w:r>
      <w:r w:rsidRPr="00BA32BF">
        <w:rPr>
          <w:rStyle w:val="keywordChar"/>
        </w:rPr>
        <w:t>RuntimeException</w:t>
      </w:r>
      <w:r>
        <w:rPr>
          <w:rFonts w:ascii="SourceCodePro-Regular" w:hAnsi="SourceCodePro-Regular" w:cs="SourceCodePro-Regular"/>
          <w:sz w:val="18"/>
          <w:szCs w:val="18"/>
        </w:rPr>
        <w:t xml:space="preserve"> </w:t>
      </w:r>
      <w:r>
        <w:t>(for unchecked.)</w:t>
      </w:r>
    </w:p>
    <w:p w14:paraId="3CD35401" w14:textId="6AA4C5FB" w:rsidR="00CE0866" w:rsidRDefault="00CE0866" w:rsidP="004D4297">
      <w:pPr>
        <w:pStyle w:val="Text"/>
      </w:pPr>
      <w:r>
        <w:t xml:space="preserve">Exp: </w:t>
      </w:r>
      <w:r w:rsidR="004D4297">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t>6: // logic here</w:t>
      </w:r>
    </w:p>
    <w:p w14:paraId="1AC051C3" w14:textId="77777777" w:rsidR="002E2957" w:rsidRDefault="002E2957" w:rsidP="00474052">
      <w:pPr>
        <w:pStyle w:val="Code"/>
      </w:pPr>
      <w:r>
        <w:lastRenderedPageBreak/>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protected ???</w:t>
      </w:r>
      <w:bookmarkEnd w:id="117"/>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r>
        <w:t>i</w:t>
      </w:r>
      <w:r w:rsidR="00824BE0">
        <w:t>nstanceof</w:t>
      </w:r>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there were no @overrid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9703DF">
        <w:t xml:space="preserve">@Overrid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toString(), </w:t>
      </w:r>
      <w:r w:rsidR="00034BA1">
        <w:t>equals(), hashCode()</w:t>
      </w:r>
      <w:bookmarkEnd w:id="120"/>
    </w:p>
    <w:p w14:paraId="79EDD1B1" w14:textId="49922798" w:rsidR="00034BA1" w:rsidRDefault="003868A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classes in Java inherit from </w:t>
      </w:r>
      <w:r w:rsidRPr="00E70CEC">
        <w:rPr>
          <w:rStyle w:val="keywordChar"/>
        </w:rPr>
        <w:t>java.lang.Object</w:t>
      </w:r>
      <w:r>
        <w:rPr>
          <w:rFonts w:ascii="SabonLTStd-Roman" w:hAnsi="SabonLTStd-Roman" w:cs="SabonLTStd-Roman"/>
          <w:sz w:val="19"/>
          <w:szCs w:val="19"/>
        </w:rPr>
        <w:t xml:space="preserve">, either directly or indirectly, which means that all classes inherit any methods defined in </w:t>
      </w:r>
      <w:r w:rsidRPr="00E70CEC">
        <w:rPr>
          <w:rStyle w:val="keywordChar"/>
        </w:rPr>
        <w:t>Object</w:t>
      </w:r>
      <w:r>
        <w:rPr>
          <w:rFonts w:ascii="SabonLTStd-Roman" w:hAnsi="SabonLTStd-Roman" w:cs="SabonLTStd-Roman"/>
          <w:sz w:val="19"/>
          <w:szCs w:val="19"/>
        </w:rPr>
        <w:t xml:space="preserve">. Three of these methods are common for subclasses to override with a custom implementation: </w:t>
      </w:r>
      <w:r w:rsidRPr="00E70CEC">
        <w:rPr>
          <w:rStyle w:val="keywordChar"/>
        </w:rPr>
        <w:t>toString(), equals(), hashCode()</w:t>
      </w:r>
      <w:r>
        <w:rPr>
          <w:rFonts w:ascii="SabonLTStd-Roman" w:hAnsi="SabonLTStd-Roman" w:cs="SabonLTStd-Roman"/>
          <w:sz w:val="19"/>
          <w:szCs w:val="19"/>
        </w:rPr>
        <w:t>.</w:t>
      </w:r>
    </w:p>
    <w:p w14:paraId="0705BB81" w14:textId="23DED5C0" w:rsidR="003868A1" w:rsidRDefault="008946DE" w:rsidP="00C821F2">
      <w:pPr>
        <w:pStyle w:val="Heading4"/>
      </w:pPr>
      <w:r>
        <w:t xml:space="preserve">String </w:t>
      </w:r>
      <w:r w:rsidR="009423A7">
        <w:t>toString()</w:t>
      </w:r>
    </w:p>
    <w:p w14:paraId="1A474835" w14:textId="1BCE445A" w:rsidR="00ED0851" w:rsidRDefault="00ED085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me classes, like </w:t>
      </w:r>
      <w:r w:rsidRPr="00E70CEC">
        <w:rPr>
          <w:rStyle w:val="keywordChar"/>
        </w:rPr>
        <w:t>ArrayList</w:t>
      </w:r>
      <w:r>
        <w:rPr>
          <w:rFonts w:ascii="SabonLTStd-Roman" w:hAnsi="SabonLTStd-Roman" w:cs="SabonLTStd-Roman"/>
          <w:sz w:val="19"/>
          <w:szCs w:val="19"/>
        </w:rPr>
        <w:t xml:space="preserve">, </w:t>
      </w:r>
      <w:r w:rsidR="00D349FC">
        <w:rPr>
          <w:rFonts w:ascii="SabonLTStd-Roman" w:hAnsi="SabonLTStd-Roman" w:cs="SabonLTStd-Roman"/>
          <w:sz w:val="19"/>
          <w:szCs w:val="19"/>
        </w:rPr>
        <w:t xml:space="preserve">already override </w:t>
      </w:r>
      <w:r w:rsidR="00D349FC" w:rsidRPr="00E70CEC">
        <w:rPr>
          <w:rStyle w:val="keywordChar"/>
        </w:rPr>
        <w:t>toString()</w:t>
      </w:r>
      <w:r w:rsidR="00D349FC">
        <w:rPr>
          <w:rFonts w:ascii="SabonLTStd-Roman" w:hAnsi="SabonLTStd-Roman" w:cs="SabonLTStd-Roman"/>
          <w:sz w:val="19"/>
          <w:szCs w:val="19"/>
        </w:rPr>
        <w:t xml:space="preserve"> with a human-readable implementation</w:t>
      </w:r>
      <w:r w:rsidR="00E01D09">
        <w:rPr>
          <w:rFonts w:ascii="SabonLTStd-Roman" w:hAnsi="SabonLTStd-Roman" w:cs="SabonLTStd-Roman"/>
          <w:sz w:val="19"/>
          <w:szCs w:val="19"/>
        </w:rPr>
        <w:t xml:space="preserve"> while other classes, like Array</w:t>
      </w:r>
      <w:r w:rsidR="00436557">
        <w:rPr>
          <w:rFonts w:ascii="SabonLTStd-Roman" w:hAnsi="SabonLTStd-Roman" w:cs="SabonLTStd-Roman"/>
          <w:sz w:val="19"/>
          <w:szCs w:val="19"/>
        </w:rPr>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Exp: override toString()</w:t>
      </w:r>
    </w:p>
    <w:p w14:paraId="771FE8D3" w14:textId="77777777" w:rsidR="00B51578" w:rsidRDefault="00B51578" w:rsidP="00474052">
      <w:pPr>
        <w:pStyle w:val="Code"/>
      </w:pPr>
      <w:r>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lastRenderedPageBreak/>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Default="00EC3770" w:rsidP="00EC3770">
      <w:pPr>
        <w:autoSpaceDE w:val="0"/>
        <w:autoSpaceDN w:val="0"/>
        <w:adjustRightInd w:val="0"/>
        <w:spacing w:after="0" w:line="240" w:lineRule="auto"/>
        <w:rPr>
          <w:rFonts w:ascii="SabonLTStd-Roman" w:hAnsi="SabonLTStd-Roman" w:cs="SabonLTStd-Roman"/>
          <w:sz w:val="19"/>
          <w:szCs w:val="19"/>
        </w:rPr>
      </w:pPr>
      <w:r w:rsidRPr="00320953">
        <w:rPr>
          <w:rStyle w:val="keywordChar"/>
        </w:rPr>
        <w:t>==</w:t>
      </w:r>
      <w:r>
        <w:rPr>
          <w:rFonts w:ascii="SourceCodePro-Regular" w:hAnsi="SourceCodePro-Regular" w:cs="SourceCodePro-Regular"/>
          <w:sz w:val="18"/>
          <w:szCs w:val="18"/>
        </w:rPr>
        <w:t xml:space="preserve"> </w:t>
      </w:r>
      <w:r w:rsidR="00E61FC6">
        <w:rPr>
          <w:rFonts w:ascii="SourceCodePro-Regular" w:hAnsi="SourceCodePro-Regular" w:cs="SourceCodePro-Regular"/>
          <w:sz w:val="18"/>
          <w:szCs w:val="18"/>
        </w:rPr>
        <w:t xml:space="preserve">is used </w:t>
      </w:r>
      <w:r>
        <w:rPr>
          <w:rFonts w:ascii="SabonLTStd-Roman" w:hAnsi="SabonLTStd-Roman" w:cs="SabonLTStd-Roman"/>
          <w:sz w:val="19"/>
          <w:szCs w:val="19"/>
        </w:rPr>
        <w:t>to compare primitives and check</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if two </w:t>
      </w:r>
      <w:r w:rsidR="00E61FC6">
        <w:rPr>
          <w:rFonts w:ascii="SabonLTStd-Roman" w:hAnsi="SabonLTStd-Roman" w:cs="SabonLTStd-Roman"/>
          <w:sz w:val="19"/>
          <w:szCs w:val="19"/>
        </w:rPr>
        <w:t xml:space="preserve">references </w:t>
      </w:r>
      <w:r>
        <w:rPr>
          <w:rFonts w:ascii="SabonLTStd-Roman" w:hAnsi="SabonLTStd-Roman" w:cs="SabonLTStd-Roman"/>
          <w:sz w:val="19"/>
          <w:szCs w:val="19"/>
        </w:rPr>
        <w:t>refer</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to the same object. </w:t>
      </w:r>
    </w:p>
    <w:p w14:paraId="63F2CC1C" w14:textId="0C37AAC6" w:rsidR="00AF0CF2" w:rsidRDefault="00C868CB" w:rsidP="00E61FC6">
      <w:pPr>
        <w:autoSpaceDE w:val="0"/>
        <w:autoSpaceDN w:val="0"/>
        <w:adjustRightInd w:val="0"/>
        <w:spacing w:after="0" w:line="240" w:lineRule="auto"/>
        <w:rPr>
          <w:rFonts w:ascii="SabonLTStd-Roman" w:hAnsi="SabonLTStd-Roman" w:cs="SabonLTStd-Roman"/>
          <w:sz w:val="19"/>
          <w:szCs w:val="19"/>
        </w:rPr>
      </w:pPr>
      <w:r w:rsidRPr="00C868CB">
        <w:rPr>
          <w:rStyle w:val="keywordChar"/>
        </w:rPr>
        <w:t>b</w:t>
      </w:r>
      <w:r w:rsidR="00C85E47" w:rsidRPr="00C868CB">
        <w:rPr>
          <w:rStyle w:val="keywordChar"/>
        </w:rPr>
        <w:t xml:space="preserve">oolean </w:t>
      </w:r>
      <w:r w:rsidR="00E61FC6" w:rsidRPr="00C868CB">
        <w:rPr>
          <w:rStyle w:val="keywordChar"/>
        </w:rPr>
        <w:t>equals(</w:t>
      </w:r>
      <w:r w:rsidR="00C85E47" w:rsidRPr="00C868CB">
        <w:rPr>
          <w:rStyle w:val="keywordChar"/>
        </w:rPr>
        <w:t>Object o</w:t>
      </w:r>
      <w:r w:rsidR="00E61FC6" w:rsidRPr="00C868CB">
        <w:rPr>
          <w:rStyle w:val="keywordChar"/>
        </w:rPr>
        <w:t>)</w:t>
      </w:r>
      <w:r w:rsidR="00E61FC6">
        <w:rPr>
          <w:rFonts w:ascii="SabonLTStd-Roman" w:hAnsi="SabonLTStd-Roman" w:cs="SabonLTStd-Roman"/>
          <w:sz w:val="19"/>
          <w:szCs w:val="19"/>
        </w:rPr>
        <w:t xml:space="preserve"> is used to </w:t>
      </w:r>
      <w:r w:rsidR="00822D5C">
        <w:rPr>
          <w:rFonts w:ascii="SabonLTStd-Roman" w:hAnsi="SabonLTStd-Roman" w:cs="SabonLTStd-Roman"/>
          <w:sz w:val="19"/>
          <w:szCs w:val="19"/>
        </w:rPr>
        <w:t>do the same job of</w:t>
      </w:r>
      <w:r w:rsidR="00320953">
        <w:rPr>
          <w:rFonts w:ascii="SabonLTStd-Roman" w:hAnsi="SabonLTStd-Roman" w:cs="SabonLTStd-Roman"/>
          <w:sz w:val="19"/>
          <w:szCs w:val="19"/>
        </w:rPr>
        <w:t xml:space="preserve"> </w:t>
      </w:r>
      <w:r w:rsidR="00822D5C" w:rsidRPr="00320953">
        <w:rPr>
          <w:rStyle w:val="keywordChar"/>
        </w:rPr>
        <w:t>==</w:t>
      </w:r>
      <w:r w:rsidR="00320953" w:rsidRPr="00320953">
        <w:t xml:space="preserve"> </w:t>
      </w:r>
      <w:r w:rsidR="00822D5C">
        <w:rPr>
          <w:rFonts w:ascii="SabonLTStd-Roman" w:hAnsi="SabonLTStd-Roman" w:cs="SabonLTStd-Roman"/>
          <w:sz w:val="19"/>
          <w:szCs w:val="19"/>
        </w:rPr>
        <w:t xml:space="preserve">if </w:t>
      </w:r>
      <w:r w:rsidR="00822D5C" w:rsidRPr="001D30AD">
        <w:rPr>
          <w:rStyle w:val="keywordChar"/>
        </w:rPr>
        <w:t>equals(</w:t>
      </w:r>
      <w:r w:rsidR="001D30AD" w:rsidRPr="001D30AD">
        <w:rPr>
          <w:rStyle w:val="keywordChar"/>
        </w:rPr>
        <w:t>Object o</w:t>
      </w:r>
      <w:r w:rsidR="00822D5C" w:rsidRPr="001D30AD">
        <w:rPr>
          <w:rStyle w:val="keywordChar"/>
        </w:rPr>
        <w:t>)</w:t>
      </w:r>
      <w:r w:rsidR="00822D5C">
        <w:rPr>
          <w:rFonts w:ascii="SabonLTStd-Roman" w:hAnsi="SabonLTStd-Roman" w:cs="SabonLTStd-Roman"/>
          <w:sz w:val="19"/>
          <w:szCs w:val="19"/>
        </w:rPr>
        <w:t xml:space="preserve"> is not overriden or </w:t>
      </w:r>
      <w:r w:rsidR="000A62DD">
        <w:rPr>
          <w:rFonts w:ascii="SabonLTStd-Roman" w:hAnsi="SabonLTStd-Roman" w:cs="SabonLTStd-Roman"/>
          <w:sz w:val="19"/>
          <w:szCs w:val="19"/>
        </w:rPr>
        <w:t xml:space="preserve">otherwise </w:t>
      </w:r>
      <w:r w:rsidR="00822D5C">
        <w:rPr>
          <w:rFonts w:ascii="SabonLTStd-Roman" w:hAnsi="SabonLTStd-Roman" w:cs="SabonLTStd-Roman"/>
          <w:sz w:val="19"/>
          <w:szCs w:val="19"/>
        </w:rPr>
        <w:t>do whatever</w:t>
      </w:r>
      <w:r w:rsidR="00337FE1">
        <w:rPr>
          <w:rFonts w:ascii="SabonLTStd-Roman" w:hAnsi="SabonLTStd-Roman" w:cs="SabonLTStd-Roman"/>
          <w:sz w:val="19"/>
          <w:szCs w:val="19"/>
        </w:rPr>
        <w:t xml:space="preserve"> the programmer </w:t>
      </w:r>
      <w:r w:rsidR="00AF0CF2">
        <w:rPr>
          <w:rFonts w:ascii="SabonLTStd-Roman" w:hAnsi="SabonLTStd-Roman" w:cs="SabonLTStd-Roman"/>
          <w:sz w:val="19"/>
          <w:szCs w:val="19"/>
        </w:rPr>
        <w:t>override</w:t>
      </w:r>
    </w:p>
    <w:p w14:paraId="263E5D92" w14:textId="167BAF34" w:rsidR="00E61FC6" w:rsidRDefault="00D916FC" w:rsidP="00E61FC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String class </w:t>
      </w:r>
      <w:r w:rsidR="00FE44F5">
        <w:rPr>
          <w:rFonts w:ascii="SabonLTStd-Roman" w:hAnsi="SabonLTStd-Roman" w:cs="SabonLTStd-Roman"/>
          <w:sz w:val="19"/>
          <w:szCs w:val="19"/>
        </w:rPr>
        <w:t>overrides equals()</w:t>
      </w:r>
      <w:r w:rsidR="00AF0CF2">
        <w:rPr>
          <w:rFonts w:ascii="SabonLTStd-Roman" w:hAnsi="SabonLTStd-Roman" w:cs="SabonLTStd-Roman"/>
          <w:sz w:val="19"/>
          <w:szCs w:val="19"/>
        </w:rPr>
        <w:t xml:space="preserve"> with comparing the content of two strings</w:t>
      </w:r>
      <w:r w:rsidR="00FE44F5">
        <w:rPr>
          <w:rFonts w:ascii="SabonLTStd-Roman" w:hAnsi="SabonLTStd-Roman" w:cs="SabonLTStd-Roman"/>
          <w:sz w:val="19"/>
          <w:szCs w:val="19"/>
        </w:rPr>
        <w:t xml:space="preserve"> while </w:t>
      </w:r>
      <w:r w:rsidR="00AF0CF2">
        <w:rPr>
          <w:rFonts w:ascii="SabonLTStd-Roman" w:hAnsi="SabonLTStd-Roman" w:cs="SabonLTStd-Roman"/>
          <w:sz w:val="19"/>
          <w:szCs w:val="19"/>
        </w:rPr>
        <w:t xml:space="preserve">Stringbuilder </w:t>
      </w:r>
      <w:r w:rsidR="00532673">
        <w:rPr>
          <w:rFonts w:ascii="SabonLTStd-Roman" w:hAnsi="SabonLTStd-Roman" w:cs="SabonLTStd-Roman"/>
          <w:sz w:val="19"/>
          <w:szCs w:val="19"/>
        </w:rPr>
        <w:t xml:space="preserve">uses </w:t>
      </w:r>
      <w:r w:rsidR="0028413C">
        <w:rPr>
          <w:rFonts w:ascii="SabonLTStd-Roman" w:hAnsi="SabonLTStd-Roman" w:cs="SabonLTStd-Roman"/>
          <w:sz w:val="19"/>
          <w:szCs w:val="19"/>
        </w:rPr>
        <w:t>the default</w:t>
      </w:r>
      <w:r w:rsidR="00A131BE">
        <w:rPr>
          <w:rFonts w:ascii="SabonLTStd-Roman" w:hAnsi="SabonLTStd-Roman" w:cs="SabonLTStd-Roman"/>
          <w:sz w:val="19"/>
          <w:szCs w:val="19"/>
        </w:rPr>
        <w:t xml:space="preserve"> implementation, i.e. just ==</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3CB76E4A" w:rsidR="00A131BE" w:rsidRDefault="001D30AD"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Note that the </w:t>
      </w:r>
      <w:r w:rsidR="00AE1FBA">
        <w:rPr>
          <w:rFonts w:ascii="SourceCodePro-Regular" w:hAnsi="SourceCodePro-Regular" w:cs="SourceCodePro-Regular"/>
          <w:sz w:val="18"/>
          <w:szCs w:val="18"/>
        </w:rPr>
        <w:t xml:space="preserve">only </w:t>
      </w:r>
      <w:r w:rsidR="00D17467">
        <w:rPr>
          <w:rFonts w:ascii="SourceCodePro-Regular" w:hAnsi="SourceCodePro-Regular" w:cs="SourceCodePro-Regular"/>
          <w:sz w:val="18"/>
          <w:szCs w:val="18"/>
        </w:rPr>
        <w:t>argument of equals(…) is</w:t>
      </w:r>
      <w:r w:rsidR="00AE1FBA">
        <w:rPr>
          <w:rFonts w:ascii="SourceCodePro-Regular" w:hAnsi="SourceCodePro-Regular" w:cs="SourceCodePro-Regular"/>
          <w:sz w:val="18"/>
          <w:szCs w:val="18"/>
        </w:rPr>
        <w:t xml:space="preserve"> of type</w:t>
      </w:r>
      <w:r w:rsidR="00D17467">
        <w:rPr>
          <w:rFonts w:ascii="SourceCodePro-Regular" w:hAnsi="SourceCodePro-Regular" w:cs="SourceCodePro-Regular"/>
          <w:sz w:val="18"/>
          <w:szCs w:val="18"/>
        </w:rPr>
        <w:t xml:space="preserve"> Object</w:t>
      </w:r>
      <w:r w:rsidR="00FB3989">
        <w:rPr>
          <w:rFonts w:ascii="SourceCodePro-Regular" w:hAnsi="SourceCodePro-Regular" w:cs="SourceCodePro-Regular"/>
          <w:sz w:val="18"/>
          <w:szCs w:val="18"/>
        </w:rPr>
        <w:t xml:space="preserve">, which allows </w:t>
      </w:r>
      <w:r w:rsidR="001A358A">
        <w:rPr>
          <w:rFonts w:ascii="SourceCodePro-Regular" w:hAnsi="SourceCodePro-Regular" w:cs="SourceCodePro-Regular"/>
          <w:sz w:val="18"/>
          <w:szCs w:val="18"/>
        </w:rPr>
        <w:t xml:space="preserve">any type of object can be passed into, so one needs to </w:t>
      </w:r>
      <w:r w:rsidR="004437ED">
        <w:rPr>
          <w:rFonts w:ascii="SourceCodePro-Regular" w:hAnsi="SourceCodePro-Regular" w:cs="SourceCodePro-Regular"/>
          <w:sz w:val="18"/>
          <w:szCs w:val="18"/>
        </w:rPr>
        <w:t xml:space="preserve">prevent </w:t>
      </w:r>
      <w:r w:rsidR="006D2B72">
        <w:rPr>
          <w:rFonts w:ascii="SourceCodePro-Regular" w:hAnsi="SourceCodePro-Regular" w:cs="SourceCodePro-Regular"/>
          <w:sz w:val="18"/>
          <w:szCs w:val="18"/>
        </w:rPr>
        <w:t>unrelated type is passed into equals(…)</w:t>
      </w:r>
      <w:r w:rsidR="00130A8B">
        <w:rPr>
          <w:rFonts w:ascii="SourceCodePro-Regular" w:hAnsi="SourceCodePro-Regular" w:cs="SourceCodePro-Regular"/>
          <w:sz w:val="18"/>
          <w:szCs w:val="18"/>
        </w:rPr>
        <w:t xml:space="preserve">. Also if one </w:t>
      </w:r>
      <w:r w:rsidR="00680CAE">
        <w:rPr>
          <w:rFonts w:ascii="SourceCodePro-Regular" w:hAnsi="SourceCodePro-Regular" w:cs="SourceCodePro-Regular"/>
          <w:sz w:val="18"/>
          <w:szCs w:val="18"/>
        </w:rPr>
        <w:t>define equals(SomeClass s) then this becomes overloaded method, no longer an overriden method.</w:t>
      </w:r>
    </w:p>
    <w:p w14:paraId="640EDABB" w14:textId="53B747E2" w:rsidR="00DC3B1E" w:rsidRDefault="00DC3B1E"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r w:rsidR="00E80F97" w:rsidRPr="005E4A03">
        <w:rPr>
          <w:rStyle w:val="keywordChar"/>
        </w:rPr>
        <w:t>boolean equals(Object o)</w:t>
      </w:r>
      <w:r w:rsidR="00E80F97">
        <w:rPr>
          <w:rFonts w:ascii="SourceCodePro-Regular" w:hAnsi="SourceCodePro-Regular" w:cs="SourceCodePro-Regular"/>
          <w:sz w:val="18"/>
          <w:szCs w:val="18"/>
        </w:rPr>
        <w:t xml:space="preserve"> </w:t>
      </w:r>
      <w:r w:rsidR="005E4A03">
        <w:rPr>
          <w:rFonts w:ascii="SourceCodePro-Regular" w:hAnsi="SourceCodePro-Regular" w:cs="SourceCodePro-Regular"/>
          <w:sz w:val="18"/>
          <w:szCs w:val="18"/>
        </w:rPr>
        <w:t>defines</w:t>
      </w:r>
      <w:r w:rsidR="00E80F97">
        <w:rPr>
          <w:rFonts w:ascii="SourceCodePro-Regular" w:hAnsi="SourceCodePro-Regular" w:cs="SourceCodePro-Regular"/>
          <w:sz w:val="18"/>
          <w:szCs w:val="18"/>
        </w:rPr>
        <w:t xml:space="preserve"> two Lion object</w:t>
      </w:r>
      <w:r w:rsidR="005E4A03">
        <w:rPr>
          <w:rFonts w:ascii="SourceCodePro-Regular" w:hAnsi="SourceCodePro-Regular" w:cs="SourceCodePro-Regular"/>
          <w:sz w:val="18"/>
          <w:szCs w:val="18"/>
        </w:rPr>
        <w:t xml:space="preserve">s are equal if </w:t>
      </w:r>
      <w:r w:rsidR="00E80F97">
        <w:rPr>
          <w:rFonts w:ascii="SourceCodePro-Regular" w:hAnsi="SourceCodePro-Regular" w:cs="SourceCodePro-Regular"/>
          <w:sz w:val="18"/>
          <w:szCs w:val="18"/>
        </w:rPr>
        <w:t>the</w:t>
      </w:r>
      <w:r w:rsidR="005E4A03">
        <w:rPr>
          <w:rFonts w:ascii="SourceCodePro-Regular" w:hAnsi="SourceCodePro-Regular" w:cs="SourceCodePro-Regular"/>
          <w:sz w:val="18"/>
          <w:szCs w:val="18"/>
        </w:rPr>
        <w:t xml:space="preserve">y have the same </w:t>
      </w:r>
      <w:r w:rsidR="00E80F97">
        <w:rPr>
          <w:rFonts w:ascii="SourceCodePro-Regular" w:hAnsi="SourceCodePro-Regular" w:cs="SourceCodePro-Regular"/>
          <w:sz w:val="18"/>
          <w:szCs w:val="18"/>
        </w:rPr>
        <w:t>id</w:t>
      </w:r>
      <w:r w:rsidR="005E4A03">
        <w:rPr>
          <w:rFonts w:ascii="SourceCodePro-Regular" w:hAnsi="SourceCodePro-Regular" w:cs="SourceCodePro-Regular"/>
          <w:sz w:val="18"/>
          <w:szCs w:val="18"/>
        </w:rPr>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1" w:name="_Toc59372401"/>
      <w:r>
        <w:t>enum</w:t>
      </w:r>
      <w:bookmarkEnd w:id="121"/>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enum and using </w:t>
      </w:r>
      <w:r w:rsidR="00BF03A5">
        <w:t>enum values</w:t>
      </w:r>
      <w:bookmarkEnd w:id="122"/>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52B3D74" w:rsidR="00C41BD6" w:rsidRPr="00A60240" w:rsidRDefault="00C41BD6" w:rsidP="002355A5">
      <w:pPr>
        <w:pStyle w:val="Heading3"/>
      </w:pPr>
      <w:bookmarkStart w:id="123" w:name="_Toc59372403"/>
      <w:r w:rsidRPr="00A60240">
        <w:t>Enum behaves like an array</w:t>
      </w:r>
      <w:bookmarkEnd w:id="123"/>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4"/>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enum value behave like a class </w:t>
      </w:r>
      <w:r w:rsidR="009C722A" w:rsidRPr="002641C6">
        <w:t xml:space="preserve">having </w:t>
      </w:r>
      <w:r w:rsidRPr="002641C6">
        <w:t>methods</w:t>
      </w:r>
      <w:bookmarkEnd w:id="125"/>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callInner() {</w:t>
      </w:r>
    </w:p>
    <w:p w14:paraId="14C48FA0" w14:textId="6D51CA0B" w:rsidR="00BA2D3F" w:rsidRDefault="00BA2D3F" w:rsidP="00474052">
      <w:pPr>
        <w:pStyle w:val="Code"/>
      </w:pPr>
      <w:r>
        <w:lastRenderedPageBreak/>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inner = new Inner();</w:t>
      </w:r>
    </w:p>
    <w:p w14:paraId="3C7B55B8" w14:textId="77777777" w:rsidR="00E20F74" w:rsidRDefault="00E20F74" w:rsidP="00474052">
      <w:pPr>
        <w:pStyle w:val="Code"/>
      </w:pPr>
      <w:r>
        <w:t xml:space="preserve">    i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anonymous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abstract class Bird{</w:t>
      </w:r>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fly();</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w:t>
      </w:r>
      <w:r>
        <w:t>// anonymous class implements Bird right after “new”</w:t>
      </w:r>
    </w:p>
    <w:p w14:paraId="7DA5887C" w14:textId="41417B93" w:rsidR="00F87350" w:rsidRDefault="00F87350" w:rsidP="00474052">
      <w:pPr>
        <w:pStyle w:val="Code"/>
      </w:pPr>
      <w:r>
        <w:t xml:space="preserve">  Bird bird = new Bird(){</w:t>
      </w:r>
      <w:r w:rsidR="00424BA1">
        <w:t>initialization</w:t>
      </w:r>
    </w:p>
    <w:p w14:paraId="082E7E56" w14:textId="2F9D638C" w:rsidR="008F2998" w:rsidRDefault="008F2998" w:rsidP="00474052">
      <w:pPr>
        <w:pStyle w:val="Code"/>
      </w:pPr>
      <w:r>
        <w:t xml:space="preserve">    </w:t>
      </w:r>
      <w:r>
        <w:t>//method of the anonymous class</w:t>
      </w:r>
    </w:p>
    <w:p w14:paraId="5271F827" w14:textId="7D9F2DC8" w:rsidR="00F87350" w:rsidRDefault="00F87350" w:rsidP="00474052">
      <w:pPr>
        <w:pStyle w:val="Code"/>
      </w:pPr>
      <w:r>
        <w:t xml:space="preserve">    public void fly(){System.out.println("Flying");} </w:t>
      </w:r>
      <w:r w:rsidR="00997DCB">
        <w:t xml:space="preserve"> </w:t>
      </w:r>
    </w:p>
    <w:p w14:paraId="5EAC4F62" w14:textId="469C5C80" w:rsidR="008F2998" w:rsidRDefault="008F2998" w:rsidP="00474052">
      <w:pPr>
        <w:pStyle w:val="Code"/>
      </w:pPr>
      <w:r>
        <w:t xml:space="preserve">    </w:t>
      </w:r>
      <w:r>
        <w:t>//which implements abstract method in Bird</w:t>
      </w:r>
    </w:p>
    <w:p w14:paraId="7949DACA" w14:textId="56A7C78C" w:rsidR="00F87350" w:rsidRDefault="00F87350" w:rsidP="00474052">
      <w:pPr>
        <w:pStyle w:val="Code"/>
      </w:pPr>
      <w:r>
        <w:t xml:space="preserve">    public void sing(){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public class AnonInner {</w:t>
      </w:r>
    </w:p>
    <w:p w14:paraId="2FFA356B" w14:textId="70430D82" w:rsidR="0026759D" w:rsidRPr="0026759D" w:rsidRDefault="0026759D" w:rsidP="00474052">
      <w:pPr>
        <w:pStyle w:val="Code"/>
      </w:pPr>
      <w:r w:rsidRPr="0026759D">
        <w:t xml:space="preserve">  interface SaleTodayOnly {</w:t>
      </w:r>
      <w:r w:rsidR="00221D37">
        <w:t xml:space="preserve"> //a anony</w:t>
      </w:r>
      <w:r w:rsidR="00970EE4">
        <w:t>mous class has to implement an interface/abstract class</w:t>
      </w:r>
    </w:p>
    <w:p w14:paraId="2CE015ED" w14:textId="77F7267A" w:rsidR="0026759D" w:rsidRPr="0026759D" w:rsidRDefault="0026759D" w:rsidP="00474052">
      <w:pPr>
        <w:pStyle w:val="Code"/>
      </w:pPr>
      <w:r w:rsidRPr="0026759D">
        <w:t xml:space="preserve">    int dollarsOff();</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pay()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main(String[] args) {</w:t>
      </w:r>
    </w:p>
    <w:p w14:paraId="2964FE02" w14:textId="77777777" w:rsidR="00860957" w:rsidRDefault="00860957" w:rsidP="00474052">
      <w:pPr>
        <w:pStyle w:val="Code"/>
      </w:pPr>
      <w:r>
        <w:t xml:space="preserve">    Nested nested = new Nested();</w:t>
      </w:r>
    </w:p>
    <w:p w14:paraId="736835D1" w14:textId="77777777" w:rsidR="003843E1" w:rsidRDefault="00860957" w:rsidP="00474052">
      <w:pPr>
        <w:pStyle w:val="Code"/>
      </w:pPr>
      <w:r>
        <w:t xml:space="preserve">    System.out.println(nested.price);</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Compare 4 nested classes</w:t>
      </w:r>
      <w:bookmarkEnd w:id="131"/>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0815AED" w14:textId="12C9C5BE" w:rsidR="00331AD6" w:rsidRDefault="00331AD6" w:rsidP="00474052">
      <w:pPr>
        <w:pStyle w:val="Code"/>
      </w:pPr>
      <w:r>
        <w:t xml:space="preserve">  </w:t>
      </w:r>
      <w:r w:rsidR="005B1E69">
        <w:t>int Op(int x, int y){ return x + y;}</w:t>
      </w:r>
    </w:p>
    <w:p w14:paraId="7A7770CE" w14:textId="721C94FD" w:rsidR="005B1E69" w:rsidRDefault="005B1E69" w:rsidP="00474052">
      <w:pPr>
        <w:pStyle w:val="Code"/>
      </w:pPr>
      <w:r>
        <w:t xml:space="preserve">  public static void main(String[] args){</w:t>
      </w:r>
    </w:p>
    <w:p w14:paraId="31F28F62" w14:textId="4DC73551" w:rsidR="005B0443" w:rsidRDefault="005B1E69" w:rsidP="00474052">
      <w:pPr>
        <w:pStyle w:val="Code"/>
      </w:pPr>
      <w:r>
        <w:t xml:space="preserve">     </w:t>
      </w:r>
      <w:r w:rsidR="005B0443">
        <w:t>Add a = new Add();</w:t>
      </w:r>
    </w:p>
    <w:p w14:paraId="6E553AAA" w14:textId="1684DE6C" w:rsidR="005B0443" w:rsidRDefault="005B0443" w:rsidP="00474052">
      <w:pPr>
        <w:pStyle w:val="Code"/>
      </w:pPr>
      <w:r>
        <w:t xml:space="preserve">     System.out.println(a.Op(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w:t>
      </w:r>
      <w:r>
        <w:t>//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w:t>
      </w:r>
      <w:r>
        <w:t>//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r w:rsidRPr="0008161E">
        <w:rPr>
          <w:rStyle w:val="keywordChar"/>
        </w:rPr>
        <w:t>forEach</w:t>
      </w:r>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3098C272" w14:textId="02A9ED1F" w:rsidR="00486E7D"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r w:rsidR="00A71B22">
        <w:t xml:space="preserve">  </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w:t>
      </w:r>
      <w:bookmarkStart w:id="135" w:name="_GoBack"/>
      <w:bookmarkEnd w:id="135"/>
      <w:r>
        <w:t>z)</w:t>
      </w:r>
    </w:p>
    <w:p w14:paraId="69B54A32" w14:textId="7ADF9EF6" w:rsidR="009D24C7" w:rsidRPr="005E3735" w:rsidRDefault="00ED4290" w:rsidP="00474052">
      <w:pPr>
        <w:pStyle w:val="Code"/>
      </w:pPr>
      <w:r>
        <w:t>(</w:t>
      </w:r>
      <w:r w:rsidR="001735B2">
        <w:t>int a) -&gt; {int a = 1; return a;} // DOES NOT COMPILE</w:t>
      </w:r>
      <w:r w:rsidR="00360679">
        <w:t>; redeclaring local variable a is not allowed</w:t>
      </w:r>
    </w:p>
    <w:p w14:paraId="145EBE13" w14:textId="30277F4B" w:rsidR="00673281" w:rsidRDefault="0085730D" w:rsidP="00747E1A">
      <w:pPr>
        <w:pStyle w:val="Heading3"/>
      </w:pPr>
      <w:bookmarkStart w:id="136" w:name="_Toc59372415"/>
      <w:r>
        <w:t xml:space="preserve">Lambda expression can access </w:t>
      </w:r>
      <w:r w:rsidR="005C70FC">
        <w:t>variables</w:t>
      </w:r>
      <w:r>
        <w:t xml:space="preserve"> outside its body</w:t>
      </w:r>
      <w:bookmarkEnd w:id="136"/>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77777777" w:rsidR="00AC62FD" w:rsidRDefault="00AC62FD" w:rsidP="00474052">
      <w:pPr>
        <w:pStyle w:val="Code"/>
      </w:pPr>
      <w:r>
        <w:lastRenderedPageBreak/>
        <w:t xml:space="preserve">  String walk = "walk";</w:t>
      </w:r>
    </w:p>
    <w:p w14:paraId="064DACCF" w14:textId="77777777" w:rsidR="00AC62FD" w:rsidRDefault="00AC62FD" w:rsidP="00474052">
      <w:pPr>
        <w:pStyle w:val="Code"/>
      </w:pPr>
      <w:r>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play(Gorilla g) {</w:t>
      </w:r>
    </w:p>
    <w:p w14:paraId="70046654" w14:textId="77777777" w:rsidR="00AC62FD" w:rsidRDefault="00AC62FD" w:rsidP="00474052">
      <w:pPr>
        <w:pStyle w:val="Code"/>
      </w:pPr>
      <w:r>
        <w:t xml:space="preserve">    System.out.println(g.move());</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System.out.println("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System.out.println(this.opName);</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System.out.println(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7" w:name="_Toc59372416"/>
      <w:r>
        <w:t>Lambda expression vs an</w:t>
      </w:r>
      <w:r w:rsidR="00DA1265">
        <w:t xml:space="preserve"> anonymous </w:t>
      </w:r>
      <w:r w:rsidR="007F5836">
        <w:t>inner class</w:t>
      </w:r>
      <w:bookmarkEnd w:id="137"/>
    </w:p>
    <w:p w14:paraId="11C33713" w14:textId="4D56D25D" w:rsidR="00754AC7" w:rsidRDefault="00754AC7" w:rsidP="00754AC7">
      <w:pPr>
        <w:pStyle w:val="Heading3"/>
      </w:pPr>
      <w:bookmarkStart w:id="138" w:name="_Toc59372417"/>
      <w:r>
        <w:t>Lambda express</w:t>
      </w:r>
      <w:r w:rsidR="00B76CBE">
        <w:t>ion</w:t>
      </w:r>
      <w:r>
        <w:t xml:space="preserve"> as a method reference</w:t>
      </w:r>
      <w:r w:rsidR="00DE273A">
        <w:t xml:space="preserve"> (Java 8)</w:t>
      </w:r>
      <w:bookmarkEnd w:id="138"/>
    </w:p>
    <w:p w14:paraId="6828F0C3" w14:textId="695AFF0D" w:rsidR="00F25197" w:rsidRDefault="00B76CBE" w:rsidP="00F25197">
      <w:r>
        <w:t xml:space="preserve">When an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ClassName</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503C2809" w14:textId="357759D3" w:rsidR="00B64B2A" w:rsidRDefault="00A76635" w:rsidP="00A76635">
      <w:pPr>
        <w:pStyle w:val="Heading2"/>
      </w:pPr>
      <w:bookmarkStart w:id="139" w:name="_Toc59372418"/>
      <w:r>
        <w:t>Built-in functional interfaces</w:t>
      </w:r>
      <w:bookmarkEnd w:id="139"/>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40" w:name="_Toc59372419"/>
      <w:r>
        <w:t>Supplier</w:t>
      </w:r>
      <w:bookmarkEnd w:id="140"/>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5F0723FB" w:rsidR="0085042F" w:rsidRDefault="00DC075C" w:rsidP="00DC075C">
      <w:pPr>
        <w:pStyle w:val="Heading3"/>
      </w:pPr>
      <w:bookmarkStart w:id="141" w:name="_Toc59372420"/>
      <w:r>
        <w:t xml:space="preserve">Consumer </w:t>
      </w:r>
      <w:r>
        <w:rPr>
          <w:rFonts w:ascii="UniversLTStd-Bold" w:hAnsi="UniversLTStd-Bold" w:cs="UniversLTStd-Bold"/>
        </w:rPr>
        <w:t xml:space="preserve">and </w:t>
      </w:r>
      <w:r>
        <w:t>BiConsumer</w:t>
      </w:r>
      <w:bookmarkEnd w:id="141"/>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2" w:name="_Toc59372421"/>
      <w:r w:rsidRPr="00A374F2">
        <w:t>Predicate and BiPredicate</w:t>
      </w:r>
      <w:bookmarkEnd w:id="142"/>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912C337" w:rsidR="009B24B0" w:rsidRDefault="009B24B0" w:rsidP="00607E85">
      <w:pPr>
        <w:pStyle w:val="Heading3"/>
      </w:pPr>
      <w:bookmarkStart w:id="143" w:name="_Toc59372422"/>
      <w:r w:rsidRPr="009B24B0">
        <w:t>Function and BiFunction</w:t>
      </w:r>
      <w:bookmarkEnd w:id="143"/>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730F58F4" w:rsidR="00182D30" w:rsidRDefault="00182D30" w:rsidP="00607E85">
      <w:pPr>
        <w:pStyle w:val="Heading3"/>
      </w:pPr>
      <w:bookmarkStart w:id="144" w:name="_Toc59372423"/>
      <w:r w:rsidRPr="00182D30">
        <w:t>UnaryOperator and BinaryOperator</w:t>
      </w:r>
      <w:bookmarkEnd w:id="144"/>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03D49C72" w:rsidR="00607E85" w:rsidRDefault="00411966" w:rsidP="007F431E">
      <w:pPr>
        <w:pStyle w:val="Heading2"/>
      </w:pPr>
      <w:bookmarkStart w:id="145" w:name="_Toc59372424"/>
      <w:r>
        <w:t xml:space="preserve">Returning an </w:t>
      </w:r>
      <w:r w:rsidR="007F431E">
        <w:t>Optional</w:t>
      </w:r>
      <w:bookmarkEnd w:id="145"/>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r w:rsidR="00A242FA" w:rsidRPr="00A242FA">
        <w:rPr>
          <w:rStyle w:val="keywordChar"/>
        </w:rPr>
        <w:t>java.util.</w:t>
      </w:r>
      <w:r w:rsidR="00757FD3">
        <w:rPr>
          <w:rStyle w:val="keywordChar"/>
        </w:rPr>
        <w:t>Optional</w:t>
      </w:r>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public static Optional&lt;Double&gt; average(int… scores){</w:t>
      </w:r>
    </w:p>
    <w:p w14:paraId="7F4DC63C" w14:textId="77777777" w:rsidR="001A7BC5" w:rsidRDefault="001A7BC5" w:rsidP="00474052">
      <w:pPr>
        <w:pStyle w:val="Code"/>
      </w:pPr>
      <w:r>
        <w:t xml:space="preserve">  if (scores.length == 0) return Optional.empty();</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Optional.of((double) sum / scores.length);</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r w:rsidRPr="00836E23">
        <w:t>System.out.println(average(90, 100)); // Optional[95.0]</w:t>
      </w:r>
    </w:p>
    <w:p w14:paraId="08FA3F51" w14:textId="7CB48839" w:rsidR="00836E23" w:rsidRDefault="00836E23" w:rsidP="00474052">
      <w:pPr>
        <w:pStyle w:val="Code"/>
      </w:pPr>
      <w:r w:rsidRPr="00836E23">
        <w:t>System.out.println(average()); // Optional.empty</w:t>
      </w:r>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Optional&lt;String&gt;, </w:t>
      </w:r>
      <w:r w:rsidR="00724CDE">
        <w:t>one has Consumer&lt;String&gt; in 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2">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6" w:name="_Toc59372425"/>
      <w:r>
        <w:t>Design Pattern</w:t>
      </w:r>
      <w:bookmarkEnd w:id="146"/>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7" w:name="_Toc59372426"/>
      <w:r>
        <w:t>Singleton Pattern</w:t>
      </w:r>
      <w:bookmarkEnd w:id="147"/>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8" w:name="_Toc59372427"/>
      <w:r>
        <w:t>Immutable Objects</w:t>
      </w:r>
      <w:bookmarkEnd w:id="148"/>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9" w:name="_Toc59372428"/>
      <w:r>
        <w:t>Builder Pattern</w:t>
      </w:r>
      <w:bookmarkEnd w:id="149"/>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576E7F5D" w:rsidR="00A4739E" w:rsidRDefault="00167A74" w:rsidP="00167A74">
      <w:pPr>
        <w:pStyle w:val="Heading3"/>
      </w:pPr>
      <w:bookmarkStart w:id="150" w:name="_Toc59372429"/>
      <w:r>
        <w:t>Factory Pattern</w:t>
      </w:r>
      <w:bookmarkEnd w:id="150"/>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5E31B292" w:rsidR="00476368" w:rsidRDefault="00476368" w:rsidP="00474052">
      <w:pPr>
        <w:pStyle w:val="Code"/>
      </w:pPr>
      <w:r>
        <w:t xml:space="preserve">    System.out.println("Hay eaten: "+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consumed() {</w:t>
      </w:r>
    </w:p>
    <w:p w14:paraId="68B71D9D" w14:textId="77777777" w:rsidR="00476368" w:rsidRDefault="00476368" w:rsidP="00474052">
      <w:pPr>
        <w:pStyle w:val="Code"/>
      </w:pPr>
      <w:r>
        <w:t xml:space="preserve">    System.out.println("Pellets eaten: "+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77777777" w:rsidR="00476368" w:rsidRDefault="00476368" w:rsidP="00474052">
      <w:pPr>
        <w:pStyle w:val="Code"/>
      </w:pPr>
      <w:r>
        <w:t xml:space="preserve">    System.out.println("Fish eaten: "+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1" w:name="_Toc59372430"/>
      <w:r>
        <w:lastRenderedPageBreak/>
        <w:t xml:space="preserve">Chapter </w:t>
      </w:r>
      <w:r w:rsidR="009675CB">
        <w:t>7</w:t>
      </w:r>
      <w:r>
        <w:t>:</w:t>
      </w:r>
      <w:bookmarkEnd w:id="151"/>
    </w:p>
    <w:p w14:paraId="1E133BB8" w14:textId="716C13A3" w:rsidR="00543340" w:rsidRDefault="005B74AE" w:rsidP="005B74AE">
      <w:pPr>
        <w:pStyle w:val="Heading2"/>
      </w:pPr>
      <w:bookmarkStart w:id="152" w:name="_Toc59372431"/>
      <w:r>
        <w:t>Generic</w:t>
      </w:r>
      <w:bookmarkEnd w:id="152"/>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3" w:name="_Toc59372432"/>
      <w:r>
        <w:t>The n</w:t>
      </w:r>
      <w:r w:rsidR="006C71BE">
        <w:t>eed for Generic</w:t>
      </w:r>
      <w:r>
        <w:t>s</w:t>
      </w:r>
      <w:bookmarkEnd w:id="153"/>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4" w:name="_Toc59372433"/>
      <w:r>
        <w:t>Generic class</w:t>
      </w:r>
      <w:bookmarkEnd w:id="154"/>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5" w:name="_Toc59372434"/>
      <w:r>
        <w:t xml:space="preserve">Generic </w:t>
      </w:r>
      <w:r w:rsidR="006670B8">
        <w:t>interface</w:t>
      </w:r>
      <w:bookmarkEnd w:id="155"/>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6" w:name="_Toc59372435"/>
      <w:r>
        <w:t>Generic methods</w:t>
      </w:r>
      <w:bookmarkEnd w:id="156"/>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445D998D" w:rsidR="00D01539" w:rsidRDefault="00E6567B" w:rsidP="000D5AEA">
      <w:pPr>
        <w:pStyle w:val="Heading3"/>
      </w:pPr>
      <w:bookmarkStart w:id="157" w:name="_Toc59372436"/>
      <w:r>
        <w:t xml:space="preserve">Legacy code with raw </w:t>
      </w:r>
      <w:r w:rsidR="0001780C">
        <w:t>collections</w:t>
      </w:r>
      <w:bookmarkEnd w:id="157"/>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8" w:name="_Toc59372437"/>
      <w:r>
        <w:t>Bound</w:t>
      </w:r>
      <w:r w:rsidR="004843B1">
        <w:t>s</w:t>
      </w:r>
      <w:bookmarkEnd w:id="158"/>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7E8B1D90" w:rsidR="008B08FA" w:rsidRDefault="00A34C78" w:rsidP="00A34C78">
      <w:pPr>
        <w:pStyle w:val="Heading2"/>
      </w:pPr>
      <w:bookmarkStart w:id="159" w:name="_Toc59372438"/>
      <w:r>
        <w:t>Collections</w:t>
      </w:r>
      <w:bookmarkEnd w:id="159"/>
    </w:p>
    <w:p w14:paraId="168B93C0" w14:textId="10BBAB41"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419AA633" w:rsidR="00132FDC" w:rsidRDefault="00132FDC" w:rsidP="00325341">
      <w:pPr>
        <w:pStyle w:val="Text"/>
      </w:pPr>
      <w:r>
        <w:rPr>
          <w:noProof/>
        </w:rPr>
        <w:drawing>
          <wp:inline distT="0" distB="0" distL="0" distR="0" wp14:anchorId="3A5C5440" wp14:editId="7B3D5361">
            <wp:extent cx="6126480" cy="1645920"/>
            <wp:effectExtent l="0" t="0" r="7620" b="0"/>
            <wp:docPr id="52722764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6126480" cy="1645920"/>
                    </a:xfrm>
                    <a:prstGeom prst="rect">
                      <a:avLst/>
                    </a:prstGeom>
                  </pic:spPr>
                </pic:pic>
              </a:graphicData>
            </a:graphic>
          </wp:inline>
        </w:drawing>
      </w:r>
    </w:p>
    <w:p w14:paraId="70E3E471" w14:textId="44B9388F" w:rsidR="005D13A0" w:rsidRDefault="005D13A0" w:rsidP="00325341">
      <w:pPr>
        <w:pStyle w:val="Text"/>
      </w:pPr>
    </w:p>
    <w:p w14:paraId="72251155" w14:textId="66C4A689" w:rsidR="00325341" w:rsidRDefault="00325341" w:rsidP="00325341">
      <w:pPr>
        <w:pStyle w:val="Text"/>
      </w:pPr>
    </w:p>
    <w:p w14:paraId="0B1C28CF" w14:textId="1F12BB38" w:rsidR="00E759A7" w:rsidRPr="00325341" w:rsidRDefault="00E759A7" w:rsidP="00325341">
      <w:pPr>
        <w:pStyle w:val="Text"/>
      </w:pPr>
      <w:r>
        <w:rPr>
          <w:noProof/>
        </w:rPr>
        <w:drawing>
          <wp:inline distT="0" distB="0" distL="0" distR="0" wp14:anchorId="6B4972E6" wp14:editId="7E855339">
            <wp:extent cx="5549462" cy="3938361"/>
            <wp:effectExtent l="0" t="0" r="0" b="5080"/>
            <wp:docPr id="1852568194" name="Picture 37" descr="collection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7">
                      <a:extLst>
                        <a:ext uri="{28A0092B-C50C-407E-A947-70E740481C1C}">
                          <a14:useLocalDpi xmlns:a14="http://schemas.microsoft.com/office/drawing/2010/main" val="0"/>
                        </a:ext>
                      </a:extLst>
                    </a:blip>
                    <a:stretch>
                      <a:fillRect/>
                    </a:stretch>
                  </pic:blipFill>
                  <pic:spPr>
                    <a:xfrm>
                      <a:off x="0" y="0"/>
                      <a:ext cx="5549462" cy="3938361"/>
                    </a:xfrm>
                    <a:prstGeom prst="rect">
                      <a:avLst/>
                    </a:prstGeom>
                  </pic:spPr>
                </pic:pic>
              </a:graphicData>
            </a:graphic>
          </wp:inline>
        </w:drawing>
      </w:r>
    </w:p>
    <w:p w14:paraId="38C084EE" w14:textId="1D4675D8" w:rsidR="009E7903" w:rsidRDefault="009E7903" w:rsidP="00E550F3">
      <w:pPr>
        <w:pStyle w:val="Text"/>
      </w:pPr>
      <w:r>
        <w:rPr>
          <w:noProof/>
        </w:rPr>
        <w:lastRenderedPageBreak/>
        <w:drawing>
          <wp:inline distT="0" distB="0" distL="0" distR="0" wp14:anchorId="00659F07" wp14:editId="7B74A417">
            <wp:extent cx="4718134" cy="3409446"/>
            <wp:effectExtent l="0" t="0" r="6350" b="635"/>
            <wp:docPr id="1171549333" name="Picture 38" descr="Image result for java collection hierarch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8">
                      <a:extLst>
                        <a:ext uri="{28A0092B-C50C-407E-A947-70E740481C1C}">
                          <a14:useLocalDpi xmlns:a14="http://schemas.microsoft.com/office/drawing/2010/main" val="0"/>
                        </a:ext>
                      </a:extLst>
                    </a:blip>
                    <a:stretch>
                      <a:fillRect/>
                    </a:stretch>
                  </pic:blipFill>
                  <pic:spPr>
                    <a:xfrm>
                      <a:off x="0" y="0"/>
                      <a:ext cx="4718134" cy="3409446"/>
                    </a:xfrm>
                    <a:prstGeom prst="rect">
                      <a:avLst/>
                    </a:prstGeom>
                  </pic:spPr>
                </pic:pic>
              </a:graphicData>
            </a:graphic>
          </wp:inline>
        </w:drawing>
      </w:r>
    </w:p>
    <w:p w14:paraId="7C738630" w14:textId="6E2A03FC" w:rsidR="00296351" w:rsidRPr="00B761F2" w:rsidRDefault="00242521" w:rsidP="00242521">
      <w:pPr>
        <w:pStyle w:val="Heading3"/>
      </w:pPr>
      <w:bookmarkStart w:id="160" w:name="_Toc59372439"/>
      <w:r w:rsidRPr="00242521">
        <w:t>Common Collection Methods</w:t>
      </w:r>
      <w:bookmarkEnd w:id="160"/>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lastRenderedPageBreak/>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27184C49" w:rsidR="00A01DB0" w:rsidRDefault="00B30FBB" w:rsidP="00B30FBB">
      <w:pPr>
        <w:pStyle w:val="Heading3"/>
      </w:pPr>
      <w:bookmarkStart w:id="161" w:name="_Toc59372440"/>
      <w:r>
        <w:t>List interface</w:t>
      </w:r>
      <w:bookmarkEnd w:id="161"/>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9">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BC10BA">
      <w:pPr>
        <w:pStyle w:val="ListParagraph"/>
        <w:numPr>
          <w:ilvl w:val="0"/>
          <w:numId w:val="36"/>
        </w:numPr>
      </w:pPr>
      <w:r w:rsidRPr="006027B5">
        <w:rPr>
          <w:rStyle w:val="keywordChar"/>
        </w:rPr>
        <w:t>ArrayList</w:t>
      </w:r>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Read: O(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Read/Add/Remove: O(n) for an arbitray index, O(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2" w:name="_Toc59372441"/>
      <w:r>
        <w:t>Set interface</w:t>
      </w:r>
      <w:bookmarkEnd w:id="162"/>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CB3BED">
      <w:pPr>
        <w:pStyle w:val="ListParagraph"/>
        <w:numPr>
          <w:ilvl w:val="0"/>
          <w:numId w:val="36"/>
        </w:numPr>
      </w:pPr>
      <w:r w:rsidRPr="001E2367">
        <w:lastRenderedPageBreak/>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8E41EF">
      <w:pPr>
        <w:pStyle w:val="ListParagraph"/>
        <w:numPr>
          <w:ilvl w:val="1"/>
          <w:numId w:val="36"/>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1B7E19BE" w:rsidR="001E3A18" w:rsidRDefault="00FA6421" w:rsidP="00FA6421">
      <w:pPr>
        <w:pStyle w:val="Heading3"/>
      </w:pPr>
      <w:bookmarkStart w:id="163" w:name="_Toc59372442"/>
      <w:r>
        <w:lastRenderedPageBreak/>
        <w:t>Queue Interface</w:t>
      </w:r>
      <w:bookmarkEnd w:id="163"/>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2">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8A5030">
      <w:pPr>
        <w:pStyle w:val="ListParagraph"/>
        <w:numPr>
          <w:ilvl w:val="0"/>
          <w:numId w:val="36"/>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lastRenderedPageBreak/>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2A93D5B8" w:rsidR="008E5B1C" w:rsidRDefault="003E606B" w:rsidP="0087058B">
      <w:pPr>
        <w:pStyle w:val="Heading3"/>
      </w:pPr>
      <w:bookmarkStart w:id="164" w:name="_Toc59372443"/>
      <w:r>
        <w:t>Map</w:t>
      </w:r>
      <w:r w:rsidR="00F773AF">
        <w:t xml:space="preserve"> interface</w:t>
      </w:r>
      <w:bookmarkEnd w:id="164"/>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4371D9">
      <w:pPr>
        <w:pStyle w:val="ListParagraph"/>
        <w:numPr>
          <w:ilvl w:val="0"/>
          <w:numId w:val="36"/>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lastRenderedPageBreak/>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16001877" w:rsidR="00C22A53" w:rsidRDefault="008506BB" w:rsidP="00FF19DB">
      <w:pPr>
        <w:pStyle w:val="Heading3"/>
      </w:pPr>
      <w:bookmarkStart w:id="165" w:name="_Toc59372444"/>
      <w:r>
        <w:t>Review</w:t>
      </w:r>
      <w:r w:rsidR="00FF19DB">
        <w:t xml:space="preserve"> data structures</w:t>
      </w:r>
      <w:bookmarkEnd w:id="165"/>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6" w:name="_Toc59372445"/>
      <w:r>
        <w:t>Iterating over a collection</w:t>
      </w:r>
      <w:bookmarkEnd w:id="166"/>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46"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lastRenderedPageBreak/>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7" w:name="_Toc59372446"/>
      <w:r w:rsidRPr="0016559D">
        <w:t>Comparator vs. Comparable</w:t>
      </w:r>
      <w:bookmarkEnd w:id="167"/>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This order is called the 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lastRenderedPageBreak/>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lastRenderedPageBreak/>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8" w:name="_Toc5937244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68"/>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lastRenderedPageBreak/>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9" w:name="_Toc59372448"/>
      <w:r>
        <w:lastRenderedPageBreak/>
        <w:t xml:space="preserve">Chapter </w:t>
      </w:r>
      <w:r w:rsidR="009675CB">
        <w:t>8</w:t>
      </w:r>
      <w:r>
        <w:t>: Stream</w:t>
      </w:r>
      <w:bookmarkEnd w:id="169"/>
    </w:p>
    <w:p w14:paraId="6487272F" w14:textId="73AF29F4" w:rsidR="006302F8" w:rsidRDefault="00D177E9" w:rsidP="006302F8">
      <w:pPr>
        <w:pStyle w:val="Heading2"/>
      </w:pPr>
      <w:bookmarkStart w:id="170" w:name="_Toc59372449"/>
      <w:r>
        <w:t>S</w:t>
      </w:r>
      <w:r w:rsidR="006302F8">
        <w:t>treams</w:t>
      </w:r>
      <w:bookmarkEnd w:id="170"/>
    </w:p>
    <w:p w14:paraId="5EB20ECD" w14:textId="217A1BBF" w:rsidR="00954E9F" w:rsidRDefault="00462358" w:rsidP="00692C51">
      <w:pPr>
        <w:pStyle w:val="Text"/>
      </w:pPr>
      <w:r>
        <w:t xml:space="preserve">A </w:t>
      </w:r>
      <w:r>
        <w:rPr>
          <w:rFonts w:ascii="SabonLTStd-Italic" w:hAnsi="SabonLTStd-Italic" w:cs="SabonLTStd-Italic"/>
          <w:i/>
          <w:iCs/>
        </w:rPr>
        <w:t xml:space="preserve">stream </w:t>
      </w:r>
      <w:r>
        <w:t xml:space="preserve">in Java </w:t>
      </w:r>
      <w:r w:rsidR="000B6812">
        <w:t xml:space="preserve">8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38CA4462" w:rsidR="008A38A6" w:rsidRPr="008A38A6" w:rsidRDefault="00F34887" w:rsidP="00692C51">
      <w:pPr>
        <w:pStyle w:val="Text"/>
      </w:pPr>
      <w:r>
        <w:t>A stream pipeline is consist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77777777" w:rsidR="00F030FC" w:rsidRDefault="00F030FC" w:rsidP="006302F8">
      <w:pPr>
        <w:pStyle w:val="Heading3"/>
      </w:pPr>
      <w:bookmarkStart w:id="171" w:name="_Toc59372450"/>
      <w:r>
        <w:t>Create a stream</w:t>
      </w:r>
      <w:bookmarkEnd w:id="171"/>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r w:rsidR="00554066" w:rsidRPr="008E466E">
        <w:rPr>
          <w:rStyle w:val="keywordChar"/>
        </w:rPr>
        <w:t>IntStream</w:t>
      </w:r>
      <w:r w:rsidR="00554066">
        <w:t xml:space="preserve">, </w:t>
      </w:r>
      <w:r w:rsidR="008123C6" w:rsidRPr="008E466E">
        <w:rPr>
          <w:rStyle w:val="keywordChar"/>
        </w:rPr>
        <w:t>LongStream</w:t>
      </w:r>
      <w:r w:rsidR="008123C6">
        <w:t xml:space="preserve">, </w:t>
      </w:r>
      <w:r w:rsidR="008123C6" w:rsidRPr="008E466E">
        <w:rPr>
          <w:rStyle w:val="keywordChar"/>
        </w:rPr>
        <w:t>DoubleStream</w:t>
      </w:r>
    </w:p>
    <w:p w14:paraId="38FB81E8" w14:textId="0C8C42A4" w:rsidR="00421D81" w:rsidRPr="003C46ED" w:rsidRDefault="00DB673A" w:rsidP="00421D81">
      <w:pPr>
        <w:rPr>
          <w:b/>
          <w:bCs/>
        </w:rPr>
      </w:pPr>
      <w:r w:rsidRPr="003C46ED">
        <w:rPr>
          <w:b/>
          <w:bCs/>
        </w:rPr>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r w:rsidR="007953FF" w:rsidRPr="007953FF">
        <w:rPr>
          <w:rStyle w:val="keywordChar"/>
          <w:b/>
          <w:bCs/>
        </w:rPr>
        <w:t>of(…)</w:t>
      </w:r>
      <w:r w:rsidR="007953FF">
        <w:rPr>
          <w:b/>
          <w:bCs/>
        </w:rPr>
        <w:t xml:space="preserve"> 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1A7A9389" w:rsidR="00B22CB6" w:rsidRDefault="00642F17" w:rsidP="00474052">
      <w:pPr>
        <w:pStyle w:val="Code"/>
      </w:pPr>
      <w:r>
        <w:t>IntStream st5 = IntStream.</w:t>
      </w:r>
      <w:r w:rsidRPr="00F743E8">
        <w:t>range</w:t>
      </w:r>
      <w:r>
        <w:t>Closed(2, 5); //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49EBA9AB" w:rsidR="00772C22" w:rsidRDefault="000A4361" w:rsidP="00474052">
      <w:pPr>
        <w:pStyle w:val="Code"/>
      </w:pPr>
      <w:r>
        <w:t>Stream&lt;String&gt; fromListParallel = list.</w:t>
      </w:r>
      <w:r w:rsidRPr="009C08E0">
        <w:t>parallelStream</w:t>
      </w:r>
      <w:r>
        <w:t>()</w:t>
      </w:r>
      <w:r w:rsidR="00696F14">
        <w:t>;</w:t>
      </w:r>
    </w:p>
    <w:p w14:paraId="0C3F5B28" w14:textId="73203B46" w:rsidR="00696F14" w:rsidRDefault="00696F14" w:rsidP="00474052">
      <w:pPr>
        <w:pStyle w:val="Code"/>
      </w:pPr>
      <w:r>
        <w:t>int[] ia1 = {1, 2, 3};</w:t>
      </w:r>
    </w:p>
    <w:p w14:paraId="7598CC51" w14:textId="34D85E5A" w:rsidR="00696F14" w:rsidRDefault="00696F14" w:rsidP="00474052">
      <w:pPr>
        <w:pStyle w:val="Code"/>
      </w:pPr>
      <w:r>
        <w:t>Integer[] ia2 = new Integer[]{1, 2, 3};</w:t>
      </w:r>
    </w:p>
    <w:p w14:paraId="01E347E0" w14:textId="6C0AE72D" w:rsidR="00696F14" w:rsidRDefault="00696F14" w:rsidP="00474052">
      <w:pPr>
        <w:pStyle w:val="Code"/>
      </w:pPr>
      <w:r>
        <w:t>IntStream ist1 = Arrays.</w:t>
      </w:r>
      <w:r w:rsidRPr="009C08E0">
        <w:t>stream</w:t>
      </w:r>
      <w:r>
        <w:t>(ia);</w:t>
      </w:r>
    </w:p>
    <w:p w14:paraId="70D8DE0F" w14:textId="1A3B618B" w:rsidR="00696F14" w:rsidRDefault="00696F14" w:rsidP="00474052">
      <w:pPr>
        <w:pStyle w:val="Code"/>
      </w:pPr>
      <w:r>
        <w:t>Stream&lt;Integer&gt; ist2 = Arrays.</w:t>
      </w:r>
      <w:r w:rsidRPr="009C08E0">
        <w:t>stream</w:t>
      </w:r>
      <w:r>
        <w:t>(ib);</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r w:rsidR="00B77E2F" w:rsidRPr="00B77E2F">
        <w:rPr>
          <w:rStyle w:val="keywordChar"/>
          <w:b/>
          <w:bCs/>
        </w:rPr>
        <w:t>generate</w:t>
      </w:r>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lastRenderedPageBreak/>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2" w:name="_Toc59372451"/>
      <w:r w:rsidRPr="001F1395">
        <w:t>Using Common Terminal Operations</w:t>
      </w:r>
      <w:bookmarkEnd w:id="172"/>
    </w:p>
    <w:p w14:paraId="4998AB94" w14:textId="1D49FDDA"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will 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7">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r w:rsidRPr="00B76C82">
        <w:rPr>
          <w:b/>
          <w:bCs/>
        </w:rPr>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45636A">
      <w:pPr>
        <w:pStyle w:val="Text"/>
        <w:rPr>
          <w:b/>
          <w:bCs/>
        </w:rPr>
      </w:pPr>
      <w:r w:rsidRPr="0045636A">
        <w:rPr>
          <w:b/>
          <w:bCs/>
        </w:rPr>
        <w:t>min() and max()</w:t>
      </w:r>
    </w:p>
    <w:p w14:paraId="09D5DE4C" w14:textId="4F51344D" w:rsidR="00B76C82" w:rsidRDefault="0045636A" w:rsidP="00254300">
      <w:pPr>
        <w:pStyle w:val="Text"/>
      </w:pPr>
      <w:r>
        <w:t xml:space="preserve">The </w:t>
      </w:r>
      <w:r w:rsidRPr="0045636A">
        <w:rPr>
          <w:rStyle w:val="keywordChar"/>
        </w:rPr>
        <w:t>min()</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5E05F5">
      <w:pPr>
        <w:pStyle w:val="Text"/>
        <w:rPr>
          <w:b/>
          <w:bCs/>
        </w:rPr>
      </w:pPr>
      <w:r w:rsidRPr="005E05F5">
        <w:rPr>
          <w:b/>
          <w:bCs/>
        </w:rPr>
        <w:lastRenderedPageBreak/>
        <w:t xml:space="preserve">findAny() </w:t>
      </w:r>
      <w:r w:rsidR="00DC2FC6" w:rsidRPr="005E05F5">
        <w:rPr>
          <w:b/>
          <w:bCs/>
        </w:rPr>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 xml:space="preserve">allMatch() </w:t>
      </w:r>
      <w:r>
        <w:rPr>
          <w:rFonts w:ascii="UniversLTStd-Bold" w:hAnsi="UniversLTStd-Bold" w:cs="UniversLTStd-Bold"/>
          <w:b/>
          <w:bCs/>
          <w:sz w:val="24"/>
          <w:szCs w:val="24"/>
        </w:rPr>
        <w:t xml:space="preserve">, </w:t>
      </w:r>
      <w:r>
        <w:rPr>
          <w:rFonts w:ascii="UniversLTStd-BoldObl" w:hAnsi="UniversLTStd-BoldObl" w:cs="UniversLTStd-BoldObl"/>
          <w:b/>
          <w:bCs/>
          <w:i/>
          <w:iCs/>
          <w:sz w:val="24"/>
          <w:szCs w:val="24"/>
        </w:rPr>
        <w:t xml:space="preserve">anyMatch() </w:t>
      </w:r>
      <w:r>
        <w:rPr>
          <w:rFonts w:ascii="UniversLTStd-Bold" w:hAnsi="UniversLTStd-Bold" w:cs="UniversLTStd-Bold"/>
          <w:b/>
          <w:bCs/>
          <w:sz w:val="24"/>
          <w:szCs w:val="24"/>
        </w:rPr>
        <w:t xml:space="preserve">and </w:t>
      </w:r>
      <w:r>
        <w:rPr>
          <w:rFonts w:ascii="UniversLTStd-BoldObl" w:hAnsi="UniversLTStd-BoldObl" w:cs="UniversLTStd-BoldObl"/>
          <w:b/>
          <w:bCs/>
          <w:i/>
          <w:iCs/>
          <w:sz w:val="24"/>
          <w:szCs w:val="24"/>
        </w:rP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A840FB">
      <w:pPr>
        <w:rPr>
          <w:b/>
          <w:bCs/>
          <w:i/>
          <w:iCs/>
        </w:rPr>
      </w:pPr>
      <w:r w:rsidRPr="00361A6B">
        <w:rPr>
          <w:b/>
          <w:bCs/>
          <w:i/>
          <w:iCs/>
        </w:rPr>
        <w:t>forEach</w:t>
      </w:r>
    </w:p>
    <w:p w14:paraId="48E73811" w14:textId="1718EAA9"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lastRenderedPageBreak/>
        <w:t xml:space="preserve">Similar to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30774A">
      <w:pPr>
        <w:pStyle w:val="Text"/>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77777777" w:rsidR="00293536" w:rsidRDefault="00293536" w:rsidP="00557162">
      <w:pPr>
        <w:pStyle w:val="Heading3"/>
      </w:pPr>
      <w:bookmarkStart w:id="173" w:name="_Toc59372452"/>
      <w:r>
        <w:t>Using Common Intermediate Operations</w:t>
      </w:r>
      <w:bookmarkEnd w:id="173"/>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427D991F" w:rsidR="00B3527C" w:rsidRPr="008643ED" w:rsidRDefault="00B3527C" w:rsidP="008643ED">
      <w:pPr>
        <w:pStyle w:val="Code"/>
      </w:pPr>
      <w:r w:rsidRPr="008643ED">
        <w:t>Stream&lt;List&lt;String&gt;&gt; animals = Stream.of(zero, one, two);</w:t>
      </w:r>
      <w:r w:rsidR="001B20C8">
        <w:t xml:space="preserve"> // [] [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lastRenderedPageBreak/>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4" w:name="_Toc59372453"/>
      <w:r>
        <w:t>pipeline: source + intermediate op + terminal op</w:t>
      </w:r>
      <w:bookmarkEnd w:id="174"/>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75005D35" w14:textId="4B4D6346" w:rsidR="00582682"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r w:rsidR="00582682">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lastRenderedPageBreak/>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5" w:name="_Toc59372454"/>
      <w:r>
        <w:t xml:space="preserve">Mapping one stream </w:t>
      </w:r>
      <w:r w:rsidR="00CA3793">
        <w:t>of this type to another stream of that type</w:t>
      </w:r>
      <w:bookmarkEnd w:id="175"/>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6" w:name="_Toc59372455"/>
      <w:r>
        <w:t>Predefined Collectors</w:t>
      </w:r>
      <w:bookmarkEnd w:id="176"/>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lastRenderedPageBreak/>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lastRenderedPageBreak/>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4751FD7B" w:rsidR="006E6ADD" w:rsidRDefault="006E6ADD" w:rsidP="006E6ADD">
      <w:pPr>
        <w:pStyle w:val="Text"/>
      </w:pPr>
    </w:p>
    <w:p w14:paraId="2DB02BDB" w14:textId="1CA4F61A" w:rsidR="00B7078E" w:rsidRPr="00B7078E" w:rsidRDefault="00195E3C" w:rsidP="00C873CA">
      <w:pPr>
        <w:pStyle w:val="keyword"/>
        <w:numPr>
          <w:ilvl w:val="0"/>
          <w:numId w:val="0"/>
        </w:numPr>
        <w:rPr>
          <w:rFonts w:asciiTheme="minorHAnsi" w:hAnsiTheme="minorHAnsi"/>
          <w:sz w:val="22"/>
          <w:szCs w:val="22"/>
        </w:rPr>
      </w:pPr>
      <w:r>
        <w:br w:type="page"/>
      </w:r>
    </w:p>
    <w:p w14:paraId="59D31816" w14:textId="3D241C44" w:rsidR="008536AD" w:rsidRDefault="004A189A" w:rsidP="00BF1FD6">
      <w:pPr>
        <w:pStyle w:val="Heading1"/>
      </w:pPr>
      <w:bookmarkStart w:id="177" w:name="_Toc59372456"/>
      <w:r>
        <w:lastRenderedPageBreak/>
        <w:t xml:space="preserve">Chap </w:t>
      </w:r>
      <w:r w:rsidR="009675CB">
        <w:t>9</w:t>
      </w:r>
      <w:r>
        <w:t>: Concurrency</w:t>
      </w:r>
      <w:bookmarkEnd w:id="177"/>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8" w:name="_Toc59372457"/>
      <w:r>
        <w:t>Creating a thread</w:t>
      </w:r>
      <w:r w:rsidR="00545407">
        <w:t xml:space="preserve"> with Thread and Runnable</w:t>
      </w:r>
      <w:bookmarkEnd w:id="178"/>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9" w:name="_Toc59372458"/>
      <w:r>
        <w:lastRenderedPageBreak/>
        <w:t>Polling with Sleep</w:t>
      </w:r>
      <w:bookmarkEnd w:id="179"/>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0" w:name="_Toc59372459"/>
      <w:r w:rsidRPr="00614AD9">
        <w:t>Creating Threads with the ExecutorService</w:t>
      </w:r>
      <w:bookmarkEnd w:id="180"/>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5">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1" w:name="_Toc59372460"/>
      <w:r>
        <w:t xml:space="preserve">Shut down </w:t>
      </w:r>
      <w:r w:rsidR="00D479C7">
        <w:t>a Thread Executor</w:t>
      </w:r>
      <w:bookmarkEnd w:id="181"/>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2" w:name="_Toc59372461"/>
      <w:r w:rsidRPr="00020E12">
        <w:t>Waiting for Results</w:t>
      </w:r>
      <w:bookmarkEnd w:id="182"/>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3" w:name="_Toc59372462"/>
      <w:r>
        <w:t>Skip (</w:t>
      </w:r>
      <w:r w:rsidR="00EF41B6">
        <w:t>393-397)</w:t>
      </w:r>
      <w:bookmarkEnd w:id="183"/>
    </w:p>
    <w:p w14:paraId="3A87A9BA" w14:textId="48A9C749" w:rsidR="00745E56" w:rsidRDefault="00136CE7" w:rsidP="00136CE7">
      <w:pPr>
        <w:pStyle w:val="Heading3"/>
      </w:pPr>
      <w:bookmarkStart w:id="184" w:name="_Toc59372463"/>
      <w:r w:rsidRPr="00136CE7">
        <w:t>Scheduling Tasks</w:t>
      </w:r>
      <w:bookmarkEnd w:id="184"/>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77C51F61" w:rsidR="00DC1AE3" w:rsidRDefault="00492FDE" w:rsidP="00492FDE">
      <w:pPr>
        <w:pStyle w:val="Heading3"/>
      </w:pPr>
      <w:bookmarkStart w:id="185" w:name="_Toc59372464"/>
      <w:r>
        <w:t>Thread pools</w:t>
      </w:r>
      <w:bookmarkEnd w:id="185"/>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0">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86" w:name="_Toc59372465"/>
      <w:r w:rsidRPr="00E0483D">
        <w:t>Synchronizing Data Access</w:t>
      </w:r>
      <w:bookmarkEnd w:id="186"/>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7" w:name="_Toc59372466"/>
      <w:r w:rsidRPr="004E1664">
        <w:t>Protecting Data with Atomic Classes</w:t>
      </w:r>
      <w:bookmarkEnd w:id="187"/>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2">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3">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4">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8" w:name="_Toc59372467"/>
      <w:r w:rsidRPr="0043038C">
        <w:t>Improving Access with Synchronized Blocks</w:t>
      </w:r>
      <w:bookmarkEnd w:id="188"/>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9" w:name="_Toc59372468"/>
      <w:r>
        <w:t>Synchronizing Methods</w:t>
      </w:r>
      <w:bookmarkEnd w:id="189"/>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0" w:name="_Toc59372469"/>
      <w:r>
        <w:t>Managing Concurrent Processes</w:t>
      </w:r>
      <w:bookmarkEnd w:id="190"/>
    </w:p>
    <w:p w14:paraId="60190CED" w14:textId="77777777" w:rsidR="00E5091B" w:rsidRDefault="00E5091B">
      <w:r>
        <w:br w:type="page"/>
      </w:r>
    </w:p>
    <w:p w14:paraId="7C16385D" w14:textId="6AB7B30A" w:rsidR="00D5586D" w:rsidRDefault="00E5091B" w:rsidP="00E5091B">
      <w:pPr>
        <w:pStyle w:val="Heading1"/>
      </w:pPr>
      <w:bookmarkStart w:id="191" w:name="_Toc59372470"/>
      <w:r>
        <w:lastRenderedPageBreak/>
        <w:t>Chapter 1</w:t>
      </w:r>
      <w:r w:rsidR="009675CB">
        <w:t>0</w:t>
      </w:r>
      <w:r>
        <w:t>: IO</w:t>
      </w:r>
      <w:bookmarkEnd w:id="191"/>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46E0D049" w14:textId="440B28FB" w:rsidR="00360919" w:rsidRPr="00360919" w:rsidRDefault="00695206" w:rsidP="0001706E">
      <w:pPr>
        <w:pStyle w:val="Heading1"/>
        <w:rPr>
          <w:rFonts w:asciiTheme="minorHAnsi" w:hAnsiTheme="minorHAnsi" w:cstheme="minorBidi"/>
          <w:sz w:val="22"/>
          <w:szCs w:val="22"/>
        </w:rPr>
      </w:pPr>
      <w:bookmarkStart w:id="192" w:name="_Toc59372471"/>
      <w:r>
        <w:t>File class</w:t>
      </w:r>
      <w:bookmarkEnd w:id="192"/>
    </w:p>
    <w:p w14:paraId="7E3B4533" w14:textId="6A25279E" w:rsidR="00D6149D" w:rsidRDefault="00D6149D" w:rsidP="00D6149D">
      <w:pPr>
        <w:pStyle w:val="Heading2"/>
      </w:pPr>
      <w:bookmarkStart w:id="193" w:name="_Toc59372472"/>
      <w:r>
        <w:t>A File object is just an abstract pathname</w:t>
      </w:r>
      <w:bookmarkEnd w:id="193"/>
    </w:p>
    <w:p w14:paraId="0D0B9A53" w14:textId="0E3ABB97" w:rsidR="00695206" w:rsidRPr="00875AFD" w:rsidRDefault="00360919" w:rsidP="006D7409">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w:t>
      </w:r>
      <w:r w:rsidR="008C561D">
        <w:t>is used to read information about existing files and directories, list the contents of a directory, and create/delete files</w:t>
      </w:r>
      <w:r w:rsidR="006D7409">
        <w:t xml:space="preserve"> </w:t>
      </w:r>
      <w:r w:rsidR="008C561D" w:rsidRPr="00875AFD">
        <w:t>and directories.</w:t>
      </w:r>
      <w:r w:rsidR="006D7409" w:rsidRPr="00875AFD">
        <w:t xml:space="preserve"> </w:t>
      </w:r>
      <w:r w:rsidR="009B19FD">
        <w:t>Files/directories are now called by the same term “file”.</w:t>
      </w:r>
    </w:p>
    <w:p w14:paraId="1D81A6FA" w14:textId="3CF53A90" w:rsidR="00FB6AE8" w:rsidRDefault="006D7409" w:rsidP="006D7409">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rsidR="007B6F2E">
        <w:t>, which is in the memory,</w:t>
      </w:r>
      <w:r w:rsidRPr="006D7409">
        <w:t xml:space="preserve"> represents </w:t>
      </w:r>
      <w:r w:rsidR="00EA3C6E">
        <w:t xml:space="preserve">just </w:t>
      </w:r>
      <w:r w:rsidRPr="006D7409">
        <w:t>the pathname of a particular file or directory on</w:t>
      </w:r>
      <w:r>
        <w:t xml:space="preserve"> </w:t>
      </w:r>
      <w:r w:rsidRPr="006D7409">
        <w:t xml:space="preserve">the </w:t>
      </w:r>
      <w:r w:rsidR="00523427">
        <w:t xml:space="preserve">actual </w:t>
      </w:r>
      <w:r w:rsidRPr="006D7409">
        <w:t>file system</w:t>
      </w:r>
      <w:r w:rsidR="00523427">
        <w:t xml:space="preserve"> of a physcial storage</w:t>
      </w:r>
      <w:r w:rsidR="00EA3C6E">
        <w:t xml:space="preserve">. </w:t>
      </w:r>
      <w:r w:rsidR="00640C3F">
        <w:rPr>
          <w:i/>
          <w:iCs/>
        </w:rPr>
        <w:t>A</w:t>
      </w:r>
      <w:r w:rsidR="00EA3C6E" w:rsidRPr="009F451B">
        <w:rPr>
          <w:i/>
          <w:iCs/>
        </w:rPr>
        <w:t xml:space="preserve"> File instance is not associated with </w:t>
      </w:r>
      <w:r w:rsidR="00640C3F">
        <w:rPr>
          <w:i/>
          <w:iCs/>
        </w:rPr>
        <w:t>any</w:t>
      </w:r>
      <w:r w:rsidR="009547F4" w:rsidRPr="009F451B">
        <w:rPr>
          <w:i/>
          <w:iCs/>
        </w:rPr>
        <w:t xml:space="preserve"> actual </w:t>
      </w:r>
      <w:r w:rsidR="00EA3C6E" w:rsidRPr="009F451B">
        <w:rPr>
          <w:i/>
          <w:iCs/>
        </w:rPr>
        <w:t>file/directory</w:t>
      </w:r>
      <w:r w:rsidR="009547F4" w:rsidRPr="009F451B">
        <w:rPr>
          <w:i/>
          <w:iCs/>
        </w:rPr>
        <w:t xml:space="preserve"> it represents.</w:t>
      </w:r>
      <w:r w:rsidRPr="006D7409">
        <w:t xml:space="preserve"> </w:t>
      </w:r>
      <w:r w:rsidR="00D92E18">
        <w:t>So</w:t>
      </w:r>
      <w:r w:rsidR="00782A9A">
        <w:t>,</w:t>
      </w:r>
      <w:r w:rsidR="00D92E18">
        <w:t xml:space="preserve"> creating a </w:t>
      </w:r>
      <w:r w:rsidR="00A1152E">
        <w:t>File instance doesn’t create a</w:t>
      </w:r>
      <w:r w:rsidR="009547F4">
        <w:t>n</w:t>
      </w:r>
      <w:r w:rsidR="00A1152E">
        <w:t xml:space="preserve"> </w:t>
      </w:r>
      <w:r w:rsidR="009547F4">
        <w:t xml:space="preserve">actual </w:t>
      </w:r>
      <w:r w:rsidR="00A1152E">
        <w:t xml:space="preserve">file on the </w:t>
      </w:r>
      <w:r w:rsidR="009547F4">
        <w:t>file system</w:t>
      </w:r>
      <w:r w:rsidR="00CC75C0">
        <w:t>!</w:t>
      </w:r>
    </w:p>
    <w:p w14:paraId="39520103" w14:textId="179A723A" w:rsidR="006D7409" w:rsidRDefault="006D7409" w:rsidP="006D7409">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1B1CC748" w14:textId="75F7AB18" w:rsidR="00E876B9" w:rsidRDefault="00E876B9" w:rsidP="00E876B9">
      <w:pPr>
        <w:pStyle w:val="Heading3"/>
      </w:pPr>
      <w:bookmarkStart w:id="194" w:name="_Toc59372473"/>
      <w:r>
        <w:t>Java file path</w:t>
      </w:r>
      <w:r w:rsidR="002457AC">
        <w:t xml:space="preserve"> separators</w:t>
      </w:r>
      <w:bookmarkEnd w:id="194"/>
    </w:p>
    <w:p w14:paraId="5E8A2C71" w14:textId="7935B8F8" w:rsidR="00E876B9" w:rsidRDefault="00190135" w:rsidP="006D7409">
      <w:pPr>
        <w:autoSpaceDE w:val="0"/>
        <w:autoSpaceDN w:val="0"/>
        <w:adjustRightInd w:val="0"/>
        <w:spacing w:after="0" w:line="240" w:lineRule="auto"/>
      </w:pPr>
      <w:r>
        <w:t xml:space="preserve">Java accepts both </w:t>
      </w:r>
      <w:r w:rsidR="005354B5">
        <w:t xml:space="preserve">file </w:t>
      </w:r>
      <w:r w:rsidR="00EA4B1B">
        <w:t>separators “</w:t>
      </w:r>
      <w:r w:rsidR="00EA4B1B" w:rsidRPr="00EA4B1B">
        <w:rPr>
          <w:rStyle w:val="keywordChar"/>
        </w:rPr>
        <w:t>\</w:t>
      </w:r>
      <w:r w:rsidR="00EA4B1B">
        <w:t>”, “</w:t>
      </w:r>
      <w:r w:rsidR="00EA4B1B" w:rsidRPr="00EA4B1B">
        <w:rPr>
          <w:rStyle w:val="keywordChar"/>
        </w:rPr>
        <w:t>/</w:t>
      </w:r>
      <w:r w:rsidR="00EA4B1B">
        <w:t>”</w:t>
      </w:r>
      <w:r w:rsidR="005354B5">
        <w:t>:</w:t>
      </w:r>
    </w:p>
    <w:p w14:paraId="5AF2F25B" w14:textId="5071EF8D" w:rsidR="005354B5" w:rsidRPr="005E1038" w:rsidRDefault="005354B5" w:rsidP="005354B5">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w:t>
      </w:r>
      <w:r w:rsidR="00490F6D" w:rsidRPr="005E1038">
        <w:rPr>
          <w:rStyle w:val="keywordChar"/>
        </w:rPr>
        <w:t>:</w:t>
      </w:r>
      <w:r w:rsidRPr="005E1038">
        <w:rPr>
          <w:rStyle w:val="keywordChar"/>
        </w:rPr>
        <w:t>\ParentFolder\ChildFolder\file.ext</w:t>
      </w:r>
    </w:p>
    <w:p w14:paraId="53F00FA5" w14:textId="680632D3" w:rsidR="005354B5" w:rsidRDefault="00490F6D" w:rsidP="005354B5">
      <w:pPr>
        <w:pStyle w:val="ListParagraph"/>
        <w:numPr>
          <w:ilvl w:val="0"/>
          <w:numId w:val="36"/>
        </w:numPr>
        <w:autoSpaceDE w:val="0"/>
        <w:autoSpaceDN w:val="0"/>
        <w:adjustRightInd w:val="0"/>
        <w:spacing w:after="0" w:line="240" w:lineRule="auto"/>
      </w:pPr>
      <w:r>
        <w:t>Unix</w:t>
      </w:r>
      <w:r w:rsidR="00143339">
        <w:t>-like OS</w:t>
      </w:r>
      <w:r>
        <w:t xml:space="preserve">: </w:t>
      </w:r>
      <w:r w:rsidRPr="005E1038">
        <w:rPr>
          <w:rStyle w:val="keywordChar"/>
        </w:rPr>
        <w:t>/home/my</w:t>
      </w:r>
      <w:r w:rsidR="00353A77" w:rsidRPr="005E1038">
        <w:rPr>
          <w:rStyle w:val="keywordChar"/>
        </w:rPr>
        <w:t>document/file.ext</w:t>
      </w:r>
    </w:p>
    <w:p w14:paraId="749C8EBA" w14:textId="764BD0C7" w:rsidR="00353A77" w:rsidRDefault="00143339" w:rsidP="00EA4B1B">
      <w:r>
        <w:t>When create a string for file path, s</w:t>
      </w:r>
      <w:r w:rsidR="00353A77">
        <w:t xml:space="preserve">ince </w:t>
      </w:r>
      <w:r w:rsidR="00353A77" w:rsidRPr="005E1038">
        <w:rPr>
          <w:rStyle w:val="keywordChar"/>
        </w:rPr>
        <w:t>\</w:t>
      </w:r>
      <w:r w:rsidR="00353A77">
        <w:t xml:space="preserve"> is a special character, </w:t>
      </w:r>
      <w:r w:rsidR="005E1038">
        <w:t>one need</w:t>
      </w:r>
      <w:r w:rsidR="005E1038" w:rsidRPr="005E1038">
        <w:rPr>
          <w:rStyle w:val="keywordChar"/>
        </w:rPr>
        <w:t xml:space="preserve"> \\</w:t>
      </w:r>
      <w:r w:rsidR="005E1038">
        <w:t xml:space="preserve"> instead of just</w:t>
      </w:r>
      <w:r w:rsidR="005E1038" w:rsidRPr="005E1038">
        <w:rPr>
          <w:rStyle w:val="keywordChar"/>
        </w:rPr>
        <w:t xml:space="preserve"> \</w:t>
      </w:r>
      <w:r w:rsidR="00EA4B1B" w:rsidRPr="00EA4B1B">
        <w:t>, for example</w:t>
      </w:r>
      <w:r w:rsidR="005E1038">
        <w:t xml:space="preserve">: </w:t>
      </w:r>
      <w:r>
        <w:rPr>
          <w:rStyle w:val="keywordChar"/>
        </w:rPr>
        <w:t>”C</w:t>
      </w:r>
      <w:r w:rsidR="005E1038" w:rsidRPr="005E1038">
        <w:rPr>
          <w:rStyle w:val="keywordChar"/>
        </w:rPr>
        <w:t>:\\ParentFolder\\ChildFolder\\file.ex</w:t>
      </w:r>
      <w:r>
        <w:rPr>
          <w:rStyle w:val="keywordChar"/>
        </w:rPr>
        <w:t>t”</w:t>
      </w:r>
    </w:p>
    <w:p w14:paraId="22735F48" w14:textId="6FD22F74" w:rsidR="00365E01" w:rsidRDefault="00365E01" w:rsidP="00365E01">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6D736A07" w14:textId="7F22493B" w:rsidR="00365E01" w:rsidRDefault="00365E01" w:rsidP="00365E01">
      <w:r>
        <w:t>Exp: the file path above should be rewritten as</w:t>
      </w:r>
    </w:p>
    <w:p w14:paraId="55F7E75B" w14:textId="5B72817D" w:rsidR="00365E01" w:rsidRDefault="00365E01" w:rsidP="00365E01">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29F402A8" w14:textId="0F20B0DD" w:rsidR="00B76109" w:rsidRDefault="000177BB" w:rsidP="00B76109">
      <w:pPr>
        <w:pStyle w:val="Heading3"/>
      </w:pPr>
      <w:bookmarkStart w:id="195" w:name="_Toc59372474"/>
      <w:r>
        <w:t>Create a</w:t>
      </w:r>
      <w:r w:rsidR="0013598F">
        <w:t>n empty</w:t>
      </w:r>
      <w:r w:rsidR="003B206F">
        <w:t xml:space="preserve"> File object (in the memory) and </w:t>
      </w:r>
      <w:r w:rsidR="00701A8B">
        <w:t xml:space="preserve">actualize it to </w:t>
      </w:r>
      <w:r w:rsidR="003B206F">
        <w:t>the storage</w:t>
      </w:r>
      <w:bookmarkEnd w:id="195"/>
    </w:p>
    <w:p w14:paraId="3DDFDE47" w14:textId="109E5FF6" w:rsidR="00856B3B" w:rsidRDefault="00411ECA" w:rsidP="00A70116">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3379DB14" w14:textId="6AAD6C56" w:rsidR="00464CB3" w:rsidRDefault="00464CB3" w:rsidP="00464CB3">
      <w:pPr>
        <w:pStyle w:val="Text"/>
      </w:pPr>
      <w:r w:rsidRPr="006D2A8F">
        <w:rPr>
          <w:rStyle w:val="keywordChar"/>
        </w:rPr>
        <w:t>File(String pathname)</w:t>
      </w:r>
      <w:r w:rsidR="00781DFD" w:rsidRPr="00781DFD">
        <w:t xml:space="preserve">, </w:t>
      </w:r>
      <w:r w:rsidR="00781DFD" w:rsidRPr="00856B3B">
        <w:rPr>
          <w:rStyle w:val="keywordChar"/>
        </w:rPr>
        <w:t>File(File parent, String child</w:t>
      </w:r>
      <w:r w:rsidR="00781DFD">
        <w:t xml:space="preserve">), </w:t>
      </w:r>
      <w:r w:rsidR="00781DFD" w:rsidRPr="006D2A8F">
        <w:rPr>
          <w:rStyle w:val="keywordChar"/>
        </w:rPr>
        <w:t>File(String parent, String child)</w:t>
      </w:r>
      <w:r>
        <w:t>: Creates a new File instance from a pathname string</w:t>
      </w:r>
      <w:r w:rsidR="00223F77">
        <w:t xml:space="preserve"> o</w:t>
      </w:r>
      <w:r w:rsidR="00781DFD">
        <w:t>r a parent pathname and a child pathname.</w:t>
      </w:r>
    </w:p>
    <w:p w14:paraId="1BC96FFA" w14:textId="7C93C59E" w:rsidR="00A70116" w:rsidRDefault="009C6736" w:rsidP="00A70116">
      <w:pPr>
        <w:pStyle w:val="Text"/>
      </w:pPr>
      <w:r>
        <w:t xml:space="preserve">Exp: </w:t>
      </w:r>
      <w:r w:rsidR="00A70116">
        <w:t xml:space="preserve">The following creates a </w:t>
      </w:r>
      <w:r w:rsidR="00A70116" w:rsidRPr="00A70116">
        <w:rPr>
          <w:rStyle w:val="keywordChar"/>
        </w:rPr>
        <w:t>File</w:t>
      </w:r>
      <w:r w:rsidR="00A70116">
        <w:rPr>
          <w:rFonts w:ascii="SourceCodePro-Regular" w:hAnsi="SourceCodePro-Regular" w:cs="SourceCodePro-Regular"/>
          <w:sz w:val="18"/>
          <w:szCs w:val="18"/>
        </w:rPr>
        <w:t xml:space="preserve"> </w:t>
      </w:r>
      <w:r w:rsidR="00A70116">
        <w:t>object and determines if the path it references exists within the file system:</w:t>
      </w:r>
    </w:p>
    <w:p w14:paraId="19D97C53" w14:textId="77777777" w:rsidR="00A70116" w:rsidRDefault="00A70116" w:rsidP="00474052">
      <w:pPr>
        <w:pStyle w:val="Code"/>
      </w:pPr>
      <w:r>
        <w:t>import java.io.File;</w:t>
      </w:r>
    </w:p>
    <w:p w14:paraId="47833FF6" w14:textId="5FC6477B" w:rsidR="00A70116" w:rsidRDefault="00A70116" w:rsidP="00474052">
      <w:pPr>
        <w:pStyle w:val="Code"/>
      </w:pPr>
      <w:r>
        <w:t xml:space="preserve">   public class FileSample {</w:t>
      </w:r>
    </w:p>
    <w:p w14:paraId="1139A8F8" w14:textId="6C558CBA" w:rsidR="00A70116" w:rsidRDefault="00A70116" w:rsidP="00474052">
      <w:pPr>
        <w:pStyle w:val="Code"/>
      </w:pPr>
      <w:r>
        <w:t xml:space="preserve">   public static void main(String[] args) {</w:t>
      </w:r>
    </w:p>
    <w:p w14:paraId="6C13FB72" w14:textId="5E6DB593" w:rsidR="00A70116" w:rsidRDefault="00A70116" w:rsidP="00474052">
      <w:pPr>
        <w:pStyle w:val="Code"/>
      </w:pPr>
      <w:r>
        <w:t xml:space="preserve">   </w:t>
      </w:r>
      <w:r w:rsidR="002B5886">
        <w:t xml:space="preserve">    </w:t>
      </w:r>
      <w:r>
        <w:t>File file = new File("/home/smith/data/zoo.txt");</w:t>
      </w:r>
    </w:p>
    <w:p w14:paraId="55A23DF2" w14:textId="1984D6E3" w:rsidR="00A70116" w:rsidRDefault="00A70116" w:rsidP="00474052">
      <w:pPr>
        <w:pStyle w:val="Code"/>
      </w:pPr>
      <w:r>
        <w:t xml:space="preserve">   </w:t>
      </w:r>
      <w:r w:rsidR="002B5886">
        <w:t xml:space="preserve">    </w:t>
      </w:r>
      <w:r>
        <w:t>System.out.println(file.exists());</w:t>
      </w:r>
    </w:p>
    <w:p w14:paraId="4C2F5EBB" w14:textId="76655197" w:rsidR="00A70116" w:rsidRDefault="00A70116" w:rsidP="00474052">
      <w:pPr>
        <w:pStyle w:val="Code"/>
      </w:pPr>
      <w:r>
        <w:t xml:space="preserve">   }</w:t>
      </w:r>
    </w:p>
    <w:p w14:paraId="204436D1" w14:textId="3F9852E8" w:rsidR="00A70116" w:rsidRDefault="00A70116" w:rsidP="00474052">
      <w:pPr>
        <w:pStyle w:val="Code"/>
      </w:pPr>
      <w:r>
        <w:t>}</w:t>
      </w:r>
    </w:p>
    <w:p w14:paraId="51B16439" w14:textId="1A9A0310" w:rsidR="00E81CF5" w:rsidRDefault="00E81CF5" w:rsidP="00CE04D6">
      <w:pPr>
        <w:pStyle w:val="Text"/>
      </w:pPr>
      <w:r>
        <w:t xml:space="preserve">Note that </w:t>
      </w:r>
      <w:r w:rsidR="00E05B33">
        <w:t xml:space="preserve">creating a </w:t>
      </w:r>
      <w:r w:rsidR="00C73BA8">
        <w:t xml:space="preserve">File object </w:t>
      </w:r>
      <w:r w:rsidR="000177BB">
        <w:t xml:space="preserve">(in the memory) </w:t>
      </w:r>
      <w:r w:rsidR="00C73BA8">
        <w:t xml:space="preserve">doesn’t create an actual file on the </w:t>
      </w:r>
      <w:r w:rsidR="00800752">
        <w:t xml:space="preserve">physical </w:t>
      </w:r>
      <w:r w:rsidR="000177BB">
        <w:t xml:space="preserve">storage’s </w:t>
      </w:r>
      <w:r w:rsidR="00C73BA8">
        <w:t>file system.</w:t>
      </w:r>
    </w:p>
    <w:p w14:paraId="1464A7CC" w14:textId="52C12955" w:rsidR="005C55FD" w:rsidRDefault="001C7AE4" w:rsidP="00474100">
      <w:pPr>
        <w:pStyle w:val="Text"/>
      </w:pPr>
      <w:r>
        <w:t>A</w:t>
      </w:r>
      <w:r w:rsidR="000A12BE">
        <w:t xml:space="preserve"> simple way to </w:t>
      </w:r>
      <w:r w:rsidR="000177BB">
        <w:t>create an actual</w:t>
      </w:r>
      <w:r w:rsidR="00F95C3F">
        <w:t xml:space="preserve"> empty</w:t>
      </w:r>
      <w:r w:rsidR="000177BB">
        <w:t xml:space="preserve"> file</w:t>
      </w:r>
      <w:r w:rsidR="00B55400">
        <w:t>/directory</w:t>
      </w:r>
      <w:r w:rsidR="000A12BE">
        <w:t xml:space="preserve"> </w:t>
      </w:r>
      <w:r w:rsidR="001A2780">
        <w:t xml:space="preserve">(on the storage) </w:t>
      </w:r>
      <w:r w:rsidR="000A12BE">
        <w:t>is</w:t>
      </w:r>
      <w:r w:rsidR="005C55FD">
        <w:t xml:space="preserve"> </w:t>
      </w:r>
      <w:r>
        <w:t xml:space="preserve">i) creating </w:t>
      </w:r>
      <w:r w:rsidR="00B150C9">
        <w:t xml:space="preserve">a File object </w:t>
      </w:r>
      <w:r w:rsidR="006645E4">
        <w:t xml:space="preserve">first </w:t>
      </w:r>
      <w:r w:rsidR="00B47B09">
        <w:t xml:space="preserve">and then </w:t>
      </w:r>
      <w:r w:rsidR="00B150C9">
        <w:t xml:space="preserve">ii) </w:t>
      </w:r>
      <w:r w:rsidR="005C55FD">
        <w:t>using methods</w:t>
      </w:r>
      <w:r w:rsidR="00B150C9">
        <w:t xml:space="preserve"> </w:t>
      </w:r>
      <w:r w:rsidR="00C84761">
        <w:rPr>
          <w:rStyle w:val="keywordChar"/>
        </w:rPr>
        <w:t>boolean c</w:t>
      </w:r>
      <w:r w:rsidR="00B150C9" w:rsidRPr="00B77C59">
        <w:rPr>
          <w:rStyle w:val="keywordChar"/>
        </w:rPr>
        <w:t>reateNewFile()</w:t>
      </w:r>
      <w:r w:rsidR="00B150C9">
        <w:t xml:space="preserve"> </w:t>
      </w:r>
      <w:r w:rsidR="00B77C59">
        <w:t>or</w:t>
      </w:r>
      <w:r w:rsidR="00B150C9">
        <w:t xml:space="preserve"> </w:t>
      </w:r>
      <w:r w:rsidR="00C84761">
        <w:rPr>
          <w:rStyle w:val="keywordChar"/>
        </w:rPr>
        <w:t>boolean m</w:t>
      </w:r>
      <w:r w:rsidR="00B150C9" w:rsidRPr="00B77C59">
        <w:rPr>
          <w:rStyle w:val="keywordChar"/>
        </w:rPr>
        <w:t>kdir()</w:t>
      </w:r>
      <w:r w:rsidR="00B150C9">
        <w:t xml:space="preserve"> or </w:t>
      </w:r>
      <w:r w:rsidR="00C84761">
        <w:rPr>
          <w:rStyle w:val="keywordChar"/>
        </w:rPr>
        <w:t>boolean m</w:t>
      </w:r>
      <w:r w:rsidR="00B150C9" w:rsidRPr="00B77C59">
        <w:rPr>
          <w:rStyle w:val="keywordChar"/>
        </w:rPr>
        <w:t>kdirs()</w:t>
      </w:r>
      <w:r w:rsidR="00474100">
        <w:t xml:space="preserve"> to </w:t>
      </w:r>
      <w:r w:rsidR="00CC19FD">
        <w:t>actualize the File object on the storage.</w:t>
      </w:r>
    </w:p>
    <w:p w14:paraId="2960E2AD" w14:textId="6E3393C7" w:rsidR="005E4984" w:rsidRDefault="00B42A2E" w:rsidP="00474100">
      <w:pPr>
        <w:pStyle w:val="Text"/>
      </w:pPr>
      <w:r>
        <w:t xml:space="preserve">The both methods return true if the </w:t>
      </w:r>
      <w:r w:rsidR="00453B96">
        <w:t xml:space="preserve">File object’s path doesn’t exist and hence it is created, and return false if the File object’s path exists and hence </w:t>
      </w:r>
      <w:r w:rsidR="001C09E1">
        <w:t>nothing is created.</w:t>
      </w:r>
    </w:p>
    <w:p w14:paraId="1EB27847" w14:textId="7333E221" w:rsidR="005C55FD" w:rsidRDefault="008B1056" w:rsidP="00640873">
      <w:pPr>
        <w:pStyle w:val="Text"/>
      </w:pPr>
      <w:r>
        <w:t>When the path contains</w:t>
      </w:r>
      <w:r w:rsidR="00E7313C">
        <w:t xml:space="preserve"> </w:t>
      </w:r>
      <w:r w:rsidR="00E7313C" w:rsidRPr="004C4E18">
        <w:t>nonexistent parent directories</w:t>
      </w:r>
      <w:r w:rsidR="00E7313C">
        <w:t xml:space="preserve">, </w:t>
      </w:r>
      <w:r w:rsidR="00E7313C" w:rsidRPr="006645E4">
        <w:rPr>
          <w:rStyle w:val="keywordChar"/>
        </w:rPr>
        <w:t>mkdir()</w:t>
      </w:r>
      <w:r w:rsidR="00E7313C">
        <w:t xml:space="preserve"> doesn’t create those middle directories but</w:t>
      </w:r>
      <w:r>
        <w:t xml:space="preserve"> </w:t>
      </w:r>
      <w:r w:rsidR="004C4E18" w:rsidRPr="006645E4">
        <w:rPr>
          <w:rStyle w:val="keywordChar"/>
        </w:rPr>
        <w:t>mkdirs()</w:t>
      </w:r>
      <w:r w:rsidR="00E7313C">
        <w:t xml:space="preserve"> does.</w:t>
      </w:r>
      <w:r w:rsidR="00640873">
        <w:t xml:space="preserve"> </w:t>
      </w:r>
      <w:r w:rsidR="004C4E18" w:rsidRPr="004C4E18">
        <w:t>Note that if this operation fails it may have succeeded in creating some of the necessary parent directories.</w:t>
      </w:r>
      <w:r w:rsidR="00C616E8">
        <w:t xml:space="preserve"> </w:t>
      </w:r>
    </w:p>
    <w:p w14:paraId="6F2733D6" w14:textId="786B5FA9" w:rsidR="0070043C" w:rsidRDefault="00B67225" w:rsidP="00CE04D6">
      <w:pPr>
        <w:pStyle w:val="Text"/>
      </w:pPr>
      <w:r>
        <w:lastRenderedPageBreak/>
        <w:t xml:space="preserve">The File class </w:t>
      </w:r>
      <w:r w:rsidR="00024EA4">
        <w:t xml:space="preserve">has methods </w:t>
      </w:r>
      <w:r w:rsidR="00EE7116">
        <w:t xml:space="preserve">to create/delete/rename files/directories of a directory but </w:t>
      </w:r>
      <w:r>
        <w:t xml:space="preserve">doesn’t </w:t>
      </w:r>
      <w:r w:rsidR="00EE7116">
        <w:t>have method to access/</w:t>
      </w:r>
      <w:r>
        <w:t>process the content of a file</w:t>
      </w:r>
      <w:r w:rsidR="00134009">
        <w:t xml:space="preserve">; </w:t>
      </w:r>
      <w:r w:rsidR="00916CB7" w:rsidRPr="00CE04D6">
        <w:rPr>
          <w:rStyle w:val="keywordChar"/>
        </w:rPr>
        <w:t>InputStream</w:t>
      </w:r>
      <w:r w:rsidR="00916CB7" w:rsidRPr="00462E8A">
        <w:t xml:space="preserve">, </w:t>
      </w:r>
      <w:r w:rsidR="00916CB7" w:rsidRPr="00CE04D6">
        <w:rPr>
          <w:rStyle w:val="keywordChar"/>
        </w:rPr>
        <w:t>OutputStream</w:t>
      </w:r>
      <w:r w:rsidR="00916CB7" w:rsidRPr="00462E8A">
        <w:t xml:space="preserve">, </w:t>
      </w:r>
      <w:r w:rsidR="00916CB7" w:rsidRPr="00CE04D6">
        <w:rPr>
          <w:rStyle w:val="keywordChar"/>
        </w:rPr>
        <w:t>Reader</w:t>
      </w:r>
      <w:r w:rsidR="00916CB7" w:rsidRPr="00462E8A">
        <w:t xml:space="preserve">, </w:t>
      </w:r>
      <w:r w:rsidR="00916CB7" w:rsidRPr="00CE04D6">
        <w:rPr>
          <w:rStyle w:val="keywordChar"/>
        </w:rPr>
        <w:t>Writer</w:t>
      </w:r>
      <w:r w:rsidR="00916CB7" w:rsidRPr="00462E8A">
        <w:t xml:space="preserve"> </w:t>
      </w:r>
      <w:r w:rsidR="00134009">
        <w:t xml:space="preserve">classes, </w:t>
      </w:r>
      <w:r w:rsidR="00916CB7" w:rsidRPr="00462E8A">
        <w:t>in the next section</w:t>
      </w:r>
      <w:r w:rsidR="00134009">
        <w:t>, will do.</w:t>
      </w:r>
    </w:p>
    <w:p w14:paraId="54517CE7" w14:textId="36756A85" w:rsidR="00352D16" w:rsidRPr="00462E8A" w:rsidRDefault="004B60E7" w:rsidP="000A12BE">
      <w:r w:rsidRPr="004B60E7">
        <w:rPr>
          <w:noProof/>
        </w:rPr>
        <w:drawing>
          <wp:inline distT="0" distB="0" distL="0" distR="0" wp14:anchorId="39831FAD" wp14:editId="3C71838E">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7A6D4C45" w14:textId="1431A9B5" w:rsidR="00437180" w:rsidRDefault="007714CD" w:rsidP="00437180">
      <w:pPr>
        <w:pStyle w:val="Heading3"/>
      </w:pPr>
      <w:bookmarkStart w:id="196" w:name="_Toc59372475"/>
      <w:r>
        <w:t>File’s m</w:t>
      </w:r>
      <w:r w:rsidR="00437180">
        <w:t>ethods</w:t>
      </w:r>
      <w:bookmarkEnd w:id="196"/>
    </w:p>
    <w:p w14:paraId="0EAB2C75" w14:textId="6A1C0F0D" w:rsidR="00A70116" w:rsidRDefault="00B22548" w:rsidP="00A70116">
      <w:r w:rsidRPr="00B22548">
        <w:rPr>
          <w:noProof/>
        </w:rPr>
        <w:drawing>
          <wp:inline distT="0" distB="0" distL="0" distR="0" wp14:anchorId="7A65C1FD" wp14:editId="30BB4A01">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517A6852" w14:textId="65D468A8" w:rsidR="003242EE" w:rsidRPr="00025CFF" w:rsidRDefault="00025CFF" w:rsidP="00025CFF">
      <w:pPr>
        <w:pStyle w:val="Text"/>
      </w:pPr>
      <w:r w:rsidRPr="00025CFF">
        <w:t>Exp: given a file path outputs information about the file or directory, such as whether it exists, what files are contained within it, and so forth</w:t>
      </w:r>
    </w:p>
    <w:p w14:paraId="49B21FBB" w14:textId="77777777" w:rsidR="002D594F" w:rsidRDefault="002D594F" w:rsidP="00474052">
      <w:pPr>
        <w:pStyle w:val="Code"/>
      </w:pPr>
      <w:r>
        <w:lastRenderedPageBreak/>
        <w:t>import java.io.File;</w:t>
      </w:r>
    </w:p>
    <w:p w14:paraId="51782DB6" w14:textId="77777777" w:rsidR="002D594F" w:rsidRDefault="002D594F" w:rsidP="00474052">
      <w:pPr>
        <w:pStyle w:val="Code"/>
      </w:pPr>
      <w:r>
        <w:t>public class ReadFileInformation {</w:t>
      </w:r>
    </w:p>
    <w:p w14:paraId="0A7E84B9" w14:textId="77777777" w:rsidR="002D594F" w:rsidRDefault="002D594F" w:rsidP="00474052">
      <w:pPr>
        <w:pStyle w:val="Code"/>
      </w:pPr>
      <w:r>
        <w:t xml:space="preserve">  public static void main(String[] args) {</w:t>
      </w:r>
    </w:p>
    <w:p w14:paraId="32B66C5F" w14:textId="77777777" w:rsidR="002D594F" w:rsidRDefault="002D594F" w:rsidP="00474052">
      <w:pPr>
        <w:pStyle w:val="Code"/>
      </w:pPr>
      <w:r>
        <w:t xml:space="preserve">    File file = new File("C:\\data\\zoo.txt");</w:t>
      </w:r>
    </w:p>
    <w:p w14:paraId="1B685713" w14:textId="5DD7AB26" w:rsidR="002D594F" w:rsidRDefault="002D594F" w:rsidP="00474052">
      <w:pPr>
        <w:pStyle w:val="Code"/>
      </w:pPr>
      <w:r>
        <w:t xml:space="preserve">    System.out.println("File Exists: "</w:t>
      </w:r>
      <w:r w:rsidR="006D3134">
        <w:t xml:space="preserve"> </w:t>
      </w:r>
      <w:r>
        <w:t>+</w:t>
      </w:r>
      <w:r w:rsidR="006D3134">
        <w:t xml:space="preserve"> </w:t>
      </w:r>
      <w:r>
        <w:t>file.exists());</w:t>
      </w:r>
    </w:p>
    <w:p w14:paraId="0CE13039" w14:textId="77777777" w:rsidR="002D594F" w:rsidRDefault="002D594F" w:rsidP="00474052">
      <w:pPr>
        <w:pStyle w:val="Code"/>
      </w:pPr>
      <w:r>
        <w:t xml:space="preserve">    if(file.exists()) {</w:t>
      </w:r>
    </w:p>
    <w:p w14:paraId="3603B6A7" w14:textId="32E69643" w:rsidR="002D594F" w:rsidRDefault="002D594F" w:rsidP="00474052">
      <w:pPr>
        <w:pStyle w:val="Code"/>
      </w:pPr>
      <w:r>
        <w:t xml:space="preserve">      System.out.println("Absolute Path: "</w:t>
      </w:r>
      <w:r w:rsidR="006D3134">
        <w:t xml:space="preserve"> </w:t>
      </w:r>
      <w:r>
        <w:t>+</w:t>
      </w:r>
      <w:r w:rsidR="006D3134">
        <w:t xml:space="preserve"> </w:t>
      </w:r>
      <w:r>
        <w:t>file.getAbsolutePath());</w:t>
      </w:r>
    </w:p>
    <w:p w14:paraId="4782E422" w14:textId="76178F9B" w:rsidR="002D594F" w:rsidRDefault="002D594F" w:rsidP="00474052">
      <w:pPr>
        <w:pStyle w:val="Code"/>
      </w:pPr>
      <w:r>
        <w:t xml:space="preserve">      System.out.println("Is Directory: "</w:t>
      </w:r>
      <w:r w:rsidR="006D3134">
        <w:t xml:space="preserve"> </w:t>
      </w:r>
      <w:r>
        <w:t>+</w:t>
      </w:r>
      <w:r w:rsidR="006D3134">
        <w:t xml:space="preserve"> </w:t>
      </w:r>
      <w:r>
        <w:t>file.isDirectory());</w:t>
      </w:r>
    </w:p>
    <w:p w14:paraId="0376C06D" w14:textId="2231F7CB" w:rsidR="002D594F" w:rsidRDefault="002D594F" w:rsidP="00474052">
      <w:pPr>
        <w:pStyle w:val="Code"/>
      </w:pPr>
      <w:r>
        <w:t xml:space="preserve">      System.out.println("Parent Path: "</w:t>
      </w:r>
      <w:r w:rsidR="006D3134">
        <w:t xml:space="preserve"> </w:t>
      </w:r>
      <w:r>
        <w:t>+</w:t>
      </w:r>
      <w:r w:rsidR="006D3134">
        <w:t xml:space="preserve"> </w:t>
      </w:r>
      <w:r>
        <w:t>file.getParent());</w:t>
      </w:r>
    </w:p>
    <w:p w14:paraId="7DC0C16D" w14:textId="77777777" w:rsidR="002D594F" w:rsidRDefault="002D594F" w:rsidP="00474052">
      <w:pPr>
        <w:pStyle w:val="Code"/>
      </w:pPr>
      <w:r>
        <w:t xml:space="preserve">      if(file.isFile()) {</w:t>
      </w:r>
    </w:p>
    <w:p w14:paraId="66C97CC3" w14:textId="6773A86B" w:rsidR="002D594F" w:rsidRDefault="002D594F" w:rsidP="00474052">
      <w:pPr>
        <w:pStyle w:val="Code"/>
      </w:pPr>
      <w:r>
        <w:t xml:space="preserve">        System.out.println("File size: "</w:t>
      </w:r>
      <w:r w:rsidR="006D3134">
        <w:t xml:space="preserve"> </w:t>
      </w:r>
      <w:r>
        <w:t>+</w:t>
      </w:r>
      <w:r w:rsidR="006D3134">
        <w:t xml:space="preserve"> </w:t>
      </w:r>
      <w:r>
        <w:t>file.length());</w:t>
      </w:r>
    </w:p>
    <w:p w14:paraId="5AC442F1" w14:textId="380B201C" w:rsidR="002D594F" w:rsidRDefault="002D594F" w:rsidP="00474052">
      <w:pPr>
        <w:pStyle w:val="Code"/>
      </w:pPr>
      <w:r>
        <w:t xml:space="preserve">        System.out.println("File LastModified: "</w:t>
      </w:r>
      <w:r w:rsidR="006D3134">
        <w:t xml:space="preserve"> </w:t>
      </w:r>
      <w:r>
        <w:t>+</w:t>
      </w:r>
      <w:r w:rsidR="006D3134">
        <w:t xml:space="preserve"> </w:t>
      </w:r>
      <w:r>
        <w:t>file.lastModified());</w:t>
      </w:r>
    </w:p>
    <w:p w14:paraId="36490C4A" w14:textId="77777777" w:rsidR="002D594F" w:rsidRDefault="002D594F" w:rsidP="00474052">
      <w:pPr>
        <w:pStyle w:val="Code"/>
      </w:pPr>
      <w:r>
        <w:t xml:space="preserve">      } else {</w:t>
      </w:r>
    </w:p>
    <w:p w14:paraId="2B694C93" w14:textId="77777777" w:rsidR="002D594F" w:rsidRDefault="002D594F" w:rsidP="00474052">
      <w:pPr>
        <w:pStyle w:val="Code"/>
      </w:pPr>
      <w:r>
        <w:t xml:space="preserve">        for(File subfile: file.listFiles()) {</w:t>
      </w:r>
    </w:p>
    <w:p w14:paraId="01AB6724" w14:textId="0FD5BB98" w:rsidR="002D594F" w:rsidRDefault="002D594F" w:rsidP="00474052">
      <w:pPr>
        <w:pStyle w:val="Code"/>
      </w:pPr>
      <w:r>
        <w:t xml:space="preserve">          System.out.println("\t"</w:t>
      </w:r>
      <w:r w:rsidR="006D3134">
        <w:t xml:space="preserve"> </w:t>
      </w:r>
      <w:r>
        <w:t>+</w:t>
      </w:r>
      <w:r w:rsidR="006D3134">
        <w:t xml:space="preserve"> </w:t>
      </w:r>
      <w:r>
        <w:t>subfile.getName());</w:t>
      </w:r>
    </w:p>
    <w:p w14:paraId="27A08B59" w14:textId="77777777" w:rsidR="002D594F" w:rsidRDefault="002D594F" w:rsidP="00474052">
      <w:pPr>
        <w:pStyle w:val="Code"/>
      </w:pPr>
      <w:r>
        <w:t xml:space="preserve">        }</w:t>
      </w:r>
    </w:p>
    <w:p w14:paraId="550EA2CF" w14:textId="77777777" w:rsidR="002D594F" w:rsidRDefault="002D594F" w:rsidP="00474052">
      <w:pPr>
        <w:pStyle w:val="Code"/>
      </w:pPr>
      <w:r>
        <w:t xml:space="preserve">      }</w:t>
      </w:r>
    </w:p>
    <w:p w14:paraId="2D88C900" w14:textId="77777777" w:rsidR="002D594F" w:rsidRDefault="002D594F" w:rsidP="00474052">
      <w:pPr>
        <w:pStyle w:val="Code"/>
      </w:pPr>
      <w:r>
        <w:t xml:space="preserve">    }</w:t>
      </w:r>
    </w:p>
    <w:p w14:paraId="7393CAC1" w14:textId="77777777" w:rsidR="002D594F" w:rsidRDefault="002D594F" w:rsidP="00474052">
      <w:pPr>
        <w:pStyle w:val="Code"/>
      </w:pPr>
      <w:r>
        <w:t xml:space="preserve">  }</w:t>
      </w:r>
    </w:p>
    <w:p w14:paraId="210E6E0D" w14:textId="07D65271" w:rsidR="00437180" w:rsidRDefault="002D594F" w:rsidP="00474052">
      <w:pPr>
        <w:pStyle w:val="Code"/>
      </w:pPr>
      <w:r>
        <w:t>}</w:t>
      </w:r>
    </w:p>
    <w:p w14:paraId="4ABC3691" w14:textId="10C0717B" w:rsidR="00E446FD" w:rsidRDefault="006E526E" w:rsidP="00342289">
      <w:pPr>
        <w:pStyle w:val="Text"/>
      </w:pPr>
      <w:r>
        <w:t>Output i</w:t>
      </w:r>
      <w:r w:rsidR="00E446FD">
        <w:t xml:space="preserve">f the path </w:t>
      </w:r>
      <w:r w:rsidR="00591B36">
        <w:t xml:space="preserve">provided </w:t>
      </w:r>
      <w:r w:rsidR="00E446FD">
        <w:t>did not point to a file</w:t>
      </w:r>
      <w:r w:rsidR="00591B36">
        <w:t>:</w:t>
      </w:r>
    </w:p>
    <w:p w14:paraId="31863639" w14:textId="77777777" w:rsidR="00E446FD" w:rsidRDefault="00E446FD" w:rsidP="00474052">
      <w:pPr>
        <w:pStyle w:val="Code"/>
      </w:pPr>
      <w:r>
        <w:t>File Exists: false</w:t>
      </w:r>
    </w:p>
    <w:p w14:paraId="5F261BBD" w14:textId="3AA0B1B1" w:rsidR="00E446FD" w:rsidRDefault="00591B36" w:rsidP="00342289">
      <w:pPr>
        <w:pStyle w:val="Text"/>
      </w:pPr>
      <w:r>
        <w:t>Output i</w:t>
      </w:r>
      <w:r w:rsidR="00E446FD">
        <w:t>f the path provided pointed to a valid file</w:t>
      </w:r>
      <w:r w:rsidR="009937CE">
        <w:t xml:space="preserve"> will look like</w:t>
      </w:r>
      <w:r w:rsidR="00E446FD">
        <w:t>:</w:t>
      </w:r>
    </w:p>
    <w:p w14:paraId="540312BA" w14:textId="77777777" w:rsidR="00E446FD" w:rsidRDefault="00E446FD" w:rsidP="00474052">
      <w:pPr>
        <w:pStyle w:val="Code"/>
      </w:pPr>
      <w:r>
        <w:t>File Exists: true</w:t>
      </w:r>
    </w:p>
    <w:p w14:paraId="14F24715" w14:textId="77777777" w:rsidR="00E446FD" w:rsidRDefault="00E446FD" w:rsidP="00474052">
      <w:pPr>
        <w:pStyle w:val="Code"/>
      </w:pPr>
      <w:r>
        <w:t>Absolute Path: C:\data\zoo.txt</w:t>
      </w:r>
    </w:p>
    <w:p w14:paraId="2D9DBE7B" w14:textId="77777777" w:rsidR="00E446FD" w:rsidRDefault="00E446FD" w:rsidP="00474052">
      <w:pPr>
        <w:pStyle w:val="Code"/>
      </w:pPr>
      <w:r>
        <w:t>Parent Path: C:\data</w:t>
      </w:r>
    </w:p>
    <w:p w14:paraId="17A143F6" w14:textId="77777777" w:rsidR="00E446FD" w:rsidRDefault="00E446FD" w:rsidP="00474052">
      <w:pPr>
        <w:pStyle w:val="Code"/>
      </w:pPr>
      <w:r>
        <w:t>Is Directory: false</w:t>
      </w:r>
    </w:p>
    <w:p w14:paraId="20B8EE97" w14:textId="77777777" w:rsidR="00E446FD" w:rsidRDefault="00E446FD" w:rsidP="00474052">
      <w:pPr>
        <w:pStyle w:val="Code"/>
      </w:pPr>
      <w:r>
        <w:t>File size: 12382</w:t>
      </w:r>
    </w:p>
    <w:p w14:paraId="71A5CF80" w14:textId="77777777" w:rsidR="00E446FD" w:rsidRDefault="00E446FD" w:rsidP="00474052">
      <w:pPr>
        <w:pStyle w:val="Code"/>
      </w:pPr>
      <w:r>
        <w:t>File LastModified: 1420070400000</w:t>
      </w:r>
    </w:p>
    <w:p w14:paraId="4EC6B524" w14:textId="63B5DA24" w:rsidR="00E446FD" w:rsidRDefault="009937CE" w:rsidP="00342289">
      <w:pPr>
        <w:pStyle w:val="Text"/>
      </w:pPr>
      <w:r>
        <w:t xml:space="preserve">Output </w:t>
      </w:r>
      <w:r w:rsidR="00E446FD">
        <w:t xml:space="preserve">if the path provided pointed to a valid directory, such as </w:t>
      </w:r>
      <w:r w:rsidR="00E446FD" w:rsidRPr="0046531D">
        <w:rPr>
          <w:rStyle w:val="keywordChar"/>
        </w:rPr>
        <w:t>C:\data</w:t>
      </w:r>
      <w:r>
        <w:rPr>
          <w:rFonts w:ascii="SourceCodePro-Regular" w:hAnsi="SourceCodePro-Regular" w:cs="SourceCodePro-Regular"/>
          <w:sz w:val="18"/>
          <w:szCs w:val="18"/>
        </w:rPr>
        <w:t>:</w:t>
      </w:r>
    </w:p>
    <w:p w14:paraId="38201520" w14:textId="77777777" w:rsidR="00E446FD" w:rsidRDefault="00E446FD" w:rsidP="00474052">
      <w:pPr>
        <w:pStyle w:val="Code"/>
      </w:pPr>
      <w:r>
        <w:t>File Exists: true</w:t>
      </w:r>
    </w:p>
    <w:p w14:paraId="41D732E8" w14:textId="77777777" w:rsidR="00E446FD" w:rsidRDefault="00E446FD" w:rsidP="00474052">
      <w:pPr>
        <w:pStyle w:val="Code"/>
      </w:pPr>
      <w:r>
        <w:t>Absolute Path: C:\data</w:t>
      </w:r>
    </w:p>
    <w:p w14:paraId="2D5DC0FD" w14:textId="6ED3239D" w:rsidR="00A70116" w:rsidRDefault="00E446FD" w:rsidP="00474052">
      <w:pPr>
        <w:pStyle w:val="Code"/>
      </w:pPr>
      <w:r>
        <w:t>Parent Path: C:\</w:t>
      </w:r>
    </w:p>
    <w:p w14:paraId="6E9CCF1D" w14:textId="0E56A86B" w:rsidR="009D62E4" w:rsidRDefault="009D62E4" w:rsidP="009D62E4">
      <w:pPr>
        <w:pStyle w:val="Heading1"/>
      </w:pPr>
      <w:bookmarkStart w:id="197" w:name="_Toc59372476"/>
      <w:r>
        <w:t>Stream</w:t>
      </w:r>
      <w:bookmarkEnd w:id="197"/>
    </w:p>
    <w:p w14:paraId="350A3E77" w14:textId="5AE71851" w:rsidR="00E446FD" w:rsidRDefault="00D27980" w:rsidP="00D27980">
      <w:pPr>
        <w:pStyle w:val="Heading2"/>
      </w:pPr>
      <w:bookmarkStart w:id="198" w:name="_Toc59372477"/>
      <w:r w:rsidRPr="00D27980">
        <w:t>Introducing Streams</w:t>
      </w:r>
      <w:bookmarkEnd w:id="198"/>
    </w:p>
    <w:p w14:paraId="524AE3E1" w14:textId="7B062032"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lastRenderedPageBreak/>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1F043C3B" w14:textId="4DCCD008" w:rsidR="00043128" w:rsidRPr="005546D4" w:rsidRDefault="00043128" w:rsidP="0002564C">
      <w:pPr>
        <w:pStyle w:val="Heading3"/>
      </w:pPr>
      <w:bookmarkStart w:id="199" w:name="_Toc59372478"/>
      <w:r w:rsidRPr="005546D4">
        <w:t>Naming convention with Java streams</w:t>
      </w:r>
      <w:bookmarkEnd w:id="199"/>
    </w:p>
    <w:p w14:paraId="21AC882B" w14:textId="43509A7E" w:rsidR="0002564C" w:rsidRDefault="00261895" w:rsidP="00B11382">
      <w:pPr>
        <w:pStyle w:val="Heading4"/>
      </w:pPr>
      <w:r>
        <w:t xml:space="preserve">Stream = </w:t>
      </w:r>
      <w:r w:rsidR="00CB01F7">
        <w:t>byte</w:t>
      </w:r>
      <w:r w:rsidR="00451233">
        <w:t xml:space="preserve"> (8 bits)</w:t>
      </w:r>
      <w:r w:rsidR="00881B79">
        <w:t>; reader/writer =</w:t>
      </w:r>
      <w:r w:rsidR="0002564C">
        <w:t xml:space="preserve"> </w:t>
      </w:r>
      <w:r w:rsidR="008C04D1">
        <w:t xml:space="preserve">Unicode </w:t>
      </w:r>
      <w:r w:rsidR="00CB01F7">
        <w:t>character</w:t>
      </w:r>
      <w:r w:rsidR="00451233">
        <w:t xml:space="preserve"> (16 bits)</w:t>
      </w:r>
    </w:p>
    <w:p w14:paraId="0D5F66EC" w14:textId="7C038798"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But behind the scenes they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B11382">
      <w:pPr>
        <w:pStyle w:val="Heading4"/>
      </w:pPr>
      <w:r>
        <w:lastRenderedPageBreak/>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0">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396A5544" w:rsidR="00FA7EFB" w:rsidRDefault="00FA7EFB" w:rsidP="00243BBD">
      <w:pPr>
        <w:pStyle w:val="Heading4"/>
        <w:rPr>
          <w:rFonts w:ascii="SabonLTStd-Roman" w:hAnsi="SabonLTStd-Roman" w:cs="SabonLTStd-Roman"/>
        </w:rPr>
      </w:pPr>
      <w:r>
        <w:t>Use Buffered Streams When Working with Files</w:t>
      </w:r>
    </w:p>
    <w:p w14:paraId="48BEF129" w14:textId="31324827"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r w:rsidR="00DA4345">
        <w:t xml:space="preserve"> </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10F14B96" w14:textId="18BA764C" w:rsidR="00C429A9" w:rsidRDefault="00290274" w:rsidP="00BF5ABD">
      <w:pPr>
        <w:pStyle w:val="Heading4"/>
      </w:pPr>
      <w:r>
        <w:t>Superclass and subclass streams</w:t>
      </w:r>
    </w:p>
    <w:p w14:paraId="39D0DE1A" w14:textId="77777777" w:rsidR="00796D6D" w:rsidRPr="00FA1064" w:rsidRDefault="00BF5ABD" w:rsidP="00FA1064">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r w:rsidR="00B83E1C" w:rsidRPr="00FA1064">
        <w:t xml:space="preserve"> </w:t>
      </w:r>
    </w:p>
    <w:p w14:paraId="44590A5D" w14:textId="5D50D795" w:rsidR="00290274" w:rsidRPr="00FA1064" w:rsidRDefault="003828D1" w:rsidP="00FA1064">
      <w:pPr>
        <w:pStyle w:val="Text"/>
      </w:pPr>
      <w:r w:rsidRPr="00FA1064">
        <w:t>T</w:t>
      </w:r>
      <w:r w:rsidR="00BF5ABD" w:rsidRPr="00FA1064">
        <w:t>he name of the abstract parent class</w:t>
      </w:r>
      <w:r w:rsidRPr="00FA1064">
        <w:t>es are often</w:t>
      </w:r>
      <w:r w:rsidR="00BF5ABD" w:rsidRPr="00FA1064">
        <w:t xml:space="preserve"> the suffix of</w:t>
      </w:r>
      <w:r w:rsidRPr="00FA1064">
        <w:t xml:space="preserve"> </w:t>
      </w:r>
      <w:r w:rsidR="00BF5ABD" w:rsidRPr="00FA1064">
        <w:t>the child class</w:t>
      </w:r>
      <w:r w:rsidRPr="00FA1064">
        <w:t>s</w:t>
      </w:r>
      <w:r w:rsidR="00F7669A">
        <w:t>es</w:t>
      </w:r>
      <w:r w:rsidR="00BF5ABD" w:rsidRPr="00FA1064">
        <w:t xml:space="preserve">. For example, </w:t>
      </w:r>
      <w:r w:rsidR="00BF5ABD" w:rsidRPr="009635F7">
        <w:rPr>
          <w:rStyle w:val="keywordChar"/>
        </w:rPr>
        <w:t>ObjectInputStream</w:t>
      </w:r>
      <w:r w:rsidR="00BF5ABD" w:rsidRPr="00FA1064">
        <w:t xml:space="preserve"> </w:t>
      </w:r>
      <w:r w:rsidR="00A914E6" w:rsidRPr="00FA1064">
        <w:t xml:space="preserve">has suffix </w:t>
      </w:r>
      <w:r w:rsidR="00A914E6" w:rsidRPr="009635F7">
        <w:rPr>
          <w:rStyle w:val="keywordChar"/>
        </w:rPr>
        <w:t>InputStream</w:t>
      </w:r>
      <w:r w:rsidR="00A914E6" w:rsidRPr="00FA1064">
        <w:t xml:space="preserve"> so it </w:t>
      </w:r>
      <w:r w:rsidR="00796D6D" w:rsidRPr="00FA1064">
        <w:t>i</w:t>
      </w:r>
      <w:r w:rsidR="00A914E6" w:rsidRPr="00FA1064">
        <w:t xml:space="preserve">s a child class of </w:t>
      </w:r>
      <w:r w:rsidR="00A914E6" w:rsidRPr="009635F7">
        <w:rPr>
          <w:rStyle w:val="keywordChar"/>
        </w:rPr>
        <w:t>InputStream</w:t>
      </w:r>
      <w:r w:rsidR="00EC6E6A" w:rsidRPr="00FA1064">
        <w:t xml:space="preserve">; </w:t>
      </w:r>
      <w:r w:rsidR="00D963A3" w:rsidRPr="009635F7">
        <w:rPr>
          <w:rStyle w:val="keywordChar"/>
        </w:rPr>
        <w:t>BufferedWriter</w:t>
      </w:r>
      <w:r w:rsidR="00D963A3" w:rsidRPr="00FA1064">
        <w:t xml:space="preserve"> is a child class of </w:t>
      </w:r>
      <w:r w:rsidR="00D963A3" w:rsidRPr="009635F7">
        <w:rPr>
          <w:rStyle w:val="keywordChar"/>
        </w:rPr>
        <w:t>Writer</w:t>
      </w:r>
      <w:r w:rsidR="00D963A3" w:rsidRPr="00FA1064">
        <w:t>.</w:t>
      </w:r>
    </w:p>
    <w:p w14:paraId="395383F6" w14:textId="78C8CC25" w:rsidR="00FA1064" w:rsidRDefault="00190B11" w:rsidP="00FA1064">
      <w:pPr>
        <w:pStyle w:val="Text"/>
      </w:pPr>
      <w:r w:rsidRPr="00FA1064">
        <w:lastRenderedPageBreak/>
        <w:t xml:space="preserve">The constructors of high-level streams often take a reference to the abstract </w:t>
      </w:r>
      <w:r w:rsidR="00403F71" w:rsidRPr="00FA1064">
        <w:t xml:space="preserve">parent </w:t>
      </w:r>
      <w:r w:rsidRPr="00FA1064">
        <w:t xml:space="preserve">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w:t>
      </w:r>
      <w:r w:rsidR="00E73CD3" w:rsidRPr="00FA1064">
        <w:t xml:space="preserve"> </w:t>
      </w:r>
      <w:r w:rsidR="00C73ED1" w:rsidRPr="00FA1064">
        <w:t>This way, a</w:t>
      </w:r>
      <w:r w:rsidR="00E73CD3" w:rsidRPr="00FA1064">
        <w:t xml:space="preserve"> </w:t>
      </w:r>
      <w:r w:rsidR="00CD696C" w:rsidRPr="00FA1064">
        <w:t>high</w:t>
      </w:r>
      <w:r w:rsidR="00FA1064">
        <w:t>-</w:t>
      </w:r>
      <w:r w:rsidR="00E73CD3" w:rsidRPr="00FA1064">
        <w:t>level</w:t>
      </w:r>
      <w:r w:rsidR="00764115" w:rsidRPr="00FA1064">
        <w:t xml:space="preserve"> </w:t>
      </w:r>
      <w:r w:rsidR="00E73CD3" w:rsidRPr="00FA1064">
        <w:t>stream</w:t>
      </w:r>
      <w:r w:rsidR="00764115" w:rsidRPr="00FA1064">
        <w:t xml:space="preserve"> may be wrapped multiple times.</w:t>
      </w:r>
      <w:r w:rsidR="00FA1064" w:rsidRPr="00FA1064">
        <w:t xml:space="preserve"> When wrapping a stream</w:t>
      </w:r>
      <w:r w:rsidR="00FA1064">
        <w:t>,</w:t>
      </w:r>
      <w:r w:rsidR="00FA1064" w:rsidRPr="00FA1064">
        <w:t xml:space="preserve"> you can mix and match only types that inherit from the same abstract parent stream.</w:t>
      </w:r>
    </w:p>
    <w:p w14:paraId="3EF0EDC3" w14:textId="77777777" w:rsidR="00B74AF4" w:rsidRDefault="00447F71" w:rsidP="00474052">
      <w:pPr>
        <w:pStyle w:val="Code"/>
      </w:pPr>
      <w:r w:rsidRPr="00447F71">
        <w:t xml:space="preserve">new BufferedInputStream(new FileReader("zoo-data.txt")); </w:t>
      </w:r>
    </w:p>
    <w:p w14:paraId="4BB8E86C" w14:textId="2C9ADF58" w:rsidR="00447F71" w:rsidRPr="00447F71" w:rsidRDefault="00447F71" w:rsidP="00474052">
      <w:pPr>
        <w:pStyle w:val="Code"/>
      </w:pPr>
      <w:r w:rsidRPr="00447F71">
        <w:t>// DOES NOT COMPILE</w:t>
      </w:r>
      <w:r w:rsidR="00B74AF4">
        <w:t xml:space="preserve"> since Reader</w:t>
      </w:r>
      <w:r w:rsidR="005B1391">
        <w:t xml:space="preserve"> cannot be mixed with </w:t>
      </w:r>
      <w:r w:rsidR="00E47D1D">
        <w:t>Stream</w:t>
      </w:r>
    </w:p>
    <w:p w14:paraId="5AA07874" w14:textId="77777777" w:rsidR="00E47D1D" w:rsidRDefault="00E47D1D" w:rsidP="00474052">
      <w:pPr>
        <w:pStyle w:val="Code"/>
      </w:pPr>
    </w:p>
    <w:p w14:paraId="0BCEEE6C" w14:textId="1C9D53B1" w:rsidR="00E47D1D" w:rsidRDefault="00447F71" w:rsidP="00474052">
      <w:pPr>
        <w:pStyle w:val="Code"/>
      </w:pPr>
      <w:r w:rsidRPr="00447F71">
        <w:t xml:space="preserve">new BufferedWriter(new FileOutputStream("zoo-data.txt")); </w:t>
      </w:r>
    </w:p>
    <w:p w14:paraId="0FB9671B" w14:textId="4F767048" w:rsidR="00447F71" w:rsidRDefault="00447F71" w:rsidP="00474052">
      <w:pPr>
        <w:pStyle w:val="Code"/>
      </w:pPr>
      <w:r w:rsidRPr="00447F71">
        <w:t>// DOES NOT COMPILE</w:t>
      </w:r>
      <w:r w:rsidR="00E47D1D">
        <w:t xml:space="preserve"> since Stream cannot be mixed with Writer</w:t>
      </w:r>
    </w:p>
    <w:p w14:paraId="0DBE641C" w14:textId="77777777" w:rsidR="00E47D1D" w:rsidRPr="00447F71" w:rsidRDefault="00E47D1D" w:rsidP="00474052">
      <w:pPr>
        <w:pStyle w:val="Code"/>
      </w:pPr>
    </w:p>
    <w:p w14:paraId="64F75B37" w14:textId="77777777" w:rsidR="00E47D1D" w:rsidRDefault="00447F71" w:rsidP="00474052">
      <w:pPr>
        <w:pStyle w:val="Code"/>
      </w:pPr>
      <w:r w:rsidRPr="00447F71">
        <w:t xml:space="preserve">new ObjectInputStream(new FileOutputStream("zoo-data.txt")); </w:t>
      </w:r>
    </w:p>
    <w:p w14:paraId="56B5318D" w14:textId="4D191210" w:rsidR="00447F71" w:rsidRDefault="00447F71" w:rsidP="00474052">
      <w:pPr>
        <w:pStyle w:val="Code"/>
      </w:pPr>
      <w:r w:rsidRPr="00447F71">
        <w:t>// DOES NOT COMPILE</w:t>
      </w:r>
      <w:r w:rsidR="00E47D1D">
        <w:t xml:space="preserve"> since OutputStream cannot be mixed with InputStream</w:t>
      </w:r>
    </w:p>
    <w:p w14:paraId="67ABB194" w14:textId="77777777" w:rsidR="00E47D1D" w:rsidRPr="00447F71" w:rsidRDefault="00E47D1D" w:rsidP="00474052">
      <w:pPr>
        <w:pStyle w:val="Code"/>
      </w:pPr>
    </w:p>
    <w:p w14:paraId="10D486BE" w14:textId="77777777" w:rsidR="00E47D1D" w:rsidRDefault="00447F71" w:rsidP="00474052">
      <w:pPr>
        <w:pStyle w:val="Code"/>
      </w:pPr>
      <w:r w:rsidRPr="00447F71">
        <w:t xml:space="preserve">new BufferedInputStream(new InputStream()); </w:t>
      </w:r>
    </w:p>
    <w:p w14:paraId="2DF14719" w14:textId="1CCE270E" w:rsidR="00E47D1D" w:rsidRDefault="00447F71" w:rsidP="00474052">
      <w:pPr>
        <w:pStyle w:val="Code"/>
      </w:pPr>
      <w:r w:rsidRPr="00447F71">
        <w:t>// DOES NOT COMPILE</w:t>
      </w:r>
      <w:r w:rsidR="00E47D1D">
        <w:t xml:space="preserve"> since </w:t>
      </w:r>
      <w:r w:rsidR="00E47D1D" w:rsidRPr="00E47D1D">
        <w:t xml:space="preserve">InputStream is an abstract class, </w:t>
      </w:r>
      <w:r w:rsidR="00E47D1D">
        <w:t>so it cannot be instantia</w:t>
      </w:r>
      <w:r w:rsidR="007B13AC">
        <w:t>t</w:t>
      </w:r>
      <w:r w:rsidR="00E47D1D">
        <w:t>ed.</w:t>
      </w:r>
    </w:p>
    <w:p w14:paraId="26676F04" w14:textId="77777777" w:rsidR="0009477F" w:rsidRPr="0009477F" w:rsidRDefault="0009477F" w:rsidP="0009477F"/>
    <w:p w14:paraId="6D24822E" w14:textId="08B581CD" w:rsidR="00CE0202" w:rsidRPr="00CE0202" w:rsidRDefault="00D9695E" w:rsidP="00CE0202">
      <w:r>
        <w:rPr>
          <w:noProof/>
        </w:rPr>
        <w:drawing>
          <wp:inline distT="0" distB="0" distL="0" distR="0" wp14:anchorId="364145CD" wp14:editId="699BB537">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1">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1478F8C6" w14:textId="75AA4BA9" w:rsidR="00402EFD" w:rsidRPr="002E3148" w:rsidRDefault="00CE0202" w:rsidP="006E3017">
      <w:pPr>
        <w:pStyle w:val="Text"/>
      </w:pPr>
      <w:r w:rsidRPr="00CE0202">
        <w:rPr>
          <w:noProof/>
        </w:rPr>
        <w:lastRenderedPageBreak/>
        <w:drawing>
          <wp:inline distT="0" distB="0" distL="0" distR="0" wp14:anchorId="19A805F5" wp14:editId="57DF37E2">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210F0635" w14:textId="6E4C0633" w:rsidR="005364BA" w:rsidRDefault="00534BFA" w:rsidP="00534BFA">
      <w:pPr>
        <w:pStyle w:val="Heading2"/>
      </w:pPr>
      <w:bookmarkStart w:id="200" w:name="_Toc59372479"/>
      <w:r>
        <w:t>Working with Streams</w:t>
      </w:r>
      <w:bookmarkEnd w:id="200"/>
    </w:p>
    <w:p w14:paraId="17E42569" w14:textId="6232378B" w:rsidR="00534BFA" w:rsidRDefault="00646789" w:rsidP="00534BFA">
      <w:pPr>
        <w:pStyle w:val="Heading3"/>
      </w:pPr>
      <w:bookmarkStart w:id="201" w:name="_Toc59372480"/>
      <w:r>
        <w:t>Byte Stream classes</w:t>
      </w:r>
      <w:bookmarkEnd w:id="201"/>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0309E516" w:rsidR="00486F3F" w:rsidRDefault="00486F3F" w:rsidP="00486F3F">
      <w:pPr>
        <w:pStyle w:val="Heading4"/>
      </w:pPr>
      <w:r w:rsidRPr="00534BFA">
        <w:t>FileInputStream</w:t>
      </w:r>
      <w:r>
        <w:t xml:space="preserve">, </w:t>
      </w:r>
      <w:r w:rsidRPr="00534BFA">
        <w:t>File</w:t>
      </w:r>
      <w:r>
        <w:t>Output</w:t>
      </w:r>
      <w:r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r w:rsidRPr="005F0362">
        <w:rPr>
          <w:rStyle w:val="keywordChar"/>
        </w:rPr>
        <w:t>FileInputStream(File file)</w:t>
      </w:r>
      <w:r w:rsidR="00F03362">
        <w:t xml:space="preserve"> </w:t>
      </w:r>
      <w:r w:rsidR="00A3444C">
        <w:t xml:space="preserve">or </w:t>
      </w:r>
      <w:r w:rsidR="00A3444C" w:rsidRPr="005F0362">
        <w:rPr>
          <w:rStyle w:val="keywordChar"/>
        </w:rPr>
        <w:t>FileInputStream(String name)</w:t>
      </w:r>
    </w:p>
    <w:p w14:paraId="468E05CB" w14:textId="10F4F025" w:rsidR="00D43697" w:rsidRDefault="00D43697" w:rsidP="00F56143">
      <w:pPr>
        <w:pStyle w:val="Text"/>
        <w:numPr>
          <w:ilvl w:val="0"/>
          <w:numId w:val="36"/>
        </w:numPr>
      </w:pPr>
      <w:r w:rsidRPr="005F0362">
        <w:rPr>
          <w:rStyle w:val="keywordChar"/>
        </w:rPr>
        <w:t>FileOutputStream(File file)</w:t>
      </w:r>
      <w:r>
        <w:t xml:space="preserve"> or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5F92BE52" w:rsidR="00907E98" w:rsidRPr="00C81361" w:rsidRDefault="00EB4893" w:rsidP="00D9330B">
      <w:pPr>
        <w:pStyle w:val="Heading5"/>
      </w:pPr>
      <w:r>
        <w:t xml:space="preserve">Read and write </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3">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A83B48">
      <w:pPr>
        <w:pStyle w:val="Text"/>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4">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77777777" w:rsidR="00EA12AC" w:rsidRDefault="00EA12AC" w:rsidP="00D9330B">
      <w:pPr>
        <w:pStyle w:val="Heading5"/>
      </w:pPr>
      <w:r>
        <w:t>Marking the Stream</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77777777" w:rsidR="00EA12AC" w:rsidRDefault="00EA12AC" w:rsidP="00D9330B">
      <w:pPr>
        <w:pStyle w:val="Heading5"/>
      </w:pPr>
      <w:r w:rsidRPr="00D24D53">
        <w:t>Skipping over Data</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7777777"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p>
    <w:p w14:paraId="2AB21F5C" w14:textId="77777777" w:rsidR="00EA12AC" w:rsidRDefault="00EA12AC" w:rsidP="00D9330B">
      <w:pPr>
        <w:pStyle w:val="Heading5"/>
      </w:pPr>
      <w:r>
        <w:lastRenderedPageBreak/>
        <w:t>Flushing the Stream</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77777777" w:rsidR="00EA12AC" w:rsidRPr="001161D9" w:rsidRDefault="00EA12AC" w:rsidP="00D9330B">
      <w:pPr>
        <w:pStyle w:val="Heading5"/>
      </w:pPr>
      <w:r w:rsidRPr="001161D9">
        <w:t>Closing the Stream</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7CEF0D04" w:rsidR="00E5091B" w:rsidRDefault="00530290" w:rsidP="00486F3F">
      <w:pPr>
        <w:pStyle w:val="Heading4"/>
      </w:pPr>
      <w:r w:rsidRPr="00530290">
        <w:t>BufferedInputStream</w:t>
      </w:r>
      <w:r w:rsidR="00486F3F">
        <w:t xml:space="preserve">, </w:t>
      </w:r>
      <w:r w:rsidRPr="00530290">
        <w:t>BufferedOutputStream</w:t>
      </w:r>
    </w:p>
    <w:p w14:paraId="67DA0AF8" w14:textId="168E0D6A" w:rsidR="00BA5375" w:rsidRDefault="00BA5375" w:rsidP="0075045D">
      <w:pPr>
        <w:pStyle w:val="Text"/>
      </w:pPr>
      <w:r>
        <w:t xml:space="preserve">BufferedInputStream and BufferedOutputStream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InputStream, OutputStream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16AF8DA7" w:rsidR="005E2714" w:rsidRDefault="003A37FF" w:rsidP="0075045D">
      <w:pPr>
        <w:pStyle w:val="Text"/>
      </w:pPr>
      <w:r>
        <w:t>The constructors of those classes take InputStream/OutputStream</w:t>
      </w:r>
      <w:r w:rsidR="00B663FC">
        <w:t xml:space="preserve"> </w:t>
      </w:r>
      <w:r w:rsidR="00FE1F04">
        <w:t>and probably a size for their buffers</w:t>
      </w:r>
    </w:p>
    <w:p w14:paraId="3159DC4B" w14:textId="79E9C35E" w:rsidR="005E2714" w:rsidRDefault="0075045D" w:rsidP="00FE1F04">
      <w:pPr>
        <w:pStyle w:val="Text"/>
        <w:numPr>
          <w:ilvl w:val="0"/>
          <w:numId w:val="36"/>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FE1F04">
      <w:pPr>
        <w:pStyle w:val="Text"/>
        <w:numPr>
          <w:ilvl w:val="0"/>
          <w:numId w:val="36"/>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7B989D0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r w:rsidR="00A34B1A" w:rsidRPr="007226AD">
        <w:rPr>
          <w:rStyle w:val="keywordChar"/>
        </w:rPr>
        <w:t>FileInput/OutpuStream</w:t>
      </w:r>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5">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6">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10F06753" w:rsidR="00BA3792" w:rsidRDefault="00A914F0" w:rsidP="00BA3792">
      <w:pPr>
        <w:pStyle w:val="Heading3"/>
      </w:pPr>
      <w:bookmarkStart w:id="202" w:name="_Toc59372481"/>
      <w:r>
        <w:t>Character Stream classes</w:t>
      </w:r>
      <w:bookmarkEnd w:id="202"/>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0294C139"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ell,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11CAA86D" w:rsidR="008B2B30" w:rsidRPr="00A914F0" w:rsidRDefault="009B44D1" w:rsidP="00826B37">
      <w:pPr>
        <w:pStyle w:val="Heading4"/>
      </w:pPr>
      <w:r w:rsidRPr="009B44D1">
        <w:t>InputStreamReader</w:t>
      </w:r>
      <w:r w:rsidR="00C3297B">
        <w:t>, OutputStreamReader</w:t>
      </w:r>
      <w:r w:rsidR="0088244F">
        <w:t>, FileReader, FileWriter</w:t>
      </w:r>
    </w:p>
    <w:p w14:paraId="370E2783" w14:textId="66FD8B37" w:rsidR="002D0F0F" w:rsidRDefault="00D40CF0" w:rsidP="00A83B48">
      <w:pPr>
        <w:pStyle w:val="Text"/>
      </w:pPr>
      <w:r>
        <w:t>The difference between InputStreamReader vs FileReader and OutputStreamReader vs FileWriter is</w:t>
      </w:r>
      <w:r w:rsidR="00DF0767">
        <w:t xml:space="preserve"> InputStreamReader, OutputStreamReader can</w:t>
      </w:r>
      <w:r w:rsidR="0010309E">
        <w:t xml:space="preserve"> handle all streams like network connection, </w:t>
      </w:r>
      <w:r w:rsidR="006D247E">
        <w:t xml:space="preserve">ZIP files, </w:t>
      </w:r>
      <w:r w:rsidR="00096F9F">
        <w:t>not just files while FileReader</w:t>
      </w:r>
      <w:r w:rsidR="00542FF3">
        <w:t xml:space="preserve">, </w:t>
      </w:r>
      <w:r w:rsidR="00C02BA1">
        <w:t xml:space="preserve">FileWriter </w:t>
      </w:r>
      <w:r w:rsidR="000D1E97">
        <w:t>deals with only files.</w:t>
      </w:r>
    </w:p>
    <w:p w14:paraId="4AE56E8F" w14:textId="6EB1D390" w:rsidR="00D14ED4" w:rsidRDefault="008C3C67" w:rsidP="00A83B48">
      <w:pPr>
        <w:pStyle w:val="Text"/>
      </w:pPr>
      <w:r>
        <w:t xml:space="preserve">Since </w:t>
      </w:r>
      <w:r w:rsidR="004A1696">
        <w:t xml:space="preserve">a text file </w:t>
      </w:r>
      <w:r w:rsidR="00596F2F">
        <w:t>is always associated with an encoding (ANSI, UTF8, etc)</w:t>
      </w:r>
      <w:r w:rsidR="00C521DD">
        <w:t xml:space="preserve">, </w:t>
      </w:r>
      <w:r w:rsidR="0047360E">
        <w:t>the constructor</w:t>
      </w:r>
      <w:r w:rsidR="0088244F">
        <w:t>s</w:t>
      </w:r>
      <w:r w:rsidR="0047360E">
        <w:t xml:space="preserve"> of InputStreamReader</w:t>
      </w:r>
      <w:r w:rsidR="000A217B">
        <w:t>, O</w:t>
      </w:r>
      <w:r w:rsidR="00873F99">
        <w:t>utputStreamReader</w:t>
      </w:r>
      <w:r w:rsidR="000A217B">
        <w:t>, FileReader, FileWriter have</w:t>
      </w:r>
      <w:r w:rsidR="0047360E">
        <w:t xml:space="preserve"> </w:t>
      </w:r>
      <w:r w:rsidR="00D14ED4">
        <w:t>an option to specify the encoding.</w:t>
      </w:r>
    </w:p>
    <w:p w14:paraId="6FA29A2B" w14:textId="41943485" w:rsidR="00E87CF4" w:rsidRDefault="00CC63BD" w:rsidP="00A83B48">
      <w:pPr>
        <w:pStyle w:val="Text"/>
      </w:pPr>
      <w:r>
        <w:t>C</w:t>
      </w:r>
      <w:r w:rsidR="00AF423D">
        <w:t>haracter stream classes</w:t>
      </w:r>
      <w:r w:rsidR="00AB65DD">
        <w:t xml:space="preserve">, like </w:t>
      </w:r>
      <w:r w:rsidR="00AB65DD" w:rsidRPr="00AE3E23">
        <w:rPr>
          <w:rStyle w:val="keywordChar"/>
        </w:rPr>
        <w:t>InputStreamReader</w:t>
      </w:r>
      <w:r w:rsidR="00AB65DD">
        <w:t xml:space="preserve"> and </w:t>
      </w:r>
      <w:r w:rsidR="00AB65DD" w:rsidRPr="00AE3E23">
        <w:rPr>
          <w:rStyle w:val="keywordChar"/>
        </w:rPr>
        <w:t>OutputStreamReader</w:t>
      </w:r>
      <w:r w:rsidR="00AB65DD">
        <w:t>,</w:t>
      </w:r>
      <w:r w:rsidR="00AF423D">
        <w:t xml:space="preserve"> </w:t>
      </w:r>
      <w:r w:rsidR="00401945">
        <w:t>are built on underlying</w:t>
      </w:r>
      <w:r w:rsidR="00080D43">
        <w:t xml:space="preserve"> </w:t>
      </w:r>
      <w:r w:rsidR="00AE3E23">
        <w:t>byte stre</w:t>
      </w:r>
      <w:r w:rsidR="003E4594">
        <w:t xml:space="preserve">am classes, </w:t>
      </w:r>
      <w:r w:rsidR="00B36A7C">
        <w:t xml:space="preserve">like </w:t>
      </w:r>
      <w:r w:rsidR="00B36A7C" w:rsidRPr="00AE3E23">
        <w:rPr>
          <w:rStyle w:val="keywordChar"/>
        </w:rPr>
        <w:t>FileInputStream</w:t>
      </w:r>
      <w:r w:rsidR="00B36A7C">
        <w:t xml:space="preserve">, </w:t>
      </w:r>
      <w:r w:rsidR="00B36A7C" w:rsidRPr="00AE3E23">
        <w:rPr>
          <w:rStyle w:val="keywordChar"/>
        </w:rPr>
        <w:t>FileOutputStream</w:t>
      </w:r>
      <w:r w:rsidR="005818EF">
        <w:t>.</w:t>
      </w:r>
    </w:p>
    <w:p w14:paraId="4F6C5BA8" w14:textId="5E4450C0" w:rsidR="00072AF4" w:rsidRDefault="00072AF4" w:rsidP="005818EF">
      <w:pPr>
        <w:pStyle w:val="keyword"/>
      </w:pPr>
      <w:r>
        <w:t>InputStreamReader(InputStream in)</w:t>
      </w:r>
    </w:p>
    <w:p w14:paraId="0047577B" w14:textId="23675D20" w:rsidR="00464331" w:rsidRDefault="00464331" w:rsidP="005818EF">
      <w:pPr>
        <w:pStyle w:val="keyword"/>
      </w:pPr>
      <w:r>
        <w:t>InputStreamReader(InputStream in, Charset cs)</w:t>
      </w:r>
    </w:p>
    <w:p w14:paraId="2CA313DB" w14:textId="5FC6A9EA" w:rsidR="00DC3D35" w:rsidRDefault="00464331" w:rsidP="005818EF">
      <w:pPr>
        <w:pStyle w:val="keyword"/>
      </w:pPr>
      <w:r>
        <w:t>InputStreamReader(InputStream in, CharsetDecoder dec)</w:t>
      </w:r>
    </w:p>
    <w:p w14:paraId="11A51B1A" w14:textId="4BBA5602" w:rsidR="00072AF4" w:rsidRDefault="00072AF4" w:rsidP="005818EF">
      <w:pPr>
        <w:pStyle w:val="keyword"/>
      </w:pPr>
      <w:r>
        <w:t>OutputStreamWriter(OutputStream out)</w:t>
      </w:r>
    </w:p>
    <w:p w14:paraId="37C46DC8" w14:textId="557C03A8" w:rsidR="00B8055C" w:rsidRDefault="00B8055C" w:rsidP="005818EF">
      <w:pPr>
        <w:pStyle w:val="keyword"/>
      </w:pPr>
      <w:r>
        <w:t>OutputStreamWriter(OutputStream out, Charset cs)</w:t>
      </w:r>
    </w:p>
    <w:p w14:paraId="743C67F0" w14:textId="77777777" w:rsidR="00B8055C" w:rsidRDefault="00B8055C" w:rsidP="005818EF">
      <w:pPr>
        <w:pStyle w:val="keyword"/>
      </w:pPr>
      <w:r>
        <w:t>OutputStreamWriter(OutputStream out, CharsetEncoder enc)</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B977701" w:rsidR="002F2416" w:rsidRDefault="00B75A05" w:rsidP="002F2416">
      <w:pPr>
        <w:pStyle w:val="Text"/>
      </w:pPr>
      <w:r>
        <w:t>I</w:t>
      </w:r>
      <w:r w:rsidR="008A4A2D">
        <w:t>n Java 1</w:t>
      </w:r>
      <w:r w:rsidR="00A74190">
        <w:t>1:</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lastRenderedPageBreak/>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407A1AEE" w:rsidR="00DA18BA" w:rsidRDefault="00DA18BA" w:rsidP="00456116">
      <w:pPr>
        <w:pStyle w:val="Heading4"/>
      </w:pPr>
      <w:r>
        <w:t>BufferedReader</w:t>
      </w:r>
      <w:r w:rsidR="00626EEE">
        <w:t>, BufferedWriter</w:t>
      </w:r>
    </w:p>
    <w:p w14:paraId="5D759EDB" w14:textId="0C615FDD"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a time, while InputStreamReader, OutputStreamReader can</w:t>
      </w:r>
      <w:r w:rsidR="000A12B8">
        <w:t xml:space="preserve"> read/write only 1 character at a tim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6A68C" w14:textId="77777777" w:rsidR="00F16CD1" w:rsidRDefault="00D15788" w:rsidP="00A03DCC">
      <w:pPr>
        <w:pStyle w:val="Text"/>
      </w:pPr>
      <w:r>
        <w:t xml:space="preserve">Besides </w:t>
      </w:r>
      <w:r w:rsidR="0089321F">
        <w:t xml:space="preserve">commons methods like read(), write(), mark(), reset(), flush(), close(), BufferedReader has method </w:t>
      </w:r>
    </w:p>
    <w:p w14:paraId="53DBCF59" w14:textId="6AA8CC33" w:rsidR="003B31B0" w:rsidRDefault="00F16CD1" w:rsidP="00A03DCC">
      <w:pPr>
        <w:pStyle w:val="Text"/>
      </w:pPr>
      <w:r w:rsidRPr="00F16CD1">
        <w:rPr>
          <w:rStyle w:val="keywordChar"/>
        </w:rPr>
        <w:t xml:space="preserve">String </w:t>
      </w:r>
      <w:r w:rsidR="00AA6744" w:rsidRPr="00F16CD1">
        <w:rPr>
          <w:rStyle w:val="keywordChar"/>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Note that readLin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38544" cy="3227287"/>
                    </a:xfrm>
                    <a:prstGeom prst="rect">
                      <a:avLst/>
                    </a:prstGeom>
                  </pic:spPr>
                </pic:pic>
              </a:graphicData>
            </a:graphic>
          </wp:inline>
        </w:drawing>
      </w:r>
    </w:p>
    <w:p w14:paraId="37E44D57" w14:textId="1A63D8AA" w:rsidR="007C41E6" w:rsidRDefault="007C41E6" w:rsidP="00474150">
      <w:pPr>
        <w:pStyle w:val="Heading3"/>
      </w:pPr>
      <w:bookmarkStart w:id="203" w:name="_Toc59372482"/>
      <w:r>
        <w:t>Summary for</w:t>
      </w:r>
      <w:r w:rsidR="007D4D9B">
        <w:t xml:space="preserve"> input/output</w:t>
      </w:r>
      <w:r>
        <w:t>: Input/OutputStream</w:t>
      </w:r>
      <w:r w:rsidR="00EC7B02">
        <w:t xml:space="preserve">, FileInput/OutputStream, Reader/Writer, </w:t>
      </w:r>
      <w:r w:rsidR="00FE4812">
        <w:t>InputStreamReader/Writer, FileReader/Writer, BufferedInput/OutputStream, Buffered</w:t>
      </w:r>
      <w:r w:rsidR="007D4D9B">
        <w:t>Reader/Writer</w:t>
      </w:r>
      <w:bookmarkEnd w:id="203"/>
    </w:p>
    <w:p w14:paraId="2DC7AE11" w14:textId="27721330" w:rsidR="007342D2" w:rsidRDefault="00E0028E" w:rsidP="007D4D9B">
      <w:r>
        <w:t xml:space="preserve">1. </w:t>
      </w:r>
      <w:r w:rsidR="009612E1">
        <w:t xml:space="preserve">Stream is data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155D9510" w:rsidR="007D4D9B" w:rsidRDefault="00CA31A3" w:rsidP="007D4D9B">
      <w:r>
        <w:t xml:space="preserve">2. </w:t>
      </w:r>
      <w:r w:rsidR="00397416">
        <w:t xml:space="preserve">Input/Output is done by </w:t>
      </w:r>
      <w:r w:rsidR="008F2919">
        <w:t>BYTE or unicode CHARACTER</w:t>
      </w:r>
    </w:p>
    <w:p w14:paraId="7300F772" w14:textId="2E5F785B" w:rsidR="00397416" w:rsidRDefault="0094603A" w:rsidP="007D4D9B">
      <w:r>
        <w:lastRenderedPageBreak/>
        <w:t>BYTE for c</w:t>
      </w:r>
      <w:r w:rsidR="00B64BB2">
        <w:t xml:space="preserve">lasses </w:t>
      </w:r>
      <w:r>
        <w:t>with suffix name “Stream”, CHARACTER for classes with suffix name “</w:t>
      </w:r>
      <w:r w:rsidR="009F0363">
        <w:t>Reader</w:t>
      </w:r>
      <w:r>
        <w:t>”</w:t>
      </w:r>
      <w:r w:rsidR="009F0363">
        <w:t>/”Writer”.</w:t>
      </w:r>
    </w:p>
    <w:p w14:paraId="1F991486" w14:textId="31BFDA45" w:rsidR="009F0363" w:rsidRDefault="00234F13" w:rsidP="00E0028E">
      <w:pPr>
        <w:pStyle w:val="ListParagraph"/>
        <w:numPr>
          <w:ilvl w:val="0"/>
          <w:numId w:val="29"/>
        </w:numPr>
      </w:pPr>
      <w:r>
        <w:t>Buffe</w:t>
      </w:r>
      <w:r w:rsidR="00EF5737">
        <w:t xml:space="preserve">red classes </w:t>
      </w:r>
      <w:r w:rsidR="00391AEA">
        <w:t>(Buffered</w:t>
      </w:r>
      <w:r w:rsidR="00193D38">
        <w:t>Reader/Writer, Buffered</w:t>
      </w:r>
      <w:r w:rsidR="00333EC8">
        <w:t>Input/OutputStream</w:t>
      </w:r>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OutputStream</w:t>
      </w:r>
      <w:r w:rsidR="00774221">
        <w:t xml:space="preserve">) </w:t>
      </w:r>
      <w:r w:rsidR="00E0028E">
        <w:t>read/write only 1 byte/character at a time.</w:t>
      </w:r>
      <w:r w:rsidR="00A10DCE">
        <w:t xml:space="preserve"> Due to the capability of reading many bytes at a time, BufferedReader has readLin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474150">
      <w:pPr>
        <w:pStyle w:val="Heading3"/>
      </w:pPr>
      <w:bookmarkStart w:id="204" w:name="_Toc59372483"/>
      <w:r>
        <w:t>Serializatio</w:t>
      </w:r>
      <w:r w:rsidR="00B934CB">
        <w:t>n</w:t>
      </w:r>
      <w:bookmarkEnd w:id="204"/>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r w:rsidR="00FB5F6E">
        <w:rPr>
          <w:rFonts w:ascii="Courier" w:hAnsi="Courier" w:cs="Courier"/>
          <w:sz w:val="19"/>
          <w:szCs w:val="19"/>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Pr>
          <w:rFonts w:ascii="Courier" w:hAnsi="Courier" w:cs="Courier"/>
          <w:sz w:val="19"/>
          <w:szCs w:val="19"/>
        </w:rPr>
        <w:t>OutputStream</w:t>
      </w:r>
      <w:r w:rsidR="00A21DAD">
        <w:t xml:space="preserve"> 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77777777"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lastRenderedPageBreak/>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FileOutputStream file =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lastRenderedPageBreak/>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xml:space="preserve">            in.close(); </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DD0A56">
      <w:pPr>
        <w:pStyle w:val="Heading3"/>
      </w:pPr>
      <w:bookmarkStart w:id="205" w:name="_Toc59372484"/>
      <w:r>
        <w:t xml:space="preserve">PrintStream and </w:t>
      </w:r>
      <w:r w:rsidR="00B62114">
        <w:t>PrintWriter</w:t>
      </w:r>
      <w:r w:rsidR="0035099D">
        <w:t xml:space="preserve"> (</w:t>
      </w:r>
      <w:r w:rsidR="00353A8B">
        <w:t>System.in and System.err are PrintStream objects</w:t>
      </w:r>
      <w:r w:rsidR="006F2892">
        <w:t>)</w:t>
      </w:r>
      <w:bookmarkEnd w:id="205"/>
    </w:p>
    <w:p w14:paraId="35A8D0BE" w14:textId="6D5179F3" w:rsidR="00B62114" w:rsidRDefault="00B62114" w:rsidP="004778FB">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the PrintStream class operates on OutputStream instances and writes data as bytes, whereas the PrintWriter class operates on Writer</w:t>
      </w:r>
      <w:r w:rsidR="003E52E6">
        <w:t xml:space="preserve"> </w:t>
      </w:r>
      <w:r w:rsidR="005C77CD">
        <w:t>(</w:t>
      </w:r>
      <w:r w:rsidR="003E52E6">
        <w:t>and also OutputStream</w:t>
      </w:r>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r>
        <w:t>PrintStream(File file): Creates a new print stream, without automatic line flushing, with the specified file.</w:t>
      </w:r>
    </w:p>
    <w:p w14:paraId="15131511" w14:textId="117207B9" w:rsidR="001B2AFA" w:rsidRDefault="00D21166" w:rsidP="00D21166">
      <w:pPr>
        <w:pStyle w:val="Text"/>
      </w:pPr>
      <w:r>
        <w:t>PrintWriter(String fileName): Creates a new PrintWriter, without automatic line flushing, with the specified file name.</w:t>
      </w:r>
    </w:p>
    <w:p w14:paraId="07CBC29A" w14:textId="5008CE15" w:rsidR="00C71B61" w:rsidRDefault="00C71B61" w:rsidP="00C71B61">
      <w:pPr>
        <w:pStyle w:val="Text"/>
      </w:pPr>
      <w:r>
        <w:t>PrintStream(OutputStream out): Creates a new print stream.</w:t>
      </w:r>
    </w:p>
    <w:p w14:paraId="5E9F0086" w14:textId="791593F7" w:rsidR="00C71B61" w:rsidRDefault="00C71B61" w:rsidP="00C71B61">
      <w:pPr>
        <w:pStyle w:val="Text"/>
      </w:pPr>
      <w:r>
        <w:t>PrintStream(OutputStream out, boolean autoFlush): Creates a new print stream.</w:t>
      </w:r>
    </w:p>
    <w:p w14:paraId="7A286CD4" w14:textId="77777777" w:rsidR="00B11844" w:rsidRDefault="00B11844" w:rsidP="00C33986">
      <w:pPr>
        <w:pStyle w:val="Text"/>
      </w:pPr>
    </w:p>
    <w:p w14:paraId="4BDA5594" w14:textId="0607F401" w:rsidR="00C71B61" w:rsidRDefault="00C33986" w:rsidP="00C33986">
      <w:pPr>
        <w:pStyle w:val="Text"/>
      </w:pPr>
      <w:r>
        <w:t>PrintWriter(File file): Creates a new PrintWriter, without automatic line flushing, with the specified file.</w:t>
      </w:r>
    </w:p>
    <w:p w14:paraId="0B5CB734" w14:textId="0F4C9F41" w:rsidR="00B11844" w:rsidRDefault="00B11844" w:rsidP="00B11844">
      <w:pPr>
        <w:pStyle w:val="Text"/>
      </w:pPr>
      <w:r>
        <w:t>PrintWriter(OutputStream out): Creates a new PrintWriter, without automatic line flushing, from an existing OutputStream.</w:t>
      </w:r>
    </w:p>
    <w:p w14:paraId="646C59B7" w14:textId="5FDD517E" w:rsidR="00B11844" w:rsidRDefault="00B11844" w:rsidP="00B11844">
      <w:pPr>
        <w:pStyle w:val="Text"/>
      </w:pPr>
      <w:r>
        <w:t>PrintWriter(OutputStream out, boolean autoFlush): Creates a new PrintWriter from an existing OutputStream.</w:t>
      </w:r>
    </w:p>
    <w:p w14:paraId="3346CF0B" w14:textId="603128E9" w:rsidR="00B11844" w:rsidRDefault="00B11844" w:rsidP="00B11844">
      <w:pPr>
        <w:pStyle w:val="Text"/>
      </w:pPr>
      <w:r>
        <w:t>PrintWriter(String fileName)</w:t>
      </w:r>
      <w:r w:rsidR="00E47A7F">
        <w:t xml:space="preserve">: </w:t>
      </w:r>
      <w:r>
        <w:t>Creates a new PrintWriter, without automatic line flushing, with the specified file name.</w:t>
      </w:r>
    </w:p>
    <w:p w14:paraId="6664791E" w14:textId="2DDCFB34" w:rsidR="00C33986" w:rsidRDefault="00B11844" w:rsidP="00B11844">
      <w:pPr>
        <w:pStyle w:val="Text"/>
      </w:pPr>
      <w:r>
        <w:lastRenderedPageBreak/>
        <w:t>PrintWriter(Writer out)</w:t>
      </w:r>
      <w:r w:rsidR="00E47A7F">
        <w:t xml:space="preserve">: </w:t>
      </w:r>
      <w:r>
        <w:t>Creates a new PrintWriter,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r>
        <w:t xml:space="preserve">PrintStream inherits from OutputStream, PrintWriter </w:t>
      </w:r>
      <w:r w:rsidR="00CB0A9E">
        <w:t>inherits from Writer and both OutputStream and Writer have write()</w:t>
      </w:r>
      <w:r w:rsidR="00D31868">
        <w:t xml:space="preserve"> method</w:t>
      </w:r>
      <w:r w:rsidR="00CB0A9E">
        <w:t>, so PrintStream</w:t>
      </w:r>
      <w:r w:rsidR="0031523D">
        <w:t xml:space="preserve"> and PrintWriter</w:t>
      </w:r>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r w:rsidR="001D018E">
        <w:t>PrintStream and PrintWriter have</w:t>
      </w:r>
      <w:r>
        <w:t>:</w:t>
      </w:r>
    </w:p>
    <w:p w14:paraId="39494350" w14:textId="32D9BCC9" w:rsidR="006F0007" w:rsidRDefault="00C16E88" w:rsidP="004778FB">
      <w:pPr>
        <w:pStyle w:val="Text"/>
      </w:pPr>
      <w:r>
        <w:t>print():</w:t>
      </w:r>
    </w:p>
    <w:p w14:paraId="5D4C429D" w14:textId="4C577236" w:rsidR="00C16E88" w:rsidRDefault="00C16E88" w:rsidP="004778FB">
      <w:pPr>
        <w:pStyle w:val="Text"/>
      </w:pPr>
      <w:r>
        <w:t>println():</w:t>
      </w:r>
    </w:p>
    <w:p w14:paraId="2A0F384A" w14:textId="5855DCAD" w:rsidR="001D018E" w:rsidRDefault="00BF3C39" w:rsidP="004778FB">
      <w:pPr>
        <w:pStyle w:val="Text"/>
      </w:pPr>
      <w:r>
        <w:t>format():</w:t>
      </w:r>
    </w:p>
    <w:p w14:paraId="70FFBA54" w14:textId="6AF8EFDC" w:rsidR="00BF3C39" w:rsidRDefault="00BF3C39" w:rsidP="004778FB">
      <w:pPr>
        <w:pStyle w:val="Text"/>
      </w:pPr>
      <w:r>
        <w:t>printf():</w:t>
      </w:r>
    </w:p>
    <w:p w14:paraId="6B16B3F8" w14:textId="56AB9105" w:rsidR="00BF3C39" w:rsidRDefault="00486C3F" w:rsidP="004778FB">
      <w:pPr>
        <w:pStyle w:val="Text"/>
      </w:pPr>
      <w:r>
        <w:t>PrintStream</w:t>
      </w:r>
      <w:r w:rsidR="00192DF0">
        <w:t xml:space="preserve"> print</w:t>
      </w:r>
      <w:r w:rsidR="00B070D5">
        <w:t xml:space="preserve">s data as bytes, which is not recommended for printing </w:t>
      </w:r>
    </w:p>
    <w:p w14:paraId="141A6D0E" w14:textId="151F759C" w:rsidR="00191B41" w:rsidRDefault="00191B41" w:rsidP="004778FB">
      <w:pPr>
        <w:pStyle w:val="Text"/>
      </w:pPr>
      <w:r>
        <w:t xml:space="preserve">Stop at page </w:t>
      </w:r>
    </w:p>
    <w:p w14:paraId="37315EAC" w14:textId="77777777" w:rsidR="003A6B85" w:rsidRDefault="003A6B85">
      <w:r>
        <w:br w:type="page"/>
      </w:r>
    </w:p>
    <w:p w14:paraId="72EF8E8D" w14:textId="1CE75596" w:rsidR="003A6B85" w:rsidRDefault="003A6B85" w:rsidP="003A6B85">
      <w:pPr>
        <w:pStyle w:val="Heading1"/>
      </w:pPr>
      <w:bookmarkStart w:id="206" w:name="_Toc59372485"/>
      <w:r>
        <w:lastRenderedPageBreak/>
        <w:t>Chapter 1</w:t>
      </w:r>
      <w:r w:rsidR="009675CB">
        <w:t>1</w:t>
      </w:r>
      <w:r w:rsidR="009D0322">
        <w:t>. NIO</w:t>
      </w:r>
      <w:bookmarkEnd w:id="206"/>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7" w:name="_Toc59372486"/>
      <w:r>
        <w:t xml:space="preserve">Introducing </w:t>
      </w:r>
      <w:r>
        <w:rPr>
          <w:rFonts w:ascii="UniversLTStd-BoldObl" w:hAnsi="UniversLTStd-BoldObl" w:cs="UniversLTStd-BoldObl"/>
          <w:i/>
          <w:iCs/>
        </w:rPr>
        <w:t>Path</w:t>
      </w:r>
      <w:bookmarkEnd w:id="207"/>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8" w:name="_Toc59372487"/>
      <w:r>
        <w:t>Creating Paths</w:t>
      </w:r>
      <w:bookmarkEnd w:id="208"/>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9" w:name="_Toc59372488"/>
      <w:r>
        <w:t xml:space="preserve">Accessing the Underlying </w:t>
      </w:r>
      <w:r>
        <w:rPr>
          <w:rFonts w:ascii="UniversLTStd-BoldObl" w:hAnsi="UniversLTStd-BoldObl" w:cs="UniversLTStd-BoldObl"/>
          <w:i/>
          <w:iCs/>
        </w:rPr>
        <w:t xml:space="preserve">FileSystem </w:t>
      </w:r>
      <w:r>
        <w:t>Object</w:t>
      </w:r>
      <w:bookmarkEnd w:id="209"/>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65DCB045" w:rsidR="00E95C0D" w:rsidRDefault="00C34EE4" w:rsidP="00C34EE4">
      <w:pPr>
        <w:pStyle w:val="Heading2"/>
      </w:pPr>
      <w:bookmarkStart w:id="210" w:name="_Toc59372489"/>
      <w:r w:rsidRPr="00C34EE4">
        <w:t>Interacting with Paths and Files</w:t>
      </w:r>
      <w:bookmarkEnd w:id="210"/>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11" w:name="_Toc59372490"/>
      <w:r>
        <w:t>Providing Optional Arguments</w:t>
      </w:r>
      <w:bookmarkEnd w:id="211"/>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2" w:name="_Toc59372491"/>
      <w:r w:rsidRPr="00190309">
        <w:t xml:space="preserve">Using </w:t>
      </w:r>
      <w:r w:rsidRPr="00190309">
        <w:rPr>
          <w:i/>
          <w:iCs/>
        </w:rPr>
        <w:t xml:space="preserve">Path </w:t>
      </w:r>
      <w:r w:rsidRPr="00190309">
        <w:t>Objects</w:t>
      </w:r>
      <w:bookmarkEnd w:id="212"/>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3" w:name="_Toc59372492"/>
      <w:r>
        <w:lastRenderedPageBreak/>
        <w:t>Chapter 1</w:t>
      </w:r>
      <w:r w:rsidR="009675CB">
        <w:t>2</w:t>
      </w:r>
      <w:r w:rsidR="0048696D">
        <w:t xml:space="preserve"> JDBC</w:t>
      </w:r>
      <w:bookmarkEnd w:id="213"/>
    </w:p>
    <w:p w14:paraId="436CC8C5" w14:textId="50563EFD" w:rsidR="0048696D" w:rsidRDefault="00BF6A87" w:rsidP="0048696D">
      <w:pPr>
        <w:pStyle w:val="Heading2"/>
      </w:pPr>
      <w:bookmarkStart w:id="214"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4"/>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5" w:name="_Toc59372494"/>
      <w:r>
        <w:t>Connecting to a Database</w:t>
      </w:r>
      <w:bookmarkEnd w:id="215"/>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6" w:name="_Toc59372495"/>
      <w:r>
        <w:t>JDBC URL</w:t>
      </w:r>
      <w:bookmarkEnd w:id="216"/>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7" w:name="_Toc59372496"/>
      <w:r>
        <w:lastRenderedPageBreak/>
        <w:t xml:space="preserve">Getting a Database </w:t>
      </w:r>
      <w:r>
        <w:rPr>
          <w:rFonts w:ascii="UniversLTStd-BoldObl" w:hAnsi="UniversLTStd-BoldObl" w:cs="UniversLTStd-BoldObl"/>
          <w:i/>
          <w:iCs/>
        </w:rPr>
        <w:t>Connection</w:t>
      </w:r>
      <w:bookmarkEnd w:id="217"/>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C4CB151" w14:textId="349B517F" w:rsidR="00441480" w:rsidRDefault="0005079C" w:rsidP="0005079C">
      <w:pPr>
        <w:pStyle w:val="Heading2"/>
      </w:pPr>
      <w:bookmarkStart w:id="218" w:name="_Toc59372497"/>
      <w:r>
        <w:lastRenderedPageBreak/>
        <w:t>Regular expression</w:t>
      </w:r>
      <w:bookmarkEnd w:id="218"/>
    </w:p>
    <w:p w14:paraId="206F6937" w14:textId="43340928" w:rsidR="00F97B8C" w:rsidRDefault="00281238" w:rsidP="003F0CE0">
      <w:pPr>
        <w:pStyle w:val="Heading3"/>
      </w:pPr>
      <w:bookmarkStart w:id="219" w:name="_Toc59372498"/>
      <w:r>
        <w:t>Regular expression</w:t>
      </w:r>
      <w:bookmarkEnd w:id="219"/>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77415539" w:rsidR="0005079C" w:rsidRDefault="003108C7" w:rsidP="003F0CE0">
      <w:pPr>
        <w:pStyle w:val="Heading3"/>
      </w:pPr>
      <w:bookmarkStart w:id="220" w:name="_Toc59372499"/>
      <w:r>
        <w:t>2 ways to use regular expression</w:t>
      </w:r>
      <w:r w:rsidR="00FD01CE">
        <w:t>s</w:t>
      </w:r>
      <w:bookmarkEnd w:id="220"/>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lastRenderedPageBreak/>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48101CF3" w14:textId="027EB782"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69FF9903" w:rsidR="00902CFE" w:rsidRDefault="007A3AC1" w:rsidP="007A3AC1">
      <w:pPr>
        <w:pStyle w:val="Heading3"/>
      </w:pPr>
      <w:bookmarkStart w:id="221" w:name="_Toc59372500"/>
      <w:r>
        <w:t>Find substrings that matches a regex</w:t>
      </w:r>
      <w:bookmarkEnd w:id="221"/>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3C1A0E">
      <w:pPr>
        <w:pStyle w:val="Heading1"/>
      </w:pPr>
      <w:bookmarkStart w:id="222" w:name="_Toc59372501"/>
      <w:r>
        <w:lastRenderedPageBreak/>
        <w:t>MISC</w:t>
      </w:r>
      <w:bookmarkEnd w:id="222"/>
    </w:p>
    <w:p w14:paraId="02DEE2F7" w14:textId="69E14295" w:rsidR="003C1A0E" w:rsidRDefault="003C1A0E" w:rsidP="003C1A0E"/>
    <w:p w14:paraId="01C4457E" w14:textId="77777777" w:rsidR="00D66CEF" w:rsidRPr="003C1A0E" w:rsidRDefault="00D66CEF" w:rsidP="003C1A0E"/>
    <w:sectPr w:rsidR="00D66CEF" w:rsidRPr="003C1A0E" w:rsidSect="00F61C60">
      <w:footerReference w:type="default" r:id="rId8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31F75" w14:textId="77777777" w:rsidR="00210356" w:rsidRDefault="00210356" w:rsidP="00EB1996">
      <w:pPr>
        <w:spacing w:after="0" w:line="240" w:lineRule="auto"/>
      </w:pPr>
      <w:r>
        <w:separator/>
      </w:r>
    </w:p>
  </w:endnote>
  <w:endnote w:type="continuationSeparator" w:id="0">
    <w:p w14:paraId="02E95F73" w14:textId="77777777" w:rsidR="00210356" w:rsidRDefault="00210356" w:rsidP="00EB1996">
      <w:pPr>
        <w:spacing w:after="0" w:line="240" w:lineRule="auto"/>
      </w:pPr>
      <w:r>
        <w:continuationSeparator/>
      </w:r>
    </w:p>
  </w:endnote>
  <w:endnote w:type="continuationNotice" w:id="1">
    <w:p w14:paraId="59A4323F" w14:textId="77777777" w:rsidR="00210356" w:rsidRDefault="002103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5BFFC" w14:textId="77777777" w:rsidR="00210356" w:rsidRDefault="00210356" w:rsidP="00EB1996">
      <w:pPr>
        <w:spacing w:after="0" w:line="240" w:lineRule="auto"/>
      </w:pPr>
      <w:r>
        <w:separator/>
      </w:r>
    </w:p>
  </w:footnote>
  <w:footnote w:type="continuationSeparator" w:id="0">
    <w:p w14:paraId="1AF4E5C6" w14:textId="77777777" w:rsidR="00210356" w:rsidRDefault="00210356" w:rsidP="00EB1996">
      <w:pPr>
        <w:spacing w:after="0" w:line="240" w:lineRule="auto"/>
      </w:pPr>
      <w:r>
        <w:continuationSeparator/>
      </w:r>
    </w:p>
  </w:footnote>
  <w:footnote w:type="continuationNotice" w:id="1">
    <w:p w14:paraId="160D964B" w14:textId="77777777" w:rsidR="00210356" w:rsidRDefault="002103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22"/>
  </w:num>
  <w:num w:numId="4">
    <w:abstractNumId w:val="3"/>
  </w:num>
  <w:num w:numId="5">
    <w:abstractNumId w:val="29"/>
  </w:num>
  <w:num w:numId="6">
    <w:abstractNumId w:val="30"/>
  </w:num>
  <w:num w:numId="7">
    <w:abstractNumId w:val="14"/>
  </w:num>
  <w:num w:numId="8">
    <w:abstractNumId w:val="5"/>
  </w:num>
  <w:num w:numId="9">
    <w:abstractNumId w:val="21"/>
  </w:num>
  <w:num w:numId="10">
    <w:abstractNumId w:val="40"/>
  </w:num>
  <w:num w:numId="11">
    <w:abstractNumId w:val="36"/>
  </w:num>
  <w:num w:numId="12">
    <w:abstractNumId w:val="45"/>
  </w:num>
  <w:num w:numId="13">
    <w:abstractNumId w:val="13"/>
  </w:num>
  <w:num w:numId="14">
    <w:abstractNumId w:val="35"/>
  </w:num>
  <w:num w:numId="15">
    <w:abstractNumId w:val="25"/>
  </w:num>
  <w:num w:numId="16">
    <w:abstractNumId w:val="8"/>
  </w:num>
  <w:num w:numId="17">
    <w:abstractNumId w:val="37"/>
  </w:num>
  <w:num w:numId="18">
    <w:abstractNumId w:val="9"/>
  </w:num>
  <w:num w:numId="19">
    <w:abstractNumId w:val="4"/>
  </w:num>
  <w:num w:numId="20">
    <w:abstractNumId w:val="31"/>
  </w:num>
  <w:num w:numId="21">
    <w:abstractNumId w:val="44"/>
  </w:num>
  <w:num w:numId="22">
    <w:abstractNumId w:val="34"/>
  </w:num>
  <w:num w:numId="23">
    <w:abstractNumId w:val="32"/>
  </w:num>
  <w:num w:numId="24">
    <w:abstractNumId w:val="17"/>
  </w:num>
  <w:num w:numId="25">
    <w:abstractNumId w:val="20"/>
  </w:num>
  <w:num w:numId="26">
    <w:abstractNumId w:val="2"/>
  </w:num>
  <w:num w:numId="27">
    <w:abstractNumId w:val="38"/>
  </w:num>
  <w:num w:numId="28">
    <w:abstractNumId w:val="11"/>
  </w:num>
  <w:num w:numId="29">
    <w:abstractNumId w:val="26"/>
  </w:num>
  <w:num w:numId="30">
    <w:abstractNumId w:val="15"/>
  </w:num>
  <w:num w:numId="31">
    <w:abstractNumId w:val="22"/>
  </w:num>
  <w:num w:numId="32">
    <w:abstractNumId w:val="41"/>
  </w:num>
  <w:num w:numId="33">
    <w:abstractNumId w:val="39"/>
  </w:num>
  <w:num w:numId="34">
    <w:abstractNumId w:val="43"/>
  </w:num>
  <w:num w:numId="35">
    <w:abstractNumId w:val="27"/>
  </w:num>
  <w:num w:numId="36">
    <w:abstractNumId w:val="19"/>
  </w:num>
  <w:num w:numId="37">
    <w:abstractNumId w:val="6"/>
  </w:num>
  <w:num w:numId="38">
    <w:abstractNumId w:val="10"/>
  </w:num>
  <w:num w:numId="39">
    <w:abstractNumId w:val="23"/>
  </w:num>
  <w:num w:numId="40">
    <w:abstractNumId w:val="24"/>
  </w:num>
  <w:num w:numId="41">
    <w:abstractNumId w:val="28"/>
  </w:num>
  <w:num w:numId="42">
    <w:abstractNumId w:val="12"/>
  </w:num>
  <w:num w:numId="43">
    <w:abstractNumId w:val="7"/>
  </w:num>
  <w:num w:numId="44">
    <w:abstractNumId w:val="33"/>
  </w:num>
  <w:num w:numId="45">
    <w:abstractNumId w:val="1"/>
  </w:num>
  <w:num w:numId="46">
    <w:abstractNumId w:val="4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072"/>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AA0"/>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emf"/><Relationship Id="rId84" Type="http://schemas.openxmlformats.org/officeDocument/2006/relationships/image" Target="media/image74.emf"/><Relationship Id="rId89"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jp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jpeg"/><Relationship Id="rId5"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emf"/><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emf"/><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emf"/><Relationship Id="rId80" Type="http://schemas.openxmlformats.org/officeDocument/2006/relationships/image" Target="media/image70.emf"/><Relationship Id="rId85" Type="http://schemas.openxmlformats.org/officeDocument/2006/relationships/image" Target="media/image75.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geeksforgeeks.org/arraylist-in-java/"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hyperlink" Target="https://docs.oracle.com/javase/8/docs/api/java/lang/Iterable.html" TargetMode="External"/><Relationship Id="rId59" Type="http://schemas.openxmlformats.org/officeDocument/2006/relationships/image" Target="media/image49.png"/><Relationship Id="rId67" Type="http://schemas.openxmlformats.org/officeDocument/2006/relationships/image" Target="media/image57.emf"/><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emf"/><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emf"/><Relationship Id="rId86" Type="http://schemas.openxmlformats.org/officeDocument/2006/relationships/image" Target="media/image76.emf"/><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geeksforgeeks.org/vector-vs-arraylist-java/" TargetMode="External"/><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emf"/><Relationship Id="rId87"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76</TotalTime>
  <Pages>165</Pages>
  <Words>47675</Words>
  <Characters>271752</Characters>
  <Application>Microsoft Office Word</Application>
  <DocSecurity>0</DocSecurity>
  <Lines>2264</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90</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952</cp:revision>
  <cp:lastPrinted>2019-08-11T03:38:00Z</cp:lastPrinted>
  <dcterms:created xsi:type="dcterms:W3CDTF">2019-06-23T17:08:00Z</dcterms:created>
  <dcterms:modified xsi:type="dcterms:W3CDTF">2021-01-06T00:44:00Z</dcterms:modified>
</cp:coreProperties>
</file>